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7B60A" w14:textId="3CA6CDC3" w:rsidR="007279DB" w:rsidRPr="007279DB" w:rsidRDefault="007279DB" w:rsidP="00BF766B">
      <w:pPr>
        <w:pStyle w:val="Title"/>
        <w:pBdr>
          <w:bottom w:val="single" w:sz="4" w:space="1" w:color="auto"/>
        </w:pBdr>
        <w:spacing w:after="0"/>
        <w:jc w:val="left"/>
        <w:rPr>
          <w:rFonts w:ascii="Cambria" w:eastAsia="Times New Roman" w:hAnsi="Cambria" w:cs="Times New Roman"/>
          <w:color w:val="1F497D"/>
          <w:spacing w:val="5"/>
          <w:sz w:val="52"/>
          <w:szCs w:val="52"/>
        </w:rPr>
      </w:pPr>
      <w:r w:rsidRPr="007279DB">
        <w:rPr>
          <w:rFonts w:ascii="Cambria" w:eastAsia="Times New Roman" w:hAnsi="Cambria" w:cs="Times New Roman"/>
          <w:color w:val="1F497D"/>
          <w:spacing w:val="5"/>
          <w:sz w:val="52"/>
          <w:szCs w:val="52"/>
        </w:rPr>
        <w:t>Guidelines and Eligibility Requirements for ACTE Vice President Candidates</w:t>
      </w:r>
    </w:p>
    <w:p w14:paraId="095FA40F" w14:textId="77777777" w:rsidR="007279DB" w:rsidRPr="006B1D4D" w:rsidRDefault="007279DB" w:rsidP="00BF766B">
      <w:pPr>
        <w:spacing w:before="240"/>
        <w:rPr>
          <w:rFonts w:ascii="Arial" w:hAnsi="Arial" w:cs="Arial"/>
          <w:color w:val="333333"/>
        </w:rPr>
      </w:pPr>
      <w:r w:rsidRPr="006B1D4D">
        <w:rPr>
          <w:color w:val="333333"/>
          <w:spacing w:val="-3"/>
        </w:rPr>
        <w:t xml:space="preserve">All candidates for </w:t>
      </w:r>
      <w:proofErr w:type="gramStart"/>
      <w:r w:rsidRPr="006B1D4D">
        <w:rPr>
          <w:color w:val="333333"/>
          <w:spacing w:val="-3"/>
        </w:rPr>
        <w:t>ACTE</w:t>
      </w:r>
      <w:proofErr w:type="gramEnd"/>
      <w:r w:rsidRPr="006B1D4D">
        <w:rPr>
          <w:color w:val="333333"/>
          <w:spacing w:val="-3"/>
        </w:rPr>
        <w:t xml:space="preserve"> Board of Directors must meet the following criteria and follow the guidelines as set forth in the ACTE Bylaws and the Board Policy and Procedures Manual.</w:t>
      </w:r>
    </w:p>
    <w:p w14:paraId="352581D5" w14:textId="77777777" w:rsidR="007279DB" w:rsidRPr="006B1D4D" w:rsidRDefault="007279DB" w:rsidP="007279DB">
      <w:pPr>
        <w:rPr>
          <w:color w:val="333333"/>
          <w:spacing w:val="-3"/>
        </w:rPr>
      </w:pPr>
      <w:r w:rsidRPr="006B1D4D">
        <w:rPr>
          <w:color w:val="333333"/>
          <w:spacing w:val="-3"/>
        </w:rPr>
        <w:t>The ACTE Bylaws, Article VII state:</w:t>
      </w:r>
    </w:p>
    <w:p w14:paraId="7AF28C8F" w14:textId="77777777" w:rsidR="007279DB" w:rsidRPr="006B1D4D" w:rsidRDefault="007279DB" w:rsidP="007279DB">
      <w:pPr>
        <w:rPr>
          <w:rFonts w:ascii="Arial" w:hAnsi="Arial" w:cs="Arial"/>
          <w:color w:val="333333"/>
        </w:rPr>
      </w:pPr>
    </w:p>
    <w:p w14:paraId="46075564" w14:textId="42B63744" w:rsidR="007279DB" w:rsidRPr="006B1D4D" w:rsidRDefault="007279DB" w:rsidP="007279DB">
      <w:pPr>
        <w:rPr>
          <w:rFonts w:ascii="Arial" w:hAnsi="Arial" w:cs="Arial"/>
          <w:color w:val="333333"/>
        </w:rPr>
      </w:pPr>
      <w:r w:rsidRPr="006B1D4D">
        <w:rPr>
          <w:color w:val="333333"/>
        </w:rPr>
        <w:t xml:space="preserve">A. </w:t>
      </w:r>
      <w:r w:rsidR="00F043AF">
        <w:rPr>
          <w:color w:val="333333"/>
        </w:rPr>
        <w:tab/>
      </w:r>
      <w:r w:rsidRPr="006B1D4D">
        <w:rPr>
          <w:color w:val="333333"/>
        </w:rPr>
        <w:t>Eligibility and Term of Office</w:t>
      </w:r>
    </w:p>
    <w:p w14:paraId="2263B885" w14:textId="77777777" w:rsidR="007279DB" w:rsidRDefault="007279DB" w:rsidP="00F043AF">
      <w:pPr>
        <w:ind w:left="720"/>
        <w:rPr>
          <w:color w:val="333333"/>
          <w:spacing w:val="-3"/>
        </w:rPr>
      </w:pPr>
      <w:r w:rsidRPr="006B1D4D">
        <w:rPr>
          <w:color w:val="333333"/>
          <w:spacing w:val="-3"/>
        </w:rPr>
        <w:t xml:space="preserve">The Board of Directors of the ACTE shall be elected from the Individual Professional, Life, Educational Institution and National Affiliate organization members of the association. They will be selected </w:t>
      </w:r>
      <w:proofErr w:type="gramStart"/>
      <w:r w:rsidRPr="006B1D4D">
        <w:rPr>
          <w:color w:val="333333"/>
          <w:spacing w:val="-3"/>
        </w:rPr>
        <w:t>on the basis of</w:t>
      </w:r>
      <w:proofErr w:type="gramEnd"/>
      <w:r w:rsidRPr="006B1D4D">
        <w:rPr>
          <w:color w:val="333333"/>
          <w:spacing w:val="-3"/>
        </w:rPr>
        <w:t xml:space="preserve"> demonstrated leadership in </w:t>
      </w:r>
      <w:proofErr w:type="gramStart"/>
      <w:r w:rsidRPr="006B1D4D">
        <w:rPr>
          <w:color w:val="333333"/>
          <w:spacing w:val="-3"/>
        </w:rPr>
        <w:t>career</w:t>
      </w:r>
      <w:proofErr w:type="gramEnd"/>
      <w:r w:rsidRPr="006B1D4D">
        <w:rPr>
          <w:color w:val="333333"/>
          <w:spacing w:val="-3"/>
        </w:rPr>
        <w:t xml:space="preserve"> and technical education. The president-elect shall serve a one-year term beginning July 1 following election and automatically ascend to president. Division Vice Presidents from divisions with 1000 members or more and Region Vice Presidents will serve one three- (3) year term beginning on July 1 following their election. Regions and Divisions may choose to elect a vice president-elect for a one-year term who would then automatically ascend to vice-president. Vice </w:t>
      </w:r>
      <w:proofErr w:type="spellStart"/>
      <w:r w:rsidRPr="006B1D4D">
        <w:rPr>
          <w:color w:val="333333"/>
          <w:spacing w:val="-3"/>
        </w:rPr>
        <w:t>president-elects</w:t>
      </w:r>
      <w:proofErr w:type="spellEnd"/>
      <w:r w:rsidRPr="006B1D4D">
        <w:rPr>
          <w:color w:val="333333"/>
          <w:spacing w:val="-3"/>
        </w:rPr>
        <w:t xml:space="preserve"> will serve on their respective Region or Division policy committee, but do not serve on the ACTE Board of Directors.</w:t>
      </w:r>
    </w:p>
    <w:p w14:paraId="2C592B1C" w14:textId="77777777" w:rsidR="004A1DC3" w:rsidRPr="006B1D4D" w:rsidRDefault="004A1DC3" w:rsidP="007279DB">
      <w:pPr>
        <w:ind w:left="1440"/>
        <w:rPr>
          <w:rFonts w:ascii="Arial" w:hAnsi="Arial" w:cs="Arial"/>
          <w:color w:val="333333"/>
        </w:rPr>
      </w:pPr>
    </w:p>
    <w:p w14:paraId="66AA7BF7" w14:textId="27827DEC" w:rsidR="007279DB" w:rsidRPr="006B1D4D" w:rsidRDefault="007279DB" w:rsidP="007279DB">
      <w:pPr>
        <w:rPr>
          <w:rFonts w:ascii="Arial" w:hAnsi="Arial" w:cs="Arial"/>
          <w:color w:val="333333"/>
        </w:rPr>
      </w:pPr>
      <w:r w:rsidRPr="006B1D4D">
        <w:rPr>
          <w:color w:val="333333"/>
        </w:rPr>
        <w:t xml:space="preserve">B. </w:t>
      </w:r>
      <w:r w:rsidR="00F043AF">
        <w:rPr>
          <w:color w:val="333333"/>
        </w:rPr>
        <w:tab/>
      </w:r>
      <w:r w:rsidRPr="006B1D4D">
        <w:rPr>
          <w:color w:val="333333"/>
        </w:rPr>
        <w:t>Process of Nomination</w:t>
      </w:r>
    </w:p>
    <w:p w14:paraId="35628EAB" w14:textId="63D1BEC7" w:rsidR="007279DB" w:rsidRPr="006B1D4D" w:rsidRDefault="007279DB" w:rsidP="00F043AF">
      <w:pPr>
        <w:ind w:left="1080" w:hanging="360"/>
        <w:rPr>
          <w:rFonts w:ascii="Arial" w:hAnsi="Arial" w:cs="Arial"/>
          <w:color w:val="333333"/>
        </w:rPr>
      </w:pPr>
      <w:r w:rsidRPr="006B1D4D">
        <w:rPr>
          <w:color w:val="333333"/>
          <w:spacing w:val="-3"/>
        </w:rPr>
        <w:t>1.</w:t>
      </w:r>
      <w:r w:rsidRPr="006B1D4D">
        <w:rPr>
          <w:rFonts w:ascii="Times New Roman" w:hAnsi="Times New Roman"/>
          <w:color w:val="333333"/>
          <w:spacing w:val="-3"/>
        </w:rPr>
        <w:t>    </w:t>
      </w:r>
      <w:r w:rsidRPr="006B1D4D">
        <w:rPr>
          <w:color w:val="333333"/>
          <w:spacing w:val="-3"/>
        </w:rPr>
        <w:t xml:space="preserve">The procedure for selecting the nominees for each division and region vice president shall be determined by the policy committee for the respective bodies. At the final business meeting of the division or region at the annual ACTE convention, at least two nominees for the office shall be presented to the members. Additional nominations may be made from the floor by members of the respective divisions or regions provided each nominee has been interviewed by the division or region nominating committee and each nominee is approved by a majority of the members in attendance. If there are not two candidates for </w:t>
      </w:r>
      <w:proofErr w:type="gramStart"/>
      <w:r w:rsidRPr="006B1D4D">
        <w:rPr>
          <w:color w:val="333333"/>
          <w:spacing w:val="-3"/>
        </w:rPr>
        <w:t>office</w:t>
      </w:r>
      <w:proofErr w:type="gramEnd"/>
      <w:r w:rsidRPr="006B1D4D">
        <w:rPr>
          <w:color w:val="333333"/>
          <w:spacing w:val="-3"/>
        </w:rPr>
        <w:t>, the office shall be declared vacant by the Board of Directors.</w:t>
      </w:r>
    </w:p>
    <w:p w14:paraId="21080B18" w14:textId="60E2B45D" w:rsidR="007279DB" w:rsidRPr="006B1D4D" w:rsidRDefault="007279DB" w:rsidP="00F043AF">
      <w:pPr>
        <w:ind w:left="1080" w:hanging="360"/>
        <w:rPr>
          <w:rFonts w:ascii="Arial" w:hAnsi="Arial" w:cs="Arial"/>
          <w:color w:val="333333"/>
        </w:rPr>
      </w:pPr>
      <w:r w:rsidRPr="006B1D4D">
        <w:rPr>
          <w:color w:val="333333"/>
          <w:spacing w:val="-3"/>
        </w:rPr>
        <w:t>2.</w:t>
      </w:r>
      <w:r w:rsidRPr="006B1D4D">
        <w:rPr>
          <w:rFonts w:ascii="Times New Roman" w:hAnsi="Times New Roman"/>
          <w:color w:val="333333"/>
          <w:spacing w:val="-3"/>
        </w:rPr>
        <w:t>    </w:t>
      </w:r>
      <w:r w:rsidRPr="006B1D4D">
        <w:rPr>
          <w:color w:val="333333"/>
          <w:spacing w:val="-3"/>
        </w:rPr>
        <w:t xml:space="preserve">The ACTE Nominating Committee shall present to the Assembly of Delegates at least two candidates for the office of president-elect. Additional nominations may be made from the floor providing each nominee has been interviewed by the Nominating Committee and is approved by </w:t>
      </w:r>
      <w:proofErr w:type="gramStart"/>
      <w:r w:rsidRPr="006B1D4D">
        <w:rPr>
          <w:color w:val="333333"/>
          <w:spacing w:val="-3"/>
        </w:rPr>
        <w:t>a majority of</w:t>
      </w:r>
      <w:proofErr w:type="gramEnd"/>
      <w:r w:rsidRPr="006B1D4D">
        <w:rPr>
          <w:color w:val="333333"/>
          <w:spacing w:val="-3"/>
        </w:rPr>
        <w:t xml:space="preserve"> the delegates voting. If there are not two candidates for </w:t>
      </w:r>
      <w:proofErr w:type="gramStart"/>
      <w:r w:rsidRPr="006B1D4D">
        <w:rPr>
          <w:color w:val="333333"/>
          <w:spacing w:val="-3"/>
        </w:rPr>
        <w:t>office</w:t>
      </w:r>
      <w:proofErr w:type="gramEnd"/>
      <w:r w:rsidRPr="006B1D4D">
        <w:rPr>
          <w:color w:val="333333"/>
          <w:spacing w:val="-3"/>
        </w:rPr>
        <w:t>, the office shall be declared vacant by the Board of Directors.</w:t>
      </w:r>
    </w:p>
    <w:p w14:paraId="4C9E4A72" w14:textId="77777777" w:rsidR="007279DB" w:rsidRPr="006B1D4D" w:rsidRDefault="007279DB" w:rsidP="007279DB">
      <w:pPr>
        <w:ind w:left="720"/>
        <w:rPr>
          <w:rFonts w:ascii="Arial" w:hAnsi="Arial" w:cs="Arial"/>
          <w:color w:val="333333"/>
        </w:rPr>
      </w:pPr>
      <w:r w:rsidRPr="006B1D4D">
        <w:rPr>
          <w:color w:val="333333"/>
          <w:spacing w:val="-3"/>
        </w:rPr>
        <w:t> </w:t>
      </w:r>
    </w:p>
    <w:p w14:paraId="6F9AD020" w14:textId="775352DF" w:rsidR="007279DB" w:rsidRPr="006B1D4D" w:rsidRDefault="007279DB" w:rsidP="007279DB">
      <w:pPr>
        <w:rPr>
          <w:rFonts w:ascii="Arial" w:hAnsi="Arial" w:cs="Arial"/>
          <w:color w:val="333333"/>
        </w:rPr>
      </w:pPr>
      <w:r w:rsidRPr="006B1D4D">
        <w:rPr>
          <w:color w:val="333333"/>
        </w:rPr>
        <w:t>C.</w:t>
      </w:r>
      <w:r w:rsidR="00F043AF">
        <w:rPr>
          <w:color w:val="333333"/>
        </w:rPr>
        <w:tab/>
      </w:r>
      <w:r w:rsidRPr="006B1D4D">
        <w:rPr>
          <w:color w:val="333333"/>
        </w:rPr>
        <w:t>Method of Election</w:t>
      </w:r>
    </w:p>
    <w:p w14:paraId="212F5E3A" w14:textId="254C1E67" w:rsidR="007279DB" w:rsidRPr="006B1D4D" w:rsidRDefault="007279DB" w:rsidP="00F043AF">
      <w:pPr>
        <w:ind w:left="1080" w:hanging="360"/>
        <w:rPr>
          <w:rFonts w:ascii="Arial" w:hAnsi="Arial" w:cs="Arial"/>
          <w:color w:val="333333"/>
        </w:rPr>
      </w:pPr>
      <w:r w:rsidRPr="006B1D4D">
        <w:rPr>
          <w:color w:val="333333"/>
          <w:spacing w:val="-3"/>
        </w:rPr>
        <w:t>1.</w:t>
      </w:r>
      <w:r w:rsidRPr="006B1D4D">
        <w:rPr>
          <w:rFonts w:ascii="Times New Roman" w:hAnsi="Times New Roman"/>
          <w:color w:val="333333"/>
          <w:spacing w:val="-3"/>
        </w:rPr>
        <w:t>    </w:t>
      </w:r>
      <w:r w:rsidRPr="006B1D4D">
        <w:rPr>
          <w:color w:val="333333"/>
          <w:spacing w:val="-3"/>
        </w:rPr>
        <w:t>Directors and officers of the ACTE shall be elected by mail or electronic ballot as determined by the Board of Directors.</w:t>
      </w:r>
    </w:p>
    <w:p w14:paraId="313EA1A0" w14:textId="1510DEB7" w:rsidR="007279DB" w:rsidRPr="006B1D4D" w:rsidRDefault="007279DB" w:rsidP="00F043AF">
      <w:pPr>
        <w:ind w:left="1080" w:hanging="360"/>
        <w:rPr>
          <w:rFonts w:ascii="Arial" w:hAnsi="Arial" w:cs="Arial"/>
          <w:color w:val="333333"/>
        </w:rPr>
      </w:pPr>
      <w:r w:rsidRPr="006B1D4D">
        <w:rPr>
          <w:color w:val="333333"/>
          <w:spacing w:val="-3"/>
        </w:rPr>
        <w:t>2.</w:t>
      </w:r>
      <w:r w:rsidRPr="006B1D4D">
        <w:rPr>
          <w:rFonts w:ascii="Times New Roman" w:hAnsi="Times New Roman"/>
          <w:color w:val="333333"/>
          <w:spacing w:val="-3"/>
        </w:rPr>
        <w:t>    </w:t>
      </w:r>
      <w:r w:rsidRPr="006B1D4D">
        <w:rPr>
          <w:color w:val="333333"/>
          <w:spacing w:val="-3"/>
        </w:rPr>
        <w:t>Vice presidents of the divisions and regions shall be elected from the eligible memberships of their respective divisions and regions by mail or electronic ballot as determined by the Board of Directors.</w:t>
      </w:r>
    </w:p>
    <w:p w14:paraId="4ACB46B3" w14:textId="485AE42C" w:rsidR="007279DB" w:rsidRPr="00F043AF" w:rsidRDefault="007279DB" w:rsidP="00F043AF">
      <w:pPr>
        <w:ind w:left="1080" w:hanging="360"/>
        <w:rPr>
          <w:rFonts w:ascii="Arial" w:hAnsi="Arial" w:cs="Arial"/>
          <w:color w:val="333333"/>
        </w:rPr>
      </w:pPr>
      <w:r w:rsidRPr="00F043AF">
        <w:rPr>
          <w:color w:val="333333"/>
          <w:spacing w:val="-3"/>
        </w:rPr>
        <w:lastRenderedPageBreak/>
        <w:t>3.</w:t>
      </w:r>
      <w:r w:rsidRPr="00F043AF">
        <w:rPr>
          <w:rFonts w:ascii="Times New Roman" w:hAnsi="Times New Roman"/>
          <w:color w:val="333333"/>
          <w:spacing w:val="-3"/>
        </w:rPr>
        <w:t>   </w:t>
      </w:r>
      <w:r w:rsidR="007D6086" w:rsidRPr="00F043AF">
        <w:rPr>
          <w:rFonts w:ascii="Times New Roman" w:hAnsi="Times New Roman"/>
          <w:color w:val="333333"/>
          <w:spacing w:val="-3"/>
        </w:rPr>
        <w:t xml:space="preserve"> </w:t>
      </w:r>
      <w:r w:rsidRPr="00F043AF">
        <w:rPr>
          <w:color w:val="333333"/>
          <w:spacing w:val="-3"/>
        </w:rPr>
        <w:t xml:space="preserve">The Board of Directors shall establish </w:t>
      </w:r>
      <w:proofErr w:type="gramStart"/>
      <w:r w:rsidRPr="00F043AF">
        <w:rPr>
          <w:color w:val="333333"/>
          <w:spacing w:val="-3"/>
        </w:rPr>
        <w:t>detailed</w:t>
      </w:r>
      <w:proofErr w:type="gramEnd"/>
      <w:r w:rsidRPr="00F043AF">
        <w:rPr>
          <w:color w:val="333333"/>
          <w:spacing w:val="-3"/>
        </w:rPr>
        <w:t xml:space="preserve"> policy regarding campaigns for office and shall publish such policy to all candidates along with the announcement of the slate. Failure to comply with these requirements may result in disqualification. The Executive Committee of the ACTE Board of Directors shall be charged with the responsibility of deciding whether to disqualify a candidate when a violation is reported. Voting shall commence no later than the third day of the Association’s Annual Convention and shall remain open for 30 days.  Each eligible member of the ACTE, as of 30 days prior to the commencement of the voting period shall receive access to the ballot for voting. The Executive Committee shall certify the names of the persons duly elected. In case of a tie vote of two or more nominees, the ACTE Executive Committee shall cast the deciding vote for the office. A plurality vote shall constitute an election.</w:t>
      </w:r>
    </w:p>
    <w:p w14:paraId="7364171E" w14:textId="7BD3A067" w:rsidR="007279DB" w:rsidRPr="00F043AF" w:rsidRDefault="007279DB" w:rsidP="00F043AF">
      <w:pPr>
        <w:ind w:left="1080" w:hanging="360"/>
        <w:rPr>
          <w:rFonts w:ascii="Arial" w:hAnsi="Arial" w:cs="Arial"/>
          <w:color w:val="333333"/>
        </w:rPr>
      </w:pPr>
      <w:r w:rsidRPr="00F043AF">
        <w:rPr>
          <w:color w:val="333333"/>
          <w:spacing w:val="-3"/>
        </w:rPr>
        <w:t>4.</w:t>
      </w:r>
      <w:r w:rsidRPr="00F043AF">
        <w:rPr>
          <w:rFonts w:ascii="Times New Roman" w:hAnsi="Times New Roman"/>
          <w:color w:val="333333"/>
          <w:spacing w:val="-3"/>
        </w:rPr>
        <w:t>    </w:t>
      </w:r>
      <w:r w:rsidRPr="00F043AF">
        <w:rPr>
          <w:color w:val="333333"/>
          <w:spacing w:val="-3"/>
        </w:rPr>
        <w:t>If at any time during the election process a candidate for office withdraws or is disqualified, the Board of Directors will determine if the office is to be declared vacant.</w:t>
      </w:r>
    </w:p>
    <w:p w14:paraId="61D7CEC9" w14:textId="77777777" w:rsidR="007279DB" w:rsidRPr="006B1D4D" w:rsidRDefault="007279DB" w:rsidP="007279DB">
      <w:pPr>
        <w:rPr>
          <w:rFonts w:ascii="Arial" w:hAnsi="Arial" w:cs="Arial"/>
          <w:color w:val="333333"/>
        </w:rPr>
      </w:pPr>
      <w:r w:rsidRPr="006B1D4D">
        <w:rPr>
          <w:color w:val="333333"/>
          <w:spacing w:val="-3"/>
        </w:rPr>
        <w:t> </w:t>
      </w:r>
    </w:p>
    <w:p w14:paraId="2F24DCA6" w14:textId="77777777" w:rsidR="007279DB" w:rsidRDefault="007279DB" w:rsidP="007279DB">
      <w:pPr>
        <w:rPr>
          <w:color w:val="333333"/>
          <w:spacing w:val="-3"/>
        </w:rPr>
      </w:pPr>
      <w:r w:rsidRPr="006B1D4D">
        <w:rPr>
          <w:color w:val="333333"/>
          <w:spacing w:val="-3"/>
        </w:rPr>
        <w:t>The ACTE Board Policy and Procedures Manual, Article IX state:</w:t>
      </w:r>
    </w:p>
    <w:p w14:paraId="348B3344" w14:textId="77777777" w:rsidR="00CD4C99" w:rsidRPr="006B1D4D" w:rsidRDefault="00CD4C99" w:rsidP="007279DB">
      <w:pPr>
        <w:rPr>
          <w:rFonts w:ascii="Arial" w:hAnsi="Arial" w:cs="Arial"/>
          <w:color w:val="333333"/>
        </w:rPr>
      </w:pPr>
    </w:p>
    <w:p w14:paraId="343187CC" w14:textId="719A4653" w:rsidR="007279DB" w:rsidRPr="006B1D4D" w:rsidRDefault="007279DB" w:rsidP="00F043AF">
      <w:pPr>
        <w:ind w:left="720" w:hanging="720"/>
        <w:rPr>
          <w:rFonts w:ascii="Arial" w:hAnsi="Arial" w:cs="Arial"/>
          <w:color w:val="333333"/>
        </w:rPr>
      </w:pPr>
      <w:r w:rsidRPr="006B1D4D">
        <w:rPr>
          <w:color w:val="333333"/>
        </w:rPr>
        <w:t>IX.1</w:t>
      </w:r>
      <w:r w:rsidR="004A1DC3">
        <w:rPr>
          <w:color w:val="333333"/>
        </w:rPr>
        <w:tab/>
      </w:r>
      <w:r w:rsidRPr="006B1D4D">
        <w:rPr>
          <w:color w:val="333333"/>
        </w:rPr>
        <w:t xml:space="preserve">The ACTE Board of Directors has established the following criteria for candidates for </w:t>
      </w:r>
      <w:r w:rsidR="00CD28EE">
        <w:rPr>
          <w:color w:val="333333"/>
        </w:rPr>
        <w:t>p</w:t>
      </w:r>
      <w:r w:rsidRPr="006B1D4D">
        <w:rPr>
          <w:color w:val="333333"/>
        </w:rPr>
        <w:t>resident-</w:t>
      </w:r>
      <w:r w:rsidR="00CD28EE">
        <w:rPr>
          <w:color w:val="333333"/>
        </w:rPr>
        <w:t>e</w:t>
      </w:r>
      <w:r w:rsidRPr="006B1D4D">
        <w:rPr>
          <w:color w:val="333333"/>
        </w:rPr>
        <w:t>lect of ACTE.  The Nominating Committee may add other criteria that they feel are appropriate but shall notify the Board of any additional criteria applied. </w:t>
      </w:r>
    </w:p>
    <w:p w14:paraId="6B337F7D" w14:textId="764CD397" w:rsidR="007279DB" w:rsidRPr="006B1D4D" w:rsidRDefault="007279DB" w:rsidP="005D462A">
      <w:pPr>
        <w:ind w:left="720" w:hanging="669"/>
        <w:rPr>
          <w:rFonts w:ascii="Arial" w:hAnsi="Arial" w:cs="Arial"/>
          <w:color w:val="333333"/>
        </w:rPr>
      </w:pPr>
    </w:p>
    <w:p w14:paraId="31AECB35" w14:textId="786F6697"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 person who is recognized as a leader of ACTE and who will be fair to all components of career and technical education.</w:t>
      </w:r>
    </w:p>
    <w:p w14:paraId="19B68034" w14:textId="18DBEBA7"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n ACTE member in good standing.</w:t>
      </w:r>
    </w:p>
    <w:p w14:paraId="09611D77" w14:textId="43B90B50" w:rsidR="007279DB" w:rsidRPr="005D462A" w:rsidRDefault="007279DB" w:rsidP="005D462A">
      <w:pPr>
        <w:pStyle w:val="ListParagraph"/>
        <w:numPr>
          <w:ilvl w:val="0"/>
          <w:numId w:val="43"/>
        </w:numPr>
        <w:rPr>
          <w:rFonts w:ascii="Arial" w:hAnsi="Arial" w:cs="Arial"/>
          <w:color w:val="333333"/>
        </w:rPr>
      </w:pPr>
      <w:r w:rsidRPr="005D462A">
        <w:rPr>
          <w:color w:val="333333"/>
        </w:rPr>
        <w:t>The nominee shall be a person who will use the office of President-Elect to promote ACTE and its programs instead of an individual who will use the office solely for the purpose of promoting his/her own professional interests.  The office of President-Elect of ACTE shall go only to those who have a sincere and genuine interest in furthering the development and improvement of career and technical education through ACTE activities.</w:t>
      </w:r>
    </w:p>
    <w:p w14:paraId="6DB41826" w14:textId="6D3FBFA3" w:rsidR="007279DB" w:rsidRPr="009D7D17" w:rsidRDefault="007279DB" w:rsidP="005D462A">
      <w:pPr>
        <w:pStyle w:val="ListParagraph"/>
        <w:numPr>
          <w:ilvl w:val="0"/>
          <w:numId w:val="43"/>
        </w:numPr>
        <w:rPr>
          <w:rFonts w:ascii="Arial" w:hAnsi="Arial" w:cs="Arial"/>
          <w:color w:val="333333"/>
        </w:rPr>
      </w:pPr>
      <w:r w:rsidRPr="005D462A">
        <w:rPr>
          <w:color w:val="333333"/>
        </w:rPr>
        <w:t>The nominee shall be able to take sufficient time off when necessary and have sufficient clerical and secretarial help to attend to the duties of President-Elect of ACTE during his/her term of office.  The nominee shall present written assurance from his/her employer of willingness to release him/her to attend needed functions of the Board.</w:t>
      </w:r>
    </w:p>
    <w:p w14:paraId="009A0993" w14:textId="0A6C7137" w:rsidR="009D7D17" w:rsidRPr="005D462A" w:rsidRDefault="009D7D17" w:rsidP="005D462A">
      <w:pPr>
        <w:pStyle w:val="ListParagraph"/>
        <w:numPr>
          <w:ilvl w:val="0"/>
          <w:numId w:val="43"/>
        </w:numPr>
        <w:rPr>
          <w:rFonts w:ascii="Arial" w:hAnsi="Arial" w:cs="Arial"/>
          <w:color w:val="333333"/>
        </w:rPr>
      </w:pPr>
      <w:r>
        <w:t xml:space="preserve">It is a requirement that applicants for president-elect have served for at least one year at the time of nomination as a national ACTE board member (as region or division vice president) </w:t>
      </w:r>
      <w:proofErr w:type="gramStart"/>
      <w:r>
        <w:t>in order to</w:t>
      </w:r>
      <w:proofErr w:type="gramEnd"/>
      <w:r>
        <w:t xml:space="preserve"> be eligible for nomination for president-elect.</w:t>
      </w:r>
    </w:p>
    <w:p w14:paraId="310F534E" w14:textId="77777777" w:rsidR="007279DB" w:rsidRPr="006B1D4D" w:rsidRDefault="007279DB" w:rsidP="007279DB">
      <w:pPr>
        <w:ind w:left="720" w:hanging="720"/>
        <w:rPr>
          <w:rFonts w:ascii="Arial" w:hAnsi="Arial" w:cs="Arial"/>
          <w:color w:val="333333"/>
        </w:rPr>
      </w:pPr>
      <w:r w:rsidRPr="006B1D4D">
        <w:rPr>
          <w:color w:val="333333"/>
        </w:rPr>
        <w:t> </w:t>
      </w:r>
    </w:p>
    <w:p w14:paraId="33FBA796" w14:textId="451DE2AD" w:rsidR="007279DB" w:rsidRPr="006B1D4D" w:rsidRDefault="007279DB" w:rsidP="007279DB">
      <w:pPr>
        <w:ind w:left="720" w:hanging="720"/>
        <w:rPr>
          <w:color w:val="333333"/>
        </w:rPr>
      </w:pPr>
      <w:r w:rsidRPr="006B1D4D">
        <w:rPr>
          <w:color w:val="333333"/>
        </w:rPr>
        <w:t>IX.2</w:t>
      </w:r>
      <w:r w:rsidR="004A1DC3">
        <w:rPr>
          <w:color w:val="333333"/>
        </w:rPr>
        <w:tab/>
      </w:r>
      <w:r w:rsidRPr="006B1D4D">
        <w:rPr>
          <w:color w:val="333333"/>
        </w:rPr>
        <w:t>Qualifications for</w:t>
      </w:r>
      <w:r w:rsidR="008E49B7">
        <w:t xml:space="preserve"> division or region vice president</w:t>
      </w:r>
      <w:r w:rsidRPr="006B1D4D">
        <w:rPr>
          <w:color w:val="333333"/>
        </w:rPr>
        <w:t xml:space="preserve"> of ACTE shall be determined by the respective policy committees of the divisions or regions.</w:t>
      </w:r>
      <w:r w:rsidR="00F043AF" w:rsidRPr="00F043AF">
        <w:t xml:space="preserve"> </w:t>
      </w:r>
      <w:r w:rsidR="00F043AF">
        <w:t>Each division or region nominating committee will review the applications and has the authority to select the best candidates based on their opinion on who would be better qualified for the position. Only those applications that are deemed qualified by the division or region nominating committee will be interviewed by the division or region nominating committee.</w:t>
      </w:r>
    </w:p>
    <w:p w14:paraId="33188F04" w14:textId="77777777" w:rsidR="007279DB" w:rsidRDefault="007279DB">
      <w:pPr>
        <w:spacing w:after="160" w:line="259" w:lineRule="auto"/>
        <w:jc w:val="left"/>
        <w:rPr>
          <w:color w:val="333333"/>
          <w:sz w:val="20"/>
          <w:szCs w:val="20"/>
        </w:rPr>
      </w:pPr>
      <w:r>
        <w:rPr>
          <w:color w:val="333333"/>
          <w:sz w:val="20"/>
          <w:szCs w:val="20"/>
        </w:rPr>
        <w:br w:type="page"/>
      </w:r>
    </w:p>
    <w:p w14:paraId="570B2161" w14:textId="514D6203" w:rsidR="00B42BFD" w:rsidRDefault="006B1D4D" w:rsidP="006B1D4D">
      <w:pPr>
        <w:ind w:left="720" w:hanging="720"/>
        <w:rPr>
          <w:rFonts w:ascii="Cambria" w:hAnsi="Cambria"/>
          <w:color w:val="17365D"/>
          <w:spacing w:val="5"/>
          <w:kern w:val="28"/>
          <w:sz w:val="52"/>
          <w:szCs w:val="52"/>
        </w:rPr>
      </w:pPr>
      <w:r>
        <w:rPr>
          <w:noProof/>
        </w:rPr>
        <w:lastRenderedPageBreak/>
        <w:drawing>
          <wp:anchor distT="0" distB="0" distL="114300" distR="114300" simplePos="0" relativeHeight="251657216" behindDoc="1" locked="0" layoutInCell="1" allowOverlap="1" wp14:anchorId="59E12A86" wp14:editId="5D69A799">
            <wp:simplePos x="0" y="0"/>
            <wp:positionH relativeFrom="column">
              <wp:posOffset>12700</wp:posOffset>
            </wp:positionH>
            <wp:positionV relativeFrom="paragraph">
              <wp:posOffset>9434</wp:posOffset>
            </wp:positionV>
            <wp:extent cx="990600" cy="577850"/>
            <wp:effectExtent l="0" t="0" r="0" b="0"/>
            <wp:wrapTight wrapText="bothSides">
              <wp:wrapPolygon edited="0">
                <wp:start x="0" y="0"/>
                <wp:lineTo x="0" y="20651"/>
                <wp:lineTo x="21185" y="20651"/>
                <wp:lineTo x="21185" y="0"/>
                <wp:lineTo x="0" y="0"/>
              </wp:wrapPolygon>
            </wp:wrapTight>
            <wp:docPr id="12" name="Picture 5" descr="ACTE logo_2color_White_bk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CTE logo_2color_White_bkg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577850"/>
                    </a:xfrm>
                    <a:prstGeom prst="rect">
                      <a:avLst/>
                    </a:prstGeom>
                    <a:noFill/>
                  </pic:spPr>
                </pic:pic>
              </a:graphicData>
            </a:graphic>
            <wp14:sizeRelH relativeFrom="page">
              <wp14:pctWidth>0</wp14:pctWidth>
            </wp14:sizeRelH>
            <wp14:sizeRelV relativeFrom="page">
              <wp14:pctHeight>0</wp14:pctHeight>
            </wp14:sizeRelV>
          </wp:anchor>
        </w:drawing>
      </w:r>
      <w:r w:rsidR="00B42BFD" w:rsidRPr="00B626DA">
        <w:rPr>
          <w:rFonts w:ascii="Cambria" w:hAnsi="Cambria"/>
          <w:color w:val="1F497D"/>
          <w:spacing w:val="5"/>
          <w:kern w:val="28"/>
          <w:sz w:val="52"/>
          <w:szCs w:val="52"/>
        </w:rPr>
        <w:t>Board of Directors</w:t>
      </w:r>
      <w:r w:rsidR="00B42BFD" w:rsidRPr="00B626DA">
        <w:rPr>
          <w:rFonts w:ascii="Cambria" w:hAnsi="Cambria"/>
          <w:color w:val="17365D"/>
          <w:spacing w:val="5"/>
          <w:kern w:val="28"/>
          <w:sz w:val="52"/>
          <w:szCs w:val="52"/>
        </w:rPr>
        <w:t xml:space="preserve"> </w:t>
      </w:r>
    </w:p>
    <w:p w14:paraId="0350E3FF" w14:textId="3BDAE189" w:rsidR="00B42BFD" w:rsidRPr="00B626DA" w:rsidRDefault="00B42BFD" w:rsidP="00B42BFD">
      <w:pPr>
        <w:pBdr>
          <w:bottom w:val="single" w:sz="8" w:space="4" w:color="4F81BD"/>
        </w:pBdr>
        <w:spacing w:after="300"/>
        <w:ind w:left="360"/>
        <w:contextualSpacing/>
        <w:jc w:val="left"/>
        <w:rPr>
          <w:rFonts w:ascii="Cambria" w:hAnsi="Cambria"/>
          <w:color w:val="17365D"/>
          <w:spacing w:val="5"/>
          <w:kern w:val="28"/>
          <w:sz w:val="52"/>
          <w:szCs w:val="52"/>
        </w:rPr>
      </w:pPr>
      <w:r w:rsidRPr="04C06BEF">
        <w:rPr>
          <w:rFonts w:ascii="Cambria" w:hAnsi="Cambria"/>
          <w:i/>
          <w:iCs/>
          <w:color w:val="17365D"/>
          <w:spacing w:val="5"/>
          <w:kern w:val="28"/>
          <w:sz w:val="32"/>
          <w:szCs w:val="32"/>
        </w:rPr>
        <w:t>Member Position Description</w:t>
      </w:r>
    </w:p>
    <w:p w14:paraId="5147647C" w14:textId="34A590CF" w:rsidR="00B42BFD" w:rsidRDefault="00B42BFD" w:rsidP="00B42BFD">
      <w:pPr>
        <w:rPr>
          <w:rFonts w:ascii="Cambria" w:eastAsia="Calibri" w:hAnsi="Cambria"/>
          <w:b/>
          <w:bCs/>
          <w:color w:val="4F81BD"/>
        </w:rPr>
      </w:pPr>
    </w:p>
    <w:p w14:paraId="3AE6C164" w14:textId="77777777" w:rsidR="00B42BFD" w:rsidRPr="00B626DA" w:rsidRDefault="00B42BFD" w:rsidP="00B42BFD">
      <w:pPr>
        <w:rPr>
          <w:rFonts w:eastAsia="Calibri" w:cs="Helvetica"/>
        </w:rPr>
      </w:pPr>
      <w:r w:rsidRPr="009F03A4">
        <w:rPr>
          <w:rStyle w:val="Heading2Char"/>
        </w:rPr>
        <w:t>Title:</w:t>
      </w:r>
      <w:r w:rsidRPr="00B626DA">
        <w:rPr>
          <w:rFonts w:eastAsia="Calibri"/>
        </w:rPr>
        <w:t xml:space="preserve"> </w:t>
      </w:r>
      <w:r w:rsidRPr="00B626DA">
        <w:rPr>
          <w:rFonts w:eastAsia="Calibri" w:cs="Helvetica"/>
        </w:rPr>
        <w:t xml:space="preserve"> ACTE Board of Directors Vice President</w:t>
      </w:r>
    </w:p>
    <w:p w14:paraId="4195E9BA" w14:textId="77777777" w:rsidR="00B42BFD" w:rsidRPr="00B626DA" w:rsidRDefault="00B42BFD" w:rsidP="00B42BFD">
      <w:pPr>
        <w:rPr>
          <w:rFonts w:eastAsia="Calibri" w:cs="Helvetica"/>
        </w:rPr>
      </w:pPr>
      <w:r w:rsidRPr="009F03A4">
        <w:rPr>
          <w:rStyle w:val="Heading2Char"/>
        </w:rPr>
        <w:t>Duration:</w:t>
      </w:r>
      <w:r w:rsidRPr="00B626DA">
        <w:rPr>
          <w:rFonts w:eastAsia="Calibri" w:cs="Helvetica"/>
        </w:rPr>
        <w:t xml:space="preserve"> One three-year term; July 1 – June 30</w:t>
      </w:r>
    </w:p>
    <w:p w14:paraId="2F345A97" w14:textId="77777777" w:rsidR="00B42BFD" w:rsidRPr="00B626DA" w:rsidRDefault="00B42BFD" w:rsidP="00B42BFD">
      <w:pPr>
        <w:rPr>
          <w:rFonts w:ascii="Cambria" w:eastAsia="Calibri" w:hAnsi="Cambria"/>
          <w:b/>
          <w:bCs/>
          <w:color w:val="4F81BD"/>
        </w:rPr>
      </w:pPr>
    </w:p>
    <w:p w14:paraId="06841A6A" w14:textId="77777777" w:rsidR="00B42BFD" w:rsidRPr="00B626DA" w:rsidRDefault="00B42BFD" w:rsidP="00B42BFD">
      <w:pPr>
        <w:rPr>
          <w:rFonts w:eastAsia="Calibri" w:cs="Helvetica"/>
        </w:rPr>
      </w:pPr>
      <w:r w:rsidRPr="00B626DA">
        <w:rPr>
          <w:rFonts w:ascii="Cambria" w:eastAsia="Calibri" w:hAnsi="Cambria"/>
          <w:b/>
          <w:bCs/>
          <w:color w:val="4F81BD"/>
        </w:rPr>
        <w:t>Work Location:</w:t>
      </w:r>
      <w:r w:rsidRPr="00B626DA">
        <w:rPr>
          <w:rFonts w:eastAsia="Calibri" w:cs="Helvetica"/>
        </w:rPr>
        <w:t xml:space="preserve"> Board members conduct their work remotely by communicating via email and conference call. The Board meets in person at ACTE’s CareerTech VISION, the National Policy Seminar, and during the summer at the ACTE offices in Alexandria, VA.  Attendance at the entire VISION and NPS events is required.  Travel and meal expenses are covered by ACTE for these Board meetings. Additional travel to affiliate/region meetings may also be required.  </w:t>
      </w:r>
    </w:p>
    <w:p w14:paraId="14F619E5" w14:textId="77777777" w:rsidR="00B42BFD" w:rsidRPr="00B626DA" w:rsidRDefault="00B42BFD" w:rsidP="00B42BFD">
      <w:pPr>
        <w:rPr>
          <w:rFonts w:eastAsia="Calibri"/>
          <w:b/>
        </w:rPr>
      </w:pPr>
    </w:p>
    <w:p w14:paraId="404C214F" w14:textId="77777777" w:rsidR="00B42BFD" w:rsidRPr="00B626DA" w:rsidRDefault="00B42BFD" w:rsidP="00B42BFD">
      <w:pPr>
        <w:rPr>
          <w:rFonts w:eastAsia="Calibri"/>
        </w:rPr>
      </w:pPr>
      <w:r w:rsidRPr="00B626DA">
        <w:rPr>
          <w:rFonts w:ascii="Cambria" w:eastAsia="Calibri" w:hAnsi="Cambria"/>
          <w:b/>
          <w:bCs/>
          <w:color w:val="4F81BD"/>
        </w:rPr>
        <w:t>Impact of Work:</w:t>
      </w:r>
      <w:r w:rsidRPr="00B626DA">
        <w:rPr>
          <w:rFonts w:eastAsia="Calibri"/>
          <w:b/>
        </w:rPr>
        <w:t xml:space="preserve"> </w:t>
      </w:r>
      <w:r w:rsidRPr="00B626DA">
        <w:rPr>
          <w:rFonts w:eastAsia="Calibri"/>
        </w:rPr>
        <w:t>Board members are primarily responsible for overseeing and providing direction for the Association.  Specifically, the Board works to approve outcomes to be accomplished, to make sure the desired outcomes are being achieved, and to ensure that resources necessary for achievement are available and used efficiently.  The ACTE Board manages the Executive Director of the Association.</w:t>
      </w:r>
    </w:p>
    <w:p w14:paraId="43A6B99A" w14:textId="77777777" w:rsidR="00B42BFD" w:rsidRPr="00B626DA" w:rsidRDefault="00B42BFD" w:rsidP="00B42BFD">
      <w:pPr>
        <w:rPr>
          <w:rFonts w:eastAsia="Calibri" w:cs="Helvetica"/>
        </w:rPr>
      </w:pPr>
    </w:p>
    <w:p w14:paraId="6E2B23FB" w14:textId="05AA58ED" w:rsidR="00B42BFD" w:rsidRPr="00B626DA" w:rsidRDefault="00B42BFD" w:rsidP="00B42BFD">
      <w:pPr>
        <w:rPr>
          <w:rFonts w:eastAsia="Calibri" w:cs="Helvetica"/>
        </w:rPr>
      </w:pPr>
      <w:r w:rsidRPr="00B626DA">
        <w:rPr>
          <w:rFonts w:ascii="Cambria" w:eastAsia="Calibri" w:hAnsi="Cambria"/>
          <w:b/>
          <w:bCs/>
          <w:color w:val="4F81BD"/>
        </w:rPr>
        <w:t>Commitment:</w:t>
      </w:r>
      <w:r w:rsidRPr="00B626DA">
        <w:rPr>
          <w:rFonts w:eastAsia="Calibri" w:cs="Helvetica"/>
        </w:rPr>
        <w:t xml:space="preserve"> Serving on the ACTE Board requires a </w:t>
      </w:r>
      <w:proofErr w:type="gramStart"/>
      <w:r w:rsidRPr="00B626DA">
        <w:rPr>
          <w:rFonts w:eastAsia="Calibri" w:cs="Helvetica"/>
        </w:rPr>
        <w:t>fairly substantial</w:t>
      </w:r>
      <w:proofErr w:type="gramEnd"/>
      <w:r w:rsidRPr="00B626DA">
        <w:rPr>
          <w:rFonts w:eastAsia="Calibri" w:cs="Helvetica"/>
        </w:rPr>
        <w:t xml:space="preserve"> time commitment (roughly </w:t>
      </w:r>
      <w:r w:rsidR="00EE5736">
        <w:rPr>
          <w:rFonts w:eastAsia="Calibri" w:cs="Helvetica"/>
        </w:rPr>
        <w:t>2</w:t>
      </w:r>
      <w:r w:rsidRPr="00B626DA">
        <w:rPr>
          <w:rFonts w:eastAsia="Calibri" w:cs="Helvetica"/>
        </w:rPr>
        <w:t>00</w:t>
      </w:r>
      <w:r w:rsidRPr="00B626DA">
        <w:rPr>
          <w:rFonts w:eastAsia="Calibri" w:cs="Helvetica"/>
          <w:color w:val="FF0000"/>
        </w:rPr>
        <w:t xml:space="preserve"> </w:t>
      </w:r>
      <w:r w:rsidRPr="00B626DA">
        <w:rPr>
          <w:rFonts w:eastAsia="Calibri" w:cs="Helvetica"/>
        </w:rPr>
        <w:t xml:space="preserve">hours throughout the year). </w:t>
      </w:r>
    </w:p>
    <w:p w14:paraId="081048A0" w14:textId="77777777" w:rsidR="00B42BFD" w:rsidRPr="00B626DA" w:rsidRDefault="00B42BFD" w:rsidP="00B42BFD">
      <w:pPr>
        <w:rPr>
          <w:rFonts w:eastAsia="Calibri" w:cs="Helvetica"/>
        </w:rPr>
      </w:pPr>
    </w:p>
    <w:p w14:paraId="73BEE016" w14:textId="77777777" w:rsidR="00B42BFD" w:rsidRPr="00B626DA" w:rsidRDefault="00B42BFD" w:rsidP="00B42BFD">
      <w:pPr>
        <w:rPr>
          <w:rFonts w:eastAsia="Calibri"/>
        </w:rPr>
      </w:pPr>
      <w:r w:rsidRPr="00B626DA">
        <w:rPr>
          <w:rFonts w:ascii="Cambria" w:eastAsia="Calibri" w:hAnsi="Cambria"/>
          <w:b/>
          <w:bCs/>
          <w:color w:val="4F81BD"/>
        </w:rPr>
        <w:t>Qualifications:</w:t>
      </w:r>
      <w:r w:rsidRPr="00B626DA">
        <w:rPr>
          <w:rFonts w:ascii="Calibri" w:eastAsia="Calibri" w:hAnsi="Calibri"/>
        </w:rPr>
        <w:t xml:space="preserve">  </w:t>
      </w:r>
      <w:r w:rsidRPr="00B626DA">
        <w:rPr>
          <w:rFonts w:eastAsia="Calibri"/>
        </w:rPr>
        <w:t xml:space="preserve">All Board members must maintain active membership </w:t>
      </w:r>
      <w:proofErr w:type="gramStart"/>
      <w:r w:rsidRPr="00B626DA">
        <w:rPr>
          <w:rFonts w:eastAsia="Calibri"/>
        </w:rPr>
        <w:t>in</w:t>
      </w:r>
      <w:proofErr w:type="gramEnd"/>
      <w:r w:rsidRPr="00B626DA">
        <w:rPr>
          <w:rFonts w:eastAsia="Calibri"/>
        </w:rPr>
        <w:t xml:space="preserve"> ACTE.  In addition, the following qualifications are required:</w:t>
      </w:r>
    </w:p>
    <w:p w14:paraId="7CA7B482" w14:textId="77777777" w:rsidR="00B42BFD" w:rsidRPr="00B626DA" w:rsidRDefault="00B42BFD" w:rsidP="00B42BFD">
      <w:pPr>
        <w:numPr>
          <w:ilvl w:val="0"/>
          <w:numId w:val="7"/>
        </w:numPr>
        <w:rPr>
          <w:rFonts w:eastAsia="Calibri"/>
          <w:iCs/>
        </w:rPr>
      </w:pPr>
      <w:r w:rsidRPr="00B626DA">
        <w:rPr>
          <w:rFonts w:eastAsia="Calibri"/>
          <w:iCs/>
        </w:rPr>
        <w:t xml:space="preserve">A willingness to promote the discipline area and ACTE Strategic plan. </w:t>
      </w:r>
    </w:p>
    <w:p w14:paraId="48C4DDA1" w14:textId="77777777" w:rsidR="00B42BFD" w:rsidRPr="00B626DA" w:rsidRDefault="00B42BFD" w:rsidP="00B42BFD">
      <w:pPr>
        <w:numPr>
          <w:ilvl w:val="0"/>
          <w:numId w:val="7"/>
        </w:numPr>
        <w:rPr>
          <w:rFonts w:eastAsia="Calibri"/>
          <w:iCs/>
        </w:rPr>
      </w:pPr>
      <w:r w:rsidRPr="00B626DA">
        <w:rPr>
          <w:rFonts w:eastAsia="Calibri"/>
          <w:iCs/>
        </w:rPr>
        <w:t xml:space="preserve">Authorization to make time available to effectively execute the responsibilities of the office. </w:t>
      </w:r>
    </w:p>
    <w:p w14:paraId="437753D0" w14:textId="77777777" w:rsidR="00B42BFD" w:rsidRPr="00B626DA" w:rsidRDefault="00B42BFD" w:rsidP="00B42BFD">
      <w:pPr>
        <w:numPr>
          <w:ilvl w:val="0"/>
          <w:numId w:val="7"/>
        </w:numPr>
        <w:rPr>
          <w:rFonts w:eastAsia="Calibri"/>
          <w:iCs/>
        </w:rPr>
      </w:pPr>
      <w:r w:rsidRPr="00B626DA">
        <w:rPr>
          <w:rFonts w:eastAsia="Calibri"/>
          <w:iCs/>
        </w:rPr>
        <w:t>Sustained membership in ACTE</w:t>
      </w:r>
    </w:p>
    <w:p w14:paraId="53D722BC" w14:textId="77777777" w:rsidR="00B42BFD" w:rsidRPr="00B626DA" w:rsidRDefault="00B42BFD" w:rsidP="00B42BFD">
      <w:pPr>
        <w:keepNext/>
        <w:numPr>
          <w:ilvl w:val="0"/>
          <w:numId w:val="7"/>
        </w:numPr>
        <w:rPr>
          <w:rFonts w:eastAsia="Calibri"/>
          <w:iCs/>
        </w:rPr>
      </w:pPr>
      <w:r w:rsidRPr="00B626DA">
        <w:rPr>
          <w:rFonts w:eastAsia="Calibri"/>
          <w:iCs/>
        </w:rPr>
        <w:t>Evidence of leadership in ACTE</w:t>
      </w:r>
    </w:p>
    <w:p w14:paraId="7F5C6DC5" w14:textId="77777777" w:rsidR="00B42BFD" w:rsidRPr="00B626DA" w:rsidRDefault="00B42BFD" w:rsidP="00B42BFD">
      <w:pPr>
        <w:keepNext/>
        <w:numPr>
          <w:ilvl w:val="0"/>
          <w:numId w:val="7"/>
        </w:numPr>
        <w:rPr>
          <w:rFonts w:eastAsia="Calibri"/>
          <w:iCs/>
        </w:rPr>
      </w:pPr>
      <w:r w:rsidRPr="00B626DA">
        <w:rPr>
          <w:rFonts w:eastAsia="Calibri"/>
          <w:iCs/>
        </w:rPr>
        <w:t>Must be able to make time available and have sufficient clerical and secretarial help to effectively execute the responsibilities of the Region/Division Vice President.</w:t>
      </w:r>
    </w:p>
    <w:p w14:paraId="17EC18DA" w14:textId="77777777" w:rsidR="00B42BFD" w:rsidRPr="00B626DA" w:rsidRDefault="00B42BFD" w:rsidP="00B42BFD">
      <w:pPr>
        <w:keepNext/>
        <w:numPr>
          <w:ilvl w:val="0"/>
          <w:numId w:val="7"/>
        </w:numPr>
        <w:rPr>
          <w:rFonts w:eastAsia="Calibri"/>
          <w:iCs/>
        </w:rPr>
      </w:pPr>
      <w:r w:rsidRPr="00B626DA">
        <w:rPr>
          <w:rFonts w:eastAsia="Calibri"/>
          <w:iCs/>
        </w:rPr>
        <w:t xml:space="preserve">It is recommended that the individual should have served on one or more ACTE committees to develop competencies and understanding of the general policies and activities of ACTE, have a good attendance record at annual meetings of ACTE and participated in the program of his/her group.  </w:t>
      </w:r>
    </w:p>
    <w:p w14:paraId="57822774" w14:textId="77777777" w:rsidR="00B42BFD" w:rsidRPr="00B626DA" w:rsidRDefault="00B42BFD" w:rsidP="00B42BFD">
      <w:pPr>
        <w:rPr>
          <w:rFonts w:ascii="Calibri" w:eastAsia="Calibri" w:hAnsi="Calibri"/>
          <w:i/>
          <w:iCs/>
        </w:rPr>
      </w:pPr>
    </w:p>
    <w:p w14:paraId="37307930" w14:textId="77777777" w:rsidR="00B42BFD" w:rsidRPr="00B626DA" w:rsidRDefault="00B42BFD" w:rsidP="00B42BFD">
      <w:pPr>
        <w:rPr>
          <w:rFonts w:eastAsia="Calibri"/>
        </w:rPr>
      </w:pPr>
      <w:proofErr w:type="gramStart"/>
      <w:r w:rsidRPr="00B626DA">
        <w:rPr>
          <w:rFonts w:eastAsia="Calibri"/>
        </w:rPr>
        <w:t>In order to</w:t>
      </w:r>
      <w:proofErr w:type="gramEnd"/>
      <w:r w:rsidRPr="00B626DA">
        <w:rPr>
          <w:rFonts w:eastAsia="Calibri"/>
        </w:rPr>
        <w:t xml:space="preserve"> apply for a specific region/division vice president position, you must be an active member of that region/division. Applicants must also complete the election application through the ACTE Awards Portal by June 15. All applications will be reviewed and vetted by the appropriate nominating committee.</w:t>
      </w:r>
    </w:p>
    <w:p w14:paraId="59A5FD6E" w14:textId="77777777" w:rsidR="00B42BFD" w:rsidRPr="00B626DA" w:rsidRDefault="00B42BFD" w:rsidP="00B42BFD">
      <w:pPr>
        <w:rPr>
          <w:rFonts w:eastAsia="Calibri"/>
        </w:rPr>
      </w:pPr>
    </w:p>
    <w:p w14:paraId="4FF83A61" w14:textId="241A9992" w:rsidR="00B42BFD" w:rsidRPr="00B626DA" w:rsidRDefault="00B42BFD" w:rsidP="00B42BFD">
      <w:pPr>
        <w:rPr>
          <w:rFonts w:eastAsia="Calibri" w:cs="Helvetica"/>
        </w:rPr>
      </w:pPr>
      <w:r w:rsidRPr="00B626DA">
        <w:rPr>
          <w:rFonts w:ascii="Cambria" w:eastAsia="Calibri" w:hAnsi="Cambria"/>
          <w:b/>
          <w:bCs/>
          <w:color w:val="4F81BD"/>
        </w:rPr>
        <w:t>Training/Orientation:</w:t>
      </w:r>
      <w:r w:rsidRPr="00B626DA">
        <w:rPr>
          <w:rFonts w:eastAsia="Calibri" w:cs="Helvetica"/>
          <w:b/>
        </w:rPr>
        <w:t xml:space="preserve"> </w:t>
      </w:r>
      <w:r w:rsidRPr="00B626DA">
        <w:rPr>
          <w:rFonts w:eastAsia="Calibri" w:cs="Helvetica"/>
        </w:rPr>
        <w:t xml:space="preserve">All incoming Board members are required to participate in two one-day orientation sessions; one prior to the start of their term prior to the start of NPS and a second prior to the start of the summer Board meeting once their term officially starts.  In addition, the incoming Board </w:t>
      </w:r>
      <w:r w:rsidRPr="00B626DA">
        <w:rPr>
          <w:rFonts w:eastAsia="Calibri" w:cs="Helvetica"/>
        </w:rPr>
        <w:lastRenderedPageBreak/>
        <w:t xml:space="preserve">member will receive training and correspondence from the outgoing Vice President.  All Board members participate in an additional annual </w:t>
      </w:r>
      <w:r w:rsidR="00552061">
        <w:rPr>
          <w:rFonts w:eastAsia="Calibri" w:cs="Helvetica"/>
        </w:rPr>
        <w:t>b</w:t>
      </w:r>
      <w:r w:rsidRPr="00B626DA">
        <w:rPr>
          <w:rFonts w:eastAsia="Calibri" w:cs="Helvetica"/>
        </w:rPr>
        <w:t xml:space="preserve">oard </w:t>
      </w:r>
      <w:r w:rsidR="00552061">
        <w:rPr>
          <w:rFonts w:eastAsia="Calibri" w:cs="Helvetica"/>
        </w:rPr>
        <w:t>t</w:t>
      </w:r>
      <w:r w:rsidRPr="00B626DA">
        <w:rPr>
          <w:rFonts w:eastAsia="Calibri" w:cs="Helvetica"/>
        </w:rPr>
        <w:t xml:space="preserve">raining during the summer Board meeting.   </w:t>
      </w:r>
    </w:p>
    <w:p w14:paraId="00E477C7" w14:textId="77777777" w:rsidR="00B42BFD" w:rsidRPr="00B626DA" w:rsidRDefault="00B42BFD" w:rsidP="00B42BFD">
      <w:pPr>
        <w:rPr>
          <w:rFonts w:eastAsia="Calibri"/>
        </w:rPr>
      </w:pPr>
    </w:p>
    <w:p w14:paraId="57D3CD48" w14:textId="77777777" w:rsidR="00B42BFD" w:rsidRPr="00B626DA" w:rsidRDefault="00B42BFD" w:rsidP="00B42BFD">
      <w:pPr>
        <w:rPr>
          <w:rFonts w:eastAsia="Calibri" w:cs="Helvetica"/>
        </w:rPr>
      </w:pPr>
      <w:r w:rsidRPr="00B626DA">
        <w:rPr>
          <w:rFonts w:ascii="Cambria" w:eastAsia="Calibri" w:hAnsi="Cambria"/>
          <w:b/>
          <w:bCs/>
          <w:color w:val="4F81BD"/>
        </w:rPr>
        <w:t>Supervisor and Contact Information:</w:t>
      </w:r>
      <w:r w:rsidRPr="00B626DA">
        <w:rPr>
          <w:rFonts w:eastAsia="Calibri" w:cs="Helvetica"/>
        </w:rPr>
        <w:t xml:space="preserve"> All ACTE Board members work with ACTE Staff, although the Executive Director and the </w:t>
      </w:r>
      <w:r>
        <w:rPr>
          <w:rFonts w:eastAsia="Calibri" w:cs="Helvetica"/>
        </w:rPr>
        <w:t xml:space="preserve">Executive Assistant </w:t>
      </w:r>
      <w:r w:rsidRPr="00B626DA">
        <w:rPr>
          <w:rFonts w:eastAsia="Calibri" w:cs="Helvetica"/>
        </w:rPr>
        <w:t xml:space="preserve">serve as the primary contacts. Board members receive information throughout the year from the Executive Director and the </w:t>
      </w:r>
      <w:r>
        <w:rPr>
          <w:rFonts w:eastAsia="Calibri" w:cs="Helvetica"/>
        </w:rPr>
        <w:t>Executive Assistant</w:t>
      </w:r>
      <w:r w:rsidRPr="00B626DA">
        <w:rPr>
          <w:rFonts w:eastAsia="Calibri" w:cs="Helvetica"/>
        </w:rPr>
        <w:t xml:space="preserve"> and other ACTE Staff as needed.  </w:t>
      </w:r>
    </w:p>
    <w:p w14:paraId="737721A4" w14:textId="77777777" w:rsidR="00B42BFD" w:rsidRPr="00B626DA" w:rsidRDefault="00B42BFD" w:rsidP="00B42BFD">
      <w:pPr>
        <w:keepNext/>
        <w:keepLines/>
        <w:spacing w:before="200" w:line="276" w:lineRule="auto"/>
        <w:outlineLvl w:val="2"/>
        <w:rPr>
          <w:rFonts w:ascii="Cambria" w:hAnsi="Cambria"/>
          <w:b/>
          <w:bCs/>
          <w:color w:val="4F81BD"/>
        </w:rPr>
      </w:pPr>
      <w:bookmarkStart w:id="0" w:name="_Toc412135281"/>
      <w:bookmarkStart w:id="1" w:name="_Toc34399174"/>
      <w:r w:rsidRPr="00B626DA">
        <w:rPr>
          <w:rFonts w:ascii="Cambria" w:hAnsi="Cambria"/>
          <w:b/>
          <w:bCs/>
          <w:color w:val="4F81BD"/>
        </w:rPr>
        <w:t>Roles and Responsibilities:</w:t>
      </w:r>
      <w:bookmarkEnd w:id="0"/>
      <w:bookmarkEnd w:id="1"/>
      <w:r w:rsidRPr="00B626DA">
        <w:rPr>
          <w:rFonts w:ascii="Cambria" w:hAnsi="Cambria"/>
          <w:b/>
          <w:bCs/>
          <w:color w:val="4F81BD"/>
        </w:rPr>
        <w:t xml:space="preserve">   </w:t>
      </w:r>
    </w:p>
    <w:p w14:paraId="3C5277C1" w14:textId="1E011621" w:rsidR="00B42BFD" w:rsidRDefault="00B42BFD" w:rsidP="00B42BFD">
      <w:pPr>
        <w:rPr>
          <w:rFonts w:eastAsia="Calibri"/>
        </w:rPr>
      </w:pPr>
      <w:r w:rsidRPr="00B626DA">
        <w:rPr>
          <w:rFonts w:eastAsia="Calibri"/>
        </w:rPr>
        <w:t>Board members serve the organization in three distinct roles- as a Board member, a leader for their Region/Division, and as the Chair of their Policy Committee.  Additional duties vary depending on the specific Board seat</w:t>
      </w:r>
      <w:r w:rsidR="000E2159">
        <w:rPr>
          <w:rFonts w:eastAsia="Calibri"/>
        </w:rPr>
        <w:t>.</w:t>
      </w:r>
    </w:p>
    <w:p w14:paraId="21EC2221" w14:textId="77777777" w:rsidR="00FD2331" w:rsidRDefault="00FD2331" w:rsidP="00B42BFD">
      <w:pPr>
        <w:rPr>
          <w:rFonts w:eastAsia="Calibri"/>
        </w:rPr>
      </w:pPr>
    </w:p>
    <w:p w14:paraId="6501E457" w14:textId="10D641CB" w:rsidR="00FD2331" w:rsidRPr="00B626DA" w:rsidRDefault="00FD2331" w:rsidP="00B42BFD">
      <w:pPr>
        <w:rPr>
          <w:rFonts w:eastAsia="Calibri"/>
        </w:rPr>
      </w:pPr>
      <w:r w:rsidRPr="00FD2331">
        <w:rPr>
          <w:rFonts w:eastAsia="Calibri"/>
        </w:rPr>
        <w:t xml:space="preserve">When carrying out ACTE business, the elected board representative will be called “vice president.” When carrying out </w:t>
      </w:r>
      <w:r w:rsidR="00D86A2A">
        <w:rPr>
          <w:rFonts w:eastAsia="Calibri"/>
        </w:rPr>
        <w:t>R</w:t>
      </w:r>
      <w:r w:rsidRPr="00FD2331">
        <w:rPr>
          <w:rFonts w:eastAsia="Calibri"/>
        </w:rPr>
        <w:t xml:space="preserve">egion or </w:t>
      </w:r>
      <w:r w:rsidR="00D86A2A">
        <w:rPr>
          <w:rFonts w:eastAsia="Calibri"/>
        </w:rPr>
        <w:t>D</w:t>
      </w:r>
      <w:r w:rsidRPr="00FD2331">
        <w:rPr>
          <w:rFonts w:eastAsia="Calibri"/>
        </w:rPr>
        <w:t xml:space="preserve">ivision business, the elected </w:t>
      </w:r>
      <w:r w:rsidR="00D86A2A">
        <w:rPr>
          <w:rFonts w:eastAsia="Calibri"/>
        </w:rPr>
        <w:t>R</w:t>
      </w:r>
      <w:r w:rsidRPr="00FD2331">
        <w:rPr>
          <w:rFonts w:eastAsia="Calibri"/>
        </w:rPr>
        <w:t>egion</w:t>
      </w:r>
      <w:r w:rsidR="0054305E" w:rsidRPr="0054305E">
        <w:rPr>
          <w:rFonts w:eastAsia="Calibri"/>
        </w:rPr>
        <w:t xml:space="preserve"> </w:t>
      </w:r>
      <w:r w:rsidR="0054305E" w:rsidRPr="00FD2331">
        <w:rPr>
          <w:rFonts w:eastAsia="Calibri"/>
        </w:rPr>
        <w:t>and</w:t>
      </w:r>
      <w:r w:rsidRPr="00FD2331">
        <w:rPr>
          <w:rFonts w:eastAsia="Calibri"/>
        </w:rPr>
        <w:t xml:space="preserve"> </w:t>
      </w:r>
      <w:r w:rsidR="0054305E">
        <w:rPr>
          <w:rFonts w:eastAsia="Calibri"/>
        </w:rPr>
        <w:t>D</w:t>
      </w:r>
      <w:r w:rsidR="0054305E" w:rsidRPr="00FD2331">
        <w:rPr>
          <w:rFonts w:eastAsia="Calibri"/>
        </w:rPr>
        <w:t xml:space="preserve">ivision </w:t>
      </w:r>
      <w:r w:rsidRPr="00FD2331">
        <w:rPr>
          <w:rFonts w:eastAsia="Calibri"/>
        </w:rPr>
        <w:t>board representative may be called “president.”</w:t>
      </w:r>
    </w:p>
    <w:p w14:paraId="42C90599" w14:textId="77777777" w:rsidR="00B42BFD" w:rsidRDefault="00B42BFD" w:rsidP="00B42BFD">
      <w:pPr>
        <w:pStyle w:val="NoSpacing"/>
        <w:rPr>
          <w:rFonts w:ascii="Palatino Linotype" w:hAnsi="Palatino Linotype"/>
        </w:rPr>
      </w:pPr>
    </w:p>
    <w:p w14:paraId="5CE4168B" w14:textId="32C02DBA" w:rsidR="00B42BFD" w:rsidRDefault="00B42BFD" w:rsidP="00B42BFD">
      <w:pPr>
        <w:jc w:val="left"/>
        <w:rPr>
          <w:b/>
        </w:rPr>
      </w:pPr>
      <w:r>
        <w:rPr>
          <w:b/>
        </w:rPr>
        <w:t xml:space="preserve">SPECIFIC RESPONSIBILITIES AS THE </w:t>
      </w:r>
      <w:r w:rsidR="000913A4">
        <w:rPr>
          <w:b/>
        </w:rPr>
        <w:t xml:space="preserve">REGION OR </w:t>
      </w:r>
      <w:r>
        <w:rPr>
          <w:b/>
        </w:rPr>
        <w:t xml:space="preserve">DIVISION </w:t>
      </w:r>
      <w:r w:rsidR="00866E3C">
        <w:rPr>
          <w:b/>
        </w:rPr>
        <w:t>PRESIDENT</w:t>
      </w:r>
      <w:r>
        <w:rPr>
          <w:b/>
        </w:rPr>
        <w:br/>
      </w:r>
    </w:p>
    <w:p w14:paraId="7A541F96" w14:textId="77777777" w:rsidR="00E62E59" w:rsidRDefault="00E62E59" w:rsidP="00E62E59">
      <w:r>
        <w:t>Specific Responsibilities</w:t>
      </w:r>
    </w:p>
    <w:p w14:paraId="3541AB5D" w14:textId="77777777" w:rsidR="00E62E59" w:rsidRDefault="00E62E59" w:rsidP="00E62E59">
      <w:pPr>
        <w:pStyle w:val="ListParagraph"/>
        <w:widowControl w:val="0"/>
        <w:numPr>
          <w:ilvl w:val="0"/>
          <w:numId w:val="1"/>
        </w:numPr>
        <w:autoSpaceDE w:val="0"/>
        <w:autoSpaceDN w:val="0"/>
        <w:spacing w:line="296" w:lineRule="exact"/>
        <w:contextualSpacing w:val="0"/>
        <w:jc w:val="left"/>
      </w:pPr>
      <w:r>
        <w:t>Submitting reports</w:t>
      </w:r>
    </w:p>
    <w:p w14:paraId="3357D299" w14:textId="1389E358"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n annual report outlining the </w:t>
      </w:r>
      <w:r w:rsidR="003F2653">
        <w:t>Region/</w:t>
      </w:r>
      <w:r>
        <w:t xml:space="preserve">Division’s accomplishments (not the individual’s activities) during the fiscal year is to be shared at the </w:t>
      </w:r>
      <w:r w:rsidR="003F2653">
        <w:t>Region/Division’s</w:t>
      </w:r>
      <w:r>
        <w:t xml:space="preserve"> annual business meeting. Special attention should be given in the report to activities that have helped achieve </w:t>
      </w:r>
      <w:proofErr w:type="gramStart"/>
      <w:r>
        <w:t>goals</w:t>
      </w:r>
      <w:proofErr w:type="gramEnd"/>
      <w:r>
        <w:t xml:space="preserve"> and strategies of the ACTE strategic plan. The report should also identify critical issues and concerns regarding the </w:t>
      </w:r>
      <w:r w:rsidR="00730414">
        <w:t xml:space="preserve">Region/Division </w:t>
      </w:r>
      <w:r>
        <w:t>and proposed resolutions for these issues.</w:t>
      </w:r>
    </w:p>
    <w:p w14:paraId="4B36F9D1" w14:textId="34309E2B" w:rsidR="00E62E59" w:rsidRDefault="00E62E59" w:rsidP="00E62E59">
      <w:pPr>
        <w:pStyle w:val="ListParagraph"/>
        <w:widowControl w:val="0"/>
        <w:numPr>
          <w:ilvl w:val="1"/>
          <w:numId w:val="1"/>
        </w:numPr>
        <w:autoSpaceDE w:val="0"/>
        <w:autoSpaceDN w:val="0"/>
        <w:spacing w:line="296" w:lineRule="exact"/>
        <w:contextualSpacing w:val="0"/>
        <w:jc w:val="left"/>
      </w:pPr>
      <w:r>
        <w:t xml:space="preserve">Interim reports on the </w:t>
      </w:r>
      <w:r w:rsidR="003F2653">
        <w:t>Region/Division’s</w:t>
      </w:r>
      <w:r>
        <w:t xml:space="preserve"> activities are to be submitted prior to the board of </w:t>
      </w:r>
      <w:proofErr w:type="gramStart"/>
      <w:r>
        <w:t>directors</w:t>
      </w:r>
      <w:proofErr w:type="gramEnd"/>
      <w:r>
        <w:t xml:space="preserve"> meetings for inclusion in the board books. The date for submission, typically three weeks prior to the board meeting, will be provided by the executive assistant.</w:t>
      </w:r>
    </w:p>
    <w:p w14:paraId="171AB6A6" w14:textId="32AC7877" w:rsidR="00E62E59" w:rsidRDefault="00E62E59" w:rsidP="00E62E59">
      <w:pPr>
        <w:pStyle w:val="ListParagraph"/>
        <w:widowControl w:val="0"/>
        <w:numPr>
          <w:ilvl w:val="1"/>
          <w:numId w:val="1"/>
        </w:numPr>
        <w:autoSpaceDE w:val="0"/>
        <w:autoSpaceDN w:val="0"/>
        <w:spacing w:line="296" w:lineRule="exact"/>
        <w:contextualSpacing w:val="0"/>
        <w:jc w:val="left"/>
      </w:pPr>
      <w:r>
        <w:t xml:space="preserve">Critical issues and concerns that require </w:t>
      </w:r>
      <w:proofErr w:type="gramStart"/>
      <w:r>
        <w:t>board</w:t>
      </w:r>
      <w:proofErr w:type="gramEnd"/>
      <w:r>
        <w:t xml:space="preserve"> attention are to be included in each interim report. In addition, any concerns or issues that should be addressed between board meetings should be submitted to the </w:t>
      </w:r>
      <w:r w:rsidR="003F2653">
        <w:t>Region/Division</w:t>
      </w:r>
      <w:r>
        <w:t xml:space="preserve"> representative on the executive committee at least two weeks prior to the executive committee meetings.</w:t>
      </w:r>
    </w:p>
    <w:p w14:paraId="76DDAB1C" w14:textId="77777777" w:rsidR="00E62E59" w:rsidRDefault="00E62E59" w:rsidP="00E62E59"/>
    <w:p w14:paraId="0BE2FAB7" w14:textId="583D2387" w:rsidR="00E62E59" w:rsidRDefault="00E62E59" w:rsidP="00E62E59">
      <w:pPr>
        <w:pStyle w:val="ListParagraph"/>
        <w:widowControl w:val="0"/>
        <w:numPr>
          <w:ilvl w:val="0"/>
          <w:numId w:val="1"/>
        </w:numPr>
        <w:autoSpaceDE w:val="0"/>
        <w:autoSpaceDN w:val="0"/>
        <w:spacing w:line="296" w:lineRule="exact"/>
        <w:contextualSpacing w:val="0"/>
        <w:jc w:val="left"/>
      </w:pPr>
      <w:r>
        <w:t>Development and monitoring of the budget</w:t>
      </w:r>
    </w:p>
    <w:p w14:paraId="1DB8F255"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 proposed budget showing the programs and activities for the year is to be submitted by </w:t>
      </w:r>
      <w:r w:rsidRPr="00DC01D3">
        <w:rPr>
          <w:u w:val="single"/>
        </w:rPr>
        <w:t>May 1</w:t>
      </w:r>
      <w:r>
        <w:t>. The budget projections should include the ACTE allocation (following board policy). In addition, all restricted and designated funds are to be projected, including proposed spending from these funds. A form will be provided for submitting the budgets.</w:t>
      </w:r>
    </w:p>
    <w:p w14:paraId="5B357507"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Monthly financial statements are to be reviewed, and any overage from the approved operating budget is to be reported to the finance chair and chief financial officer.</w:t>
      </w:r>
    </w:p>
    <w:p w14:paraId="2CD778B1" w14:textId="42583FE1" w:rsidR="00E62E59" w:rsidRDefault="00E62E59" w:rsidP="00E62E59">
      <w:pPr>
        <w:pStyle w:val="ListParagraph"/>
        <w:widowControl w:val="0"/>
        <w:numPr>
          <w:ilvl w:val="1"/>
          <w:numId w:val="1"/>
        </w:numPr>
        <w:autoSpaceDE w:val="0"/>
        <w:autoSpaceDN w:val="0"/>
        <w:spacing w:line="296" w:lineRule="exact"/>
        <w:contextualSpacing w:val="0"/>
        <w:jc w:val="left"/>
      </w:pPr>
      <w:r>
        <w:lastRenderedPageBreak/>
        <w:t xml:space="preserve">All expenses related to the </w:t>
      </w:r>
      <w:r w:rsidR="002A423D">
        <w:t>Region/Division’s</w:t>
      </w:r>
      <w:r>
        <w:t xml:space="preserve"> activities are to be reviewed and approved by the </w:t>
      </w:r>
      <w:r w:rsidR="00F9518B">
        <w:t xml:space="preserve">Region/Division’s </w:t>
      </w:r>
      <w:r>
        <w:t xml:space="preserve">president. No reimbursements will be made without the </w:t>
      </w:r>
      <w:r w:rsidR="00F9518B">
        <w:t>Region/Division</w:t>
      </w:r>
      <w:r>
        <w:t xml:space="preserve"> </w:t>
      </w:r>
      <w:r w:rsidR="00866E3C">
        <w:t>president</w:t>
      </w:r>
      <w:r>
        <w:t>’s written authorization.</w:t>
      </w:r>
    </w:p>
    <w:p w14:paraId="613DEE66" w14:textId="77777777" w:rsidR="00E62E59" w:rsidRDefault="00E62E59" w:rsidP="00E62E59"/>
    <w:p w14:paraId="1FEF9F91" w14:textId="77777777" w:rsidR="00E62E59" w:rsidRDefault="00E62E59" w:rsidP="00E62E59">
      <w:pPr>
        <w:pStyle w:val="ListParagraph"/>
        <w:widowControl w:val="0"/>
        <w:numPr>
          <w:ilvl w:val="0"/>
          <w:numId w:val="1"/>
        </w:numPr>
        <w:autoSpaceDE w:val="0"/>
        <w:autoSpaceDN w:val="0"/>
        <w:spacing w:line="296" w:lineRule="exact"/>
        <w:contextualSpacing w:val="0"/>
        <w:jc w:val="left"/>
      </w:pPr>
      <w:r>
        <w:t>Committee assignments</w:t>
      </w:r>
    </w:p>
    <w:p w14:paraId="46C92F5A" w14:textId="11BFD853"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n up-to-date roster of members serving on the </w:t>
      </w:r>
      <w:r w:rsidR="00F9518B">
        <w:t xml:space="preserve">Region/Division </w:t>
      </w:r>
      <w:r>
        <w:t xml:space="preserve">policy committee is to be provided annually no later than </w:t>
      </w:r>
      <w:r w:rsidRPr="00DC01D3">
        <w:rPr>
          <w:b/>
          <w:bCs/>
        </w:rPr>
        <w:t>July 1</w:t>
      </w:r>
      <w:r w:rsidRPr="00D64028">
        <w:t>.</w:t>
      </w:r>
      <w:r>
        <w:t xml:space="preserve"> During the year, if changes are made in the committees’ membership, or if corrections are required in individual listings, these changes should be submitted to ACTE staff in a timely fashion.</w:t>
      </w:r>
    </w:p>
    <w:p w14:paraId="2F2A79F2" w14:textId="1C94FF44"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ppointment of all </w:t>
      </w:r>
      <w:r w:rsidR="00BE083C">
        <w:t>Region/Division</w:t>
      </w:r>
      <w:r>
        <w:t xml:space="preserve"> representatives to serve on ACTE standing committees is to be made no later than </w:t>
      </w:r>
      <w:r w:rsidRPr="00DC01D3">
        <w:rPr>
          <w:b/>
          <w:bCs/>
        </w:rPr>
        <w:t>July 1</w:t>
      </w:r>
      <w:r>
        <w:t xml:space="preserve"> each year. During the year, if changes are to be made or if corrections are required in individual listings, these changes should be submitted to ACTE staff in a timely fashion.</w:t>
      </w:r>
    </w:p>
    <w:p w14:paraId="0B95021F" w14:textId="668BABE8" w:rsidR="00E62E59" w:rsidRDefault="00D7493C" w:rsidP="00E62E59">
      <w:pPr>
        <w:pStyle w:val="ListParagraph"/>
        <w:widowControl w:val="0"/>
        <w:numPr>
          <w:ilvl w:val="1"/>
          <w:numId w:val="1"/>
        </w:numPr>
        <w:autoSpaceDE w:val="0"/>
        <w:autoSpaceDN w:val="0"/>
        <w:spacing w:line="296" w:lineRule="exact"/>
        <w:contextualSpacing w:val="0"/>
        <w:jc w:val="left"/>
      </w:pPr>
      <w:r>
        <w:t>For Divisions, a</w:t>
      </w:r>
      <w:r w:rsidR="00E62E59">
        <w:t xml:space="preserve"> listing of all division associates is to be submitted each year to ACTE headquarters. All activities are to follow written board policies.</w:t>
      </w:r>
    </w:p>
    <w:p w14:paraId="6E7F247E" w14:textId="20D61644" w:rsidR="00E62E59" w:rsidRDefault="00E62E59" w:rsidP="00E62E59">
      <w:pPr>
        <w:pStyle w:val="ListParagraph"/>
        <w:widowControl w:val="0"/>
        <w:numPr>
          <w:ilvl w:val="1"/>
          <w:numId w:val="1"/>
        </w:numPr>
        <w:autoSpaceDE w:val="0"/>
        <w:autoSpaceDN w:val="0"/>
        <w:spacing w:line="296" w:lineRule="exact"/>
        <w:contextualSpacing w:val="0"/>
        <w:jc w:val="left"/>
      </w:pPr>
      <w:r>
        <w:t xml:space="preserve">The </w:t>
      </w:r>
      <w:r w:rsidR="00D7493C">
        <w:t>Region/Division</w:t>
      </w:r>
      <w:r>
        <w:t xml:space="preserve"> </w:t>
      </w:r>
      <w:r w:rsidR="00866E3C">
        <w:t>president</w:t>
      </w:r>
      <w:r>
        <w:t xml:space="preserve"> shall serve as liaison to an ACTE standing committee.</w:t>
      </w:r>
    </w:p>
    <w:p w14:paraId="1EA7EFAF" w14:textId="77777777" w:rsidR="00E62E59" w:rsidRDefault="00E62E59" w:rsidP="00E62E59"/>
    <w:p w14:paraId="2BA2D46F" w14:textId="77777777" w:rsidR="00E62E59" w:rsidRDefault="00E62E59" w:rsidP="00E62E59">
      <w:pPr>
        <w:pStyle w:val="ListParagraph"/>
        <w:widowControl w:val="0"/>
        <w:numPr>
          <w:ilvl w:val="0"/>
          <w:numId w:val="1"/>
        </w:numPr>
        <w:autoSpaceDE w:val="0"/>
        <w:autoSpaceDN w:val="0"/>
        <w:spacing w:line="296" w:lineRule="exact"/>
        <w:contextualSpacing w:val="0"/>
        <w:jc w:val="left"/>
      </w:pPr>
      <w:r>
        <w:t>National Leadership Fellowship Program</w:t>
      </w:r>
    </w:p>
    <w:p w14:paraId="20BC6138"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 xml:space="preserve">If the budget allows, sponsor New Professional and Experienced fellows to participate in the ACTE National Leadership Fellowship Program. Fellows receive a stipend of $1500. </w:t>
      </w:r>
    </w:p>
    <w:p w14:paraId="75EA7257"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Share fellowship benefits to members at state, regional and division conferences, and through communication channels.</w:t>
      </w:r>
    </w:p>
    <w:p w14:paraId="3E315B02"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One month prior to applications closing (September), organize a selection committee to review applicants, if any.</w:t>
      </w:r>
    </w:p>
    <w:p w14:paraId="067D28AF"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Submit selection to ACTE’s senior manager of leadership development.</w:t>
      </w:r>
    </w:p>
    <w:p w14:paraId="0A8E6398" w14:textId="77777777" w:rsidR="00E62E59" w:rsidRDefault="00E62E59" w:rsidP="00E62E59"/>
    <w:p w14:paraId="138F8388" w14:textId="77777777" w:rsidR="00E62E59" w:rsidRDefault="00E62E59" w:rsidP="00E62E59">
      <w:pPr>
        <w:pStyle w:val="ListParagraph"/>
        <w:widowControl w:val="0"/>
        <w:numPr>
          <w:ilvl w:val="0"/>
          <w:numId w:val="1"/>
        </w:numPr>
        <w:autoSpaceDE w:val="0"/>
        <w:autoSpaceDN w:val="0"/>
        <w:spacing w:line="296" w:lineRule="exact"/>
        <w:contextualSpacing w:val="0"/>
        <w:jc w:val="left"/>
      </w:pPr>
      <w:r>
        <w:t>Communications</w:t>
      </w:r>
    </w:p>
    <w:p w14:paraId="03B5AC8F" w14:textId="6937E3D8" w:rsidR="00E62E59" w:rsidRDefault="00E62E59" w:rsidP="00E62E59">
      <w:pPr>
        <w:pStyle w:val="ListParagraph"/>
        <w:widowControl w:val="0"/>
        <w:numPr>
          <w:ilvl w:val="1"/>
          <w:numId w:val="1"/>
        </w:numPr>
        <w:autoSpaceDE w:val="0"/>
        <w:autoSpaceDN w:val="0"/>
        <w:spacing w:line="296" w:lineRule="exact"/>
        <w:contextualSpacing w:val="0"/>
        <w:jc w:val="left"/>
      </w:pPr>
      <w:r>
        <w:t xml:space="preserve">Keep the leadership of the </w:t>
      </w:r>
      <w:r w:rsidR="00D7493C">
        <w:t xml:space="preserve">Region/Division </w:t>
      </w:r>
      <w:r>
        <w:t>fully informed of all board actions and policies and Association activities.</w:t>
      </w:r>
    </w:p>
    <w:p w14:paraId="6BA9AD9B" w14:textId="72D75B9C" w:rsidR="00E62E59" w:rsidRDefault="00E62E59" w:rsidP="00E62E59">
      <w:pPr>
        <w:pStyle w:val="ListParagraph"/>
        <w:widowControl w:val="0"/>
        <w:numPr>
          <w:ilvl w:val="1"/>
          <w:numId w:val="1"/>
        </w:numPr>
        <w:autoSpaceDE w:val="0"/>
        <w:autoSpaceDN w:val="0"/>
        <w:spacing w:line="296" w:lineRule="exact"/>
        <w:contextualSpacing w:val="0"/>
        <w:jc w:val="left"/>
      </w:pPr>
      <w:r>
        <w:t xml:space="preserve">Communicate regularly with the ACTE </w:t>
      </w:r>
      <w:r w:rsidR="00D979DD">
        <w:t>board of directors</w:t>
      </w:r>
      <w:r>
        <w:t xml:space="preserve"> and executive director, sharing input and feedback from </w:t>
      </w:r>
      <w:r w:rsidR="00D7493C">
        <w:t>Region/Division</w:t>
      </w:r>
      <w:r>
        <w:t xml:space="preserve"> members.</w:t>
      </w:r>
    </w:p>
    <w:p w14:paraId="67761455" w14:textId="77777777" w:rsidR="00E62E59" w:rsidRDefault="00E62E59" w:rsidP="00E62E59"/>
    <w:p w14:paraId="37F6F8FD" w14:textId="3B767228" w:rsidR="00E62E59" w:rsidRPr="00C92AD8" w:rsidRDefault="00E62E59" w:rsidP="00E62E59">
      <w:pPr>
        <w:pStyle w:val="ListParagraph"/>
        <w:widowControl w:val="0"/>
        <w:numPr>
          <w:ilvl w:val="0"/>
          <w:numId w:val="1"/>
        </w:numPr>
        <w:autoSpaceDE w:val="0"/>
        <w:autoSpaceDN w:val="0"/>
        <w:spacing w:line="296" w:lineRule="exact"/>
        <w:contextualSpacing w:val="0"/>
        <w:jc w:val="left"/>
      </w:pPr>
      <w:r w:rsidRPr="00C92AD8">
        <w:t xml:space="preserve"> Meetings</w:t>
      </w:r>
    </w:p>
    <w:p w14:paraId="18BAE245"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Attendance at all scheduled board meetings is mandatory. It is expected that all materials related to the meeting will be reviewed prior to the meeting. Reimbursement will be based on written board policy.</w:t>
      </w:r>
    </w:p>
    <w:p w14:paraId="54873B2B"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Attendance at the CareerTech VISION and National Policy Seminar is mandatory. Reimbursement will be based on written board policy.</w:t>
      </w:r>
    </w:p>
    <w:p w14:paraId="62F5D31C" w14:textId="6C15D441"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ttendance at a meeting held by a division associate, region or state will only be reimbursed if the </w:t>
      </w:r>
      <w:r w:rsidR="00D7493C">
        <w:t>Region/Division</w:t>
      </w:r>
      <w:r>
        <w:t xml:space="preserve"> policy committee approves.</w:t>
      </w:r>
    </w:p>
    <w:p w14:paraId="26BC3E86" w14:textId="77777777" w:rsidR="00E62E59" w:rsidRDefault="00E62E59" w:rsidP="00E62E59">
      <w:pPr>
        <w:pStyle w:val="ListParagraph"/>
        <w:widowControl w:val="0"/>
        <w:numPr>
          <w:ilvl w:val="1"/>
          <w:numId w:val="1"/>
        </w:numPr>
        <w:autoSpaceDE w:val="0"/>
        <w:autoSpaceDN w:val="0"/>
        <w:spacing w:line="296" w:lineRule="exact"/>
        <w:contextualSpacing w:val="0"/>
        <w:jc w:val="left"/>
      </w:pPr>
      <w:r>
        <w:t>Work closely with ACTE staff to identify and develop CareerTech VISION programming.</w:t>
      </w:r>
    </w:p>
    <w:p w14:paraId="17F5278E" w14:textId="77A5F1F2" w:rsidR="00E62E59" w:rsidRDefault="00E62E59" w:rsidP="00E62E59">
      <w:pPr>
        <w:pStyle w:val="ListParagraph"/>
        <w:widowControl w:val="0"/>
        <w:numPr>
          <w:ilvl w:val="1"/>
          <w:numId w:val="1"/>
        </w:numPr>
        <w:autoSpaceDE w:val="0"/>
        <w:autoSpaceDN w:val="0"/>
        <w:spacing w:line="296" w:lineRule="exact"/>
        <w:contextualSpacing w:val="0"/>
        <w:jc w:val="left"/>
      </w:pPr>
      <w:r>
        <w:lastRenderedPageBreak/>
        <w:t xml:space="preserve">Participate in the </w:t>
      </w:r>
      <w:r w:rsidR="00D7493C">
        <w:t>Region/Division</w:t>
      </w:r>
      <w:r>
        <w:t xml:space="preserve"> </w:t>
      </w:r>
      <w:r w:rsidR="00866E3C">
        <w:t>president</w:t>
      </w:r>
      <w:r>
        <w:t>s’ conference calls to share information and ideas.</w:t>
      </w:r>
    </w:p>
    <w:p w14:paraId="32FB229E" w14:textId="77777777" w:rsidR="00E62E59" w:rsidRPr="00C92AD8" w:rsidRDefault="00E62E59" w:rsidP="00E62E59"/>
    <w:p w14:paraId="676BCB6E" w14:textId="77777777" w:rsidR="00E62E59" w:rsidRPr="00C92AD8" w:rsidRDefault="00E62E59" w:rsidP="00E62E59">
      <w:pPr>
        <w:pStyle w:val="ListParagraph"/>
        <w:widowControl w:val="0"/>
        <w:numPr>
          <w:ilvl w:val="0"/>
          <w:numId w:val="1"/>
        </w:numPr>
        <w:autoSpaceDE w:val="0"/>
        <w:autoSpaceDN w:val="0"/>
        <w:spacing w:line="296" w:lineRule="exact"/>
        <w:contextualSpacing w:val="0"/>
        <w:jc w:val="left"/>
      </w:pPr>
      <w:r w:rsidRPr="00C92AD8">
        <w:t>Leadership</w:t>
      </w:r>
    </w:p>
    <w:p w14:paraId="2D683878" w14:textId="4B494E63" w:rsidR="00E62E59" w:rsidRDefault="00E62E59" w:rsidP="00E62E59">
      <w:pPr>
        <w:pStyle w:val="ListParagraph"/>
        <w:widowControl w:val="0"/>
        <w:numPr>
          <w:ilvl w:val="1"/>
          <w:numId w:val="1"/>
        </w:numPr>
        <w:autoSpaceDE w:val="0"/>
        <w:autoSpaceDN w:val="0"/>
        <w:spacing w:line="296" w:lineRule="exact"/>
        <w:contextualSpacing w:val="0"/>
        <w:jc w:val="left"/>
      </w:pPr>
      <w:r>
        <w:t xml:space="preserve">Preside </w:t>
      </w:r>
      <w:proofErr w:type="gramStart"/>
      <w:r>
        <w:t>at</w:t>
      </w:r>
      <w:proofErr w:type="gramEnd"/>
      <w:r>
        <w:t xml:space="preserve"> all </w:t>
      </w:r>
      <w:r w:rsidR="0064680E">
        <w:t>Region/Division</w:t>
      </w:r>
      <w:r>
        <w:t xml:space="preserve"> policy committee meetings and the annual business meeting</w:t>
      </w:r>
      <w:r w:rsidR="0064680E">
        <w:t>s</w:t>
      </w:r>
      <w:r>
        <w:t>.</w:t>
      </w:r>
    </w:p>
    <w:p w14:paraId="124B1097" w14:textId="7C0270E5" w:rsidR="00E62E59" w:rsidRDefault="00E62E59" w:rsidP="00E62E59">
      <w:pPr>
        <w:pStyle w:val="ListParagraph"/>
        <w:widowControl w:val="0"/>
        <w:numPr>
          <w:ilvl w:val="1"/>
          <w:numId w:val="1"/>
        </w:numPr>
        <w:autoSpaceDE w:val="0"/>
        <w:autoSpaceDN w:val="0"/>
        <w:spacing w:line="296" w:lineRule="exact"/>
        <w:contextualSpacing w:val="0"/>
        <w:jc w:val="left"/>
      </w:pPr>
      <w:r>
        <w:t xml:space="preserve">Provide information, </w:t>
      </w:r>
      <w:proofErr w:type="gramStart"/>
      <w:r>
        <w:t>resources</w:t>
      </w:r>
      <w:proofErr w:type="gramEnd"/>
      <w:r>
        <w:t xml:space="preserve"> and guidance to </w:t>
      </w:r>
      <w:r w:rsidR="0064680E">
        <w:t>Region/Division</w:t>
      </w:r>
      <w:r>
        <w:t xml:space="preserve"> members to enable effective decision-making. Examples of information include financial reports, membership statistics and updates on ACTE activities.</w:t>
      </w:r>
    </w:p>
    <w:p w14:paraId="794D6074" w14:textId="7F1282DA" w:rsidR="00C371AC" w:rsidRDefault="00F73A6E" w:rsidP="008D7A13">
      <w:pPr>
        <w:pStyle w:val="ListParagraph"/>
        <w:widowControl w:val="0"/>
        <w:numPr>
          <w:ilvl w:val="1"/>
          <w:numId w:val="1"/>
        </w:numPr>
        <w:autoSpaceDE w:val="0"/>
        <w:autoSpaceDN w:val="0"/>
        <w:spacing w:after="160" w:line="259" w:lineRule="auto"/>
        <w:contextualSpacing w:val="0"/>
        <w:jc w:val="left"/>
      </w:pPr>
      <w:r>
        <w:t>R</w:t>
      </w:r>
      <w:r w:rsidR="00E62E59">
        <w:t>esponsible for fostering and mentoring future leaders.</w:t>
      </w:r>
    </w:p>
    <w:p w14:paraId="1DDC38B5" w14:textId="13031BC7" w:rsidR="00E62E59" w:rsidRPr="00C92AD8" w:rsidRDefault="00E62E59" w:rsidP="00E62E59">
      <w:pPr>
        <w:pStyle w:val="ListParagraph"/>
        <w:widowControl w:val="0"/>
        <w:numPr>
          <w:ilvl w:val="0"/>
          <w:numId w:val="1"/>
        </w:numPr>
        <w:autoSpaceDE w:val="0"/>
        <w:autoSpaceDN w:val="0"/>
        <w:spacing w:line="296" w:lineRule="exact"/>
        <w:contextualSpacing w:val="0"/>
        <w:jc w:val="left"/>
      </w:pPr>
      <w:r w:rsidRPr="00C92AD8">
        <w:t xml:space="preserve">Communication with </w:t>
      </w:r>
      <w:r>
        <w:t>m</w:t>
      </w:r>
      <w:r w:rsidRPr="00C92AD8">
        <w:t>embers</w:t>
      </w:r>
    </w:p>
    <w:p w14:paraId="24782A55" w14:textId="27B04669"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CTE will develop a consistent marketing email template for the </w:t>
      </w:r>
      <w:r w:rsidR="0064680E">
        <w:t xml:space="preserve">Region/Division </w:t>
      </w:r>
      <w:r w:rsidR="00866E3C">
        <w:t>president</w:t>
      </w:r>
      <w:r>
        <w:t xml:space="preserve"> to use.</w:t>
      </w:r>
    </w:p>
    <w:p w14:paraId="30FCC9A9" w14:textId="39CF5E5E" w:rsidR="00E62E59" w:rsidRDefault="0064680E" w:rsidP="00E62E59">
      <w:pPr>
        <w:pStyle w:val="ListParagraph"/>
        <w:widowControl w:val="0"/>
        <w:numPr>
          <w:ilvl w:val="1"/>
          <w:numId w:val="1"/>
        </w:numPr>
        <w:autoSpaceDE w:val="0"/>
        <w:autoSpaceDN w:val="0"/>
        <w:spacing w:line="296" w:lineRule="exact"/>
        <w:contextualSpacing w:val="0"/>
        <w:jc w:val="left"/>
      </w:pPr>
      <w:r>
        <w:t xml:space="preserve">Region/Division </w:t>
      </w:r>
      <w:r w:rsidR="00866E3C">
        <w:t>president</w:t>
      </w:r>
      <w:r w:rsidR="00E62E59">
        <w:t>s will send out quarterly newsletters to the membership. ACTE staff will assist by providing items that should be featured in all correspondence to ensure consistent messaging.</w:t>
      </w:r>
    </w:p>
    <w:p w14:paraId="6CD11682" w14:textId="6DD6BFAE" w:rsidR="00E62E59" w:rsidRDefault="00E62E59" w:rsidP="00E62E59">
      <w:pPr>
        <w:pStyle w:val="ListParagraph"/>
        <w:widowControl w:val="0"/>
        <w:numPr>
          <w:ilvl w:val="1"/>
          <w:numId w:val="1"/>
        </w:numPr>
        <w:autoSpaceDE w:val="0"/>
        <w:autoSpaceDN w:val="0"/>
        <w:spacing w:line="296" w:lineRule="exact"/>
        <w:contextualSpacing w:val="0"/>
        <w:jc w:val="left"/>
      </w:pPr>
      <w:r>
        <w:t xml:space="preserve">ACTE will develop a common survey to be used by the </w:t>
      </w:r>
      <w:r w:rsidR="00BF4D7B">
        <w:t xml:space="preserve">Region/Division </w:t>
      </w:r>
      <w:r w:rsidR="00866E3C">
        <w:t>president</w:t>
      </w:r>
      <w:r w:rsidR="00CD1714">
        <w:t>s</w:t>
      </w:r>
      <w:r>
        <w:t xml:space="preserve"> to determine the effectiveness of various ACTE efforts as well as find out current issues within the Division.</w:t>
      </w:r>
    </w:p>
    <w:p w14:paraId="2C596952" w14:textId="7F3BA7B5" w:rsidR="00E62E59" w:rsidRDefault="00E62E59" w:rsidP="00E62E59">
      <w:pPr>
        <w:pStyle w:val="ListParagraph"/>
        <w:widowControl w:val="0"/>
        <w:numPr>
          <w:ilvl w:val="1"/>
          <w:numId w:val="1"/>
        </w:numPr>
        <w:autoSpaceDE w:val="0"/>
        <w:autoSpaceDN w:val="0"/>
        <w:spacing w:line="296" w:lineRule="exact"/>
        <w:contextualSpacing w:val="0"/>
        <w:jc w:val="left"/>
      </w:pPr>
      <w:r>
        <w:t xml:space="preserve">The webpage for the </w:t>
      </w:r>
      <w:r w:rsidR="00BF4D7B">
        <w:t xml:space="preserve">Region/Division </w:t>
      </w:r>
      <w:r>
        <w:t>is to be monitored periodically to ensure the content is current and accurate. All changes should be submitted to ACTE staff.</w:t>
      </w:r>
    </w:p>
    <w:p w14:paraId="7D2A3E6F" w14:textId="1FD0DECF" w:rsidR="00E62E59" w:rsidRDefault="00BF4D7B" w:rsidP="00E62E59">
      <w:pPr>
        <w:pStyle w:val="ListParagraph"/>
        <w:widowControl w:val="0"/>
        <w:numPr>
          <w:ilvl w:val="1"/>
          <w:numId w:val="1"/>
        </w:numPr>
        <w:autoSpaceDE w:val="0"/>
        <w:autoSpaceDN w:val="0"/>
        <w:spacing w:line="296" w:lineRule="exact"/>
        <w:contextualSpacing w:val="0"/>
        <w:jc w:val="left"/>
      </w:pPr>
      <w:r>
        <w:t xml:space="preserve">Region/Division </w:t>
      </w:r>
      <w:r w:rsidR="00CD1714">
        <w:t xml:space="preserve">presidents </w:t>
      </w:r>
      <w:r w:rsidR="00E62E59">
        <w:t xml:space="preserve">are encouraged to share information, articles, best practices, data and more to meet members’ needs and enhance the value of the </w:t>
      </w:r>
      <w:r w:rsidR="00CD1714">
        <w:t>Region/Division</w:t>
      </w:r>
      <w:r w:rsidR="00E62E59">
        <w:t>.</w:t>
      </w:r>
    </w:p>
    <w:p w14:paraId="58AA2BBF" w14:textId="61E79B8E" w:rsidR="00E62E59" w:rsidRDefault="00E62E59" w:rsidP="00E62E59">
      <w:pPr>
        <w:pStyle w:val="ListParagraph"/>
        <w:widowControl w:val="0"/>
        <w:numPr>
          <w:ilvl w:val="1"/>
          <w:numId w:val="1"/>
        </w:numPr>
        <w:autoSpaceDE w:val="0"/>
        <w:autoSpaceDN w:val="0"/>
        <w:spacing w:line="296" w:lineRule="exact"/>
        <w:contextualSpacing w:val="0"/>
        <w:jc w:val="left"/>
      </w:pPr>
      <w:r>
        <w:t xml:space="preserve">The </w:t>
      </w:r>
      <w:r w:rsidR="00CD1714">
        <w:t xml:space="preserve">Region/Division </w:t>
      </w:r>
      <w:r w:rsidR="00866E3C">
        <w:t>president</w:t>
      </w:r>
      <w:r>
        <w:t xml:space="preserve"> will promote the value of ACTE membership and assist ACTE staff with membership recruitment and retention.</w:t>
      </w:r>
    </w:p>
    <w:p w14:paraId="3852D5E2" w14:textId="1BC1A5BB" w:rsidR="00634CFF" w:rsidRDefault="00634CFF">
      <w:pPr>
        <w:spacing w:after="160" w:line="259" w:lineRule="auto"/>
        <w:jc w:val="left"/>
      </w:pPr>
      <w:r>
        <w:br w:type="page"/>
      </w:r>
    </w:p>
    <w:p w14:paraId="62D73D31" w14:textId="77777777" w:rsidR="00634CFF" w:rsidRPr="009F03A4" w:rsidRDefault="00634CFF" w:rsidP="000A0C84">
      <w:pPr>
        <w:pStyle w:val="Title"/>
        <w:jc w:val="left"/>
        <w:rPr>
          <w:rFonts w:ascii="Cambria" w:eastAsia="Times New Roman" w:hAnsi="Cambria" w:cs="Times New Roman"/>
          <w:color w:val="1F497D"/>
          <w:spacing w:val="5"/>
          <w:sz w:val="52"/>
          <w:szCs w:val="52"/>
        </w:rPr>
      </w:pPr>
      <w:r w:rsidRPr="000A0C84">
        <w:rPr>
          <w:rStyle w:val="Heading1Char"/>
          <w:rFonts w:eastAsiaTheme="majorEastAsia"/>
        </w:rPr>
        <w:lastRenderedPageBreak/>
        <w:t xml:space="preserve">Additional </w:t>
      </w:r>
      <w:r w:rsidRPr="009F03A4">
        <w:rPr>
          <w:rFonts w:ascii="Cambria" w:eastAsia="Times New Roman" w:hAnsi="Cambria" w:cs="Times New Roman"/>
          <w:color w:val="1F497D"/>
          <w:spacing w:val="5"/>
          <w:sz w:val="52"/>
          <w:szCs w:val="52"/>
        </w:rPr>
        <w:t>Board Responsibilities</w:t>
      </w:r>
    </w:p>
    <w:p w14:paraId="76536EB8" w14:textId="44CBF638" w:rsidR="00634CFF" w:rsidRDefault="00634CFF" w:rsidP="000A0C84">
      <w:r>
        <w:t xml:space="preserve">All ACTE Vice Presidents are responsible for serving as a Board Member, Policy Committee Chair, Region/Division Leader, and leading Region/Division events.  Some Regions/Divisions require their </w:t>
      </w:r>
      <w:r w:rsidR="00836D14">
        <w:t xml:space="preserve">Vice </w:t>
      </w:r>
      <w:r>
        <w:t>President to perform additional duties.</w:t>
      </w:r>
    </w:p>
    <w:p w14:paraId="79CB7496" w14:textId="77777777" w:rsidR="00634CFF" w:rsidRPr="000A0C84" w:rsidRDefault="00634CFF" w:rsidP="000A0C84">
      <w:pPr>
        <w:pStyle w:val="Heading3"/>
      </w:pPr>
      <w:r w:rsidRPr="000A0C84">
        <w:t>Divisions</w:t>
      </w:r>
    </w:p>
    <w:p w14:paraId="0D44A67E" w14:textId="77777777" w:rsidR="00634CFF" w:rsidRDefault="00634CFF" w:rsidP="00634CFF">
      <w:pPr>
        <w:rPr>
          <w:b/>
        </w:rPr>
      </w:pPr>
      <w:r>
        <w:rPr>
          <w:b/>
        </w:rPr>
        <w:t>Administration</w:t>
      </w:r>
    </w:p>
    <w:p w14:paraId="1DB3D6F7" w14:textId="77777777" w:rsidR="00634CFF" w:rsidRDefault="00634CFF" w:rsidP="00634CFF">
      <w:r>
        <w:t>No additional responsibilities.</w:t>
      </w:r>
    </w:p>
    <w:p w14:paraId="174A7522" w14:textId="77777777" w:rsidR="00634CFF" w:rsidRDefault="00634CFF" w:rsidP="00634CFF">
      <w:pPr>
        <w:rPr>
          <w:b/>
        </w:rPr>
      </w:pPr>
    </w:p>
    <w:p w14:paraId="1E7C640F" w14:textId="6AF4C89D" w:rsidR="00634CFF" w:rsidRDefault="00634CFF" w:rsidP="00634CFF">
      <w:pPr>
        <w:rPr>
          <w:b/>
        </w:rPr>
      </w:pPr>
      <w:r>
        <w:rPr>
          <w:b/>
        </w:rPr>
        <w:t>Agricultur</w:t>
      </w:r>
      <w:r w:rsidR="00C85756">
        <w:rPr>
          <w:b/>
        </w:rPr>
        <w:t>al Education</w:t>
      </w:r>
    </w:p>
    <w:p w14:paraId="25174A99" w14:textId="77777777" w:rsidR="00634CFF" w:rsidRDefault="00634CFF" w:rsidP="00634CFF">
      <w:r>
        <w:t>Holds a position on the National Council for Agricultural Education.</w:t>
      </w:r>
    </w:p>
    <w:p w14:paraId="09959D70" w14:textId="77777777" w:rsidR="00634CFF" w:rsidRDefault="00634CFF" w:rsidP="00634CFF"/>
    <w:p w14:paraId="4BC57A99" w14:textId="015E32B2" w:rsidR="00634CFF" w:rsidRDefault="00634CFF" w:rsidP="00634CFF">
      <w:pPr>
        <w:rPr>
          <w:b/>
        </w:rPr>
      </w:pPr>
      <w:r>
        <w:rPr>
          <w:b/>
        </w:rPr>
        <w:t>Business</w:t>
      </w:r>
      <w:r w:rsidR="00C85756">
        <w:rPr>
          <w:b/>
        </w:rPr>
        <w:t xml:space="preserve"> Education</w:t>
      </w:r>
    </w:p>
    <w:p w14:paraId="71FD2029" w14:textId="77777777" w:rsidR="00634CFF" w:rsidRDefault="00634CFF" w:rsidP="00C46D78">
      <w:pPr>
        <w:pStyle w:val="NormalWeb"/>
        <w:numPr>
          <w:ilvl w:val="0"/>
          <w:numId w:val="8"/>
        </w:numPr>
        <w:spacing w:before="0" w:beforeAutospacing="0" w:after="0" w:afterAutospacing="0"/>
        <w:ind w:left="720"/>
        <w:rPr>
          <w:rFonts w:ascii="Palatino Linotype" w:hAnsi="Palatino Linotype"/>
          <w:sz w:val="22"/>
        </w:rPr>
      </w:pPr>
      <w:r>
        <w:rPr>
          <w:rFonts w:ascii="Palatino Linotype" w:hAnsi="Palatino Linotype"/>
          <w:sz w:val="22"/>
        </w:rPr>
        <w:t>Member of National Business Education Association</w:t>
      </w:r>
    </w:p>
    <w:p w14:paraId="16C7CA45" w14:textId="77777777" w:rsidR="00634CFF" w:rsidRDefault="00634CFF" w:rsidP="00C46D78">
      <w:pPr>
        <w:pStyle w:val="NormalWeb"/>
        <w:numPr>
          <w:ilvl w:val="0"/>
          <w:numId w:val="8"/>
        </w:numPr>
        <w:spacing w:before="0" w:beforeAutospacing="0" w:after="0" w:afterAutospacing="0"/>
        <w:ind w:left="720"/>
        <w:rPr>
          <w:rFonts w:ascii="Palatino Linotype" w:hAnsi="Palatino Linotype"/>
          <w:sz w:val="22"/>
        </w:rPr>
      </w:pPr>
      <w:r>
        <w:rPr>
          <w:rFonts w:ascii="Palatino Linotype" w:hAnsi="Palatino Linotype"/>
          <w:sz w:val="22"/>
        </w:rPr>
        <w:t>Member of NASBE (dues free member as BED-VP)</w:t>
      </w:r>
    </w:p>
    <w:p w14:paraId="09A778D6" w14:textId="77777777" w:rsidR="00634CFF" w:rsidRDefault="00634CFF" w:rsidP="00634CFF">
      <w:pPr>
        <w:rPr>
          <w:b/>
        </w:rPr>
      </w:pPr>
    </w:p>
    <w:p w14:paraId="333C5BDF" w14:textId="2DAE2A0E" w:rsidR="000A0C84" w:rsidRDefault="000A0C84" w:rsidP="000A0C84">
      <w:pPr>
        <w:rPr>
          <w:b/>
        </w:rPr>
      </w:pPr>
      <w:r>
        <w:rPr>
          <w:b/>
        </w:rPr>
        <w:t>Counseling and Career Development</w:t>
      </w:r>
    </w:p>
    <w:p w14:paraId="2D9D4F0F" w14:textId="77777777" w:rsidR="000A0C84" w:rsidRDefault="000A0C84" w:rsidP="000A0C84">
      <w:r>
        <w:t>No additional responsibilities.</w:t>
      </w:r>
    </w:p>
    <w:p w14:paraId="6031F3D0" w14:textId="77777777" w:rsidR="000A0C84" w:rsidRDefault="000A0C84" w:rsidP="00634CFF">
      <w:pPr>
        <w:rPr>
          <w:b/>
        </w:rPr>
      </w:pPr>
    </w:p>
    <w:p w14:paraId="78D34CF5" w14:textId="12F3B5FA" w:rsidR="00634CFF" w:rsidRDefault="00634CFF" w:rsidP="00634CFF">
      <w:pPr>
        <w:rPr>
          <w:b/>
        </w:rPr>
      </w:pPr>
      <w:r>
        <w:rPr>
          <w:b/>
        </w:rPr>
        <w:t xml:space="preserve">Engineering </w:t>
      </w:r>
      <w:r w:rsidR="00601ABB">
        <w:rPr>
          <w:b/>
        </w:rPr>
        <w:t xml:space="preserve">and </w:t>
      </w:r>
      <w:r>
        <w:rPr>
          <w:b/>
        </w:rPr>
        <w:t>Technology</w:t>
      </w:r>
      <w:r w:rsidR="00826848">
        <w:rPr>
          <w:b/>
        </w:rPr>
        <w:t xml:space="preserve"> Education</w:t>
      </w:r>
    </w:p>
    <w:p w14:paraId="5D3C3B14" w14:textId="77777777" w:rsidR="00634CFF" w:rsidRDefault="00634CFF" w:rsidP="00634CFF">
      <w:r>
        <w:t>No additional responsibilities.</w:t>
      </w:r>
    </w:p>
    <w:p w14:paraId="6AB353A4" w14:textId="77777777" w:rsidR="00634CFF" w:rsidRDefault="00634CFF" w:rsidP="00634CFF"/>
    <w:p w14:paraId="7C9CB190" w14:textId="0EE1C7C9" w:rsidR="00634CFF" w:rsidRDefault="00634CFF" w:rsidP="00634CFF">
      <w:pPr>
        <w:rPr>
          <w:b/>
        </w:rPr>
      </w:pPr>
      <w:r>
        <w:rPr>
          <w:b/>
        </w:rPr>
        <w:t>Family and Consumer Sciences</w:t>
      </w:r>
      <w:r w:rsidR="00BC1C8E">
        <w:rPr>
          <w:b/>
        </w:rPr>
        <w:t xml:space="preserve"> Education</w:t>
      </w:r>
    </w:p>
    <w:p w14:paraId="2254CC3D" w14:textId="77777777" w:rsidR="00634CFF" w:rsidRDefault="00634CFF" w:rsidP="00634CFF">
      <w:pPr>
        <w:pStyle w:val="NoSpacing"/>
        <w:numPr>
          <w:ilvl w:val="0"/>
          <w:numId w:val="9"/>
        </w:numPr>
        <w:rPr>
          <w:rFonts w:ascii="Palatino Linotype" w:hAnsi="Palatino Linotype"/>
        </w:rPr>
      </w:pPr>
      <w:r>
        <w:rPr>
          <w:rFonts w:ascii="Palatino Linotype" w:hAnsi="Palatino Linotype"/>
        </w:rPr>
        <w:t xml:space="preserve">FCCLA Board Member </w:t>
      </w:r>
    </w:p>
    <w:p w14:paraId="2A2BFB6E" w14:textId="287A4711" w:rsidR="00634CFF" w:rsidRDefault="00634CFF" w:rsidP="00634CFF">
      <w:pPr>
        <w:pStyle w:val="NoSpacing"/>
        <w:numPr>
          <w:ilvl w:val="1"/>
          <w:numId w:val="9"/>
        </w:numPr>
        <w:rPr>
          <w:rFonts w:ascii="Palatino Linotype" w:hAnsi="Palatino Linotype"/>
        </w:rPr>
      </w:pPr>
      <w:r>
        <w:rPr>
          <w:rFonts w:ascii="Palatino Linotype" w:hAnsi="Palatino Linotype"/>
        </w:rPr>
        <w:t>Travel required to BOD meetings (average 3 days, location varies)</w:t>
      </w:r>
    </w:p>
    <w:p w14:paraId="7459786F" w14:textId="4A0CFA19" w:rsidR="00634CFF" w:rsidRDefault="00634CFF" w:rsidP="00634CFF">
      <w:pPr>
        <w:pStyle w:val="NoSpacing"/>
        <w:numPr>
          <w:ilvl w:val="1"/>
          <w:numId w:val="9"/>
        </w:numPr>
        <w:rPr>
          <w:rFonts w:ascii="Palatino Linotype" w:hAnsi="Palatino Linotype"/>
        </w:rPr>
      </w:pPr>
      <w:r>
        <w:rPr>
          <w:rFonts w:ascii="Palatino Linotype" w:hAnsi="Palatino Linotype"/>
        </w:rPr>
        <w:t>3 meetings a year (January; National Leadership Conference, July; October)</w:t>
      </w:r>
    </w:p>
    <w:p w14:paraId="276E337C" w14:textId="77777777" w:rsidR="00634CFF" w:rsidRDefault="00634CFF" w:rsidP="00634CFF">
      <w:pPr>
        <w:pStyle w:val="NoSpacing"/>
        <w:numPr>
          <w:ilvl w:val="1"/>
          <w:numId w:val="9"/>
        </w:numPr>
        <w:rPr>
          <w:rFonts w:ascii="Palatino Linotype" w:hAnsi="Palatino Linotype"/>
        </w:rPr>
      </w:pPr>
      <w:r>
        <w:rPr>
          <w:rFonts w:ascii="Palatino Linotype" w:hAnsi="Palatino Linotype"/>
        </w:rPr>
        <w:t xml:space="preserve">Written reports required for each BOD </w:t>
      </w:r>
      <w:proofErr w:type="gramStart"/>
      <w:r>
        <w:rPr>
          <w:rFonts w:ascii="Palatino Linotype" w:hAnsi="Palatino Linotype"/>
        </w:rPr>
        <w:t>meeting</w:t>
      </w:r>
      <w:proofErr w:type="gramEnd"/>
    </w:p>
    <w:p w14:paraId="49B9EAF2" w14:textId="77777777" w:rsidR="00634CFF" w:rsidRDefault="00634CFF" w:rsidP="00634CFF">
      <w:pPr>
        <w:pStyle w:val="NoSpacing"/>
        <w:numPr>
          <w:ilvl w:val="1"/>
          <w:numId w:val="9"/>
        </w:numPr>
        <w:rPr>
          <w:rFonts w:ascii="Palatino Linotype" w:hAnsi="Palatino Linotype"/>
        </w:rPr>
      </w:pPr>
      <w:r>
        <w:rPr>
          <w:rFonts w:ascii="Palatino Linotype" w:hAnsi="Palatino Linotype"/>
        </w:rPr>
        <w:t>Serve on a Committee</w:t>
      </w:r>
    </w:p>
    <w:p w14:paraId="7C772A04" w14:textId="77777777" w:rsidR="00634CFF" w:rsidRDefault="00634CFF" w:rsidP="00634CFF">
      <w:pPr>
        <w:pStyle w:val="NoSpacing"/>
        <w:numPr>
          <w:ilvl w:val="1"/>
          <w:numId w:val="9"/>
        </w:numPr>
        <w:rPr>
          <w:rFonts w:ascii="Palatino Linotype" w:hAnsi="Palatino Linotype"/>
        </w:rPr>
      </w:pPr>
      <w:r>
        <w:rPr>
          <w:rFonts w:ascii="Palatino Linotype" w:hAnsi="Palatino Linotype"/>
        </w:rPr>
        <w:t xml:space="preserve">FCCLA covers </w:t>
      </w:r>
      <w:proofErr w:type="gramStart"/>
      <w:r>
        <w:rPr>
          <w:rFonts w:ascii="Palatino Linotype" w:hAnsi="Palatino Linotype"/>
        </w:rPr>
        <w:t>expenses</w:t>
      </w:r>
      <w:proofErr w:type="gramEnd"/>
    </w:p>
    <w:p w14:paraId="0293CF12" w14:textId="77777777" w:rsidR="00634CFF" w:rsidRDefault="00634CFF" w:rsidP="00634CFF">
      <w:pPr>
        <w:pStyle w:val="NoSpacing"/>
        <w:rPr>
          <w:rFonts w:ascii="Palatino Linotype" w:hAnsi="Palatino Linotype"/>
        </w:rPr>
      </w:pPr>
    </w:p>
    <w:p w14:paraId="7B7BA380" w14:textId="77777777" w:rsidR="00634CFF" w:rsidRDefault="00634CFF" w:rsidP="00634CFF">
      <w:pPr>
        <w:pStyle w:val="NoSpacing"/>
        <w:numPr>
          <w:ilvl w:val="0"/>
          <w:numId w:val="9"/>
        </w:numPr>
        <w:rPr>
          <w:rFonts w:ascii="Palatino Linotype" w:hAnsi="Palatino Linotype"/>
        </w:rPr>
      </w:pPr>
      <w:r>
        <w:rPr>
          <w:rFonts w:ascii="Palatino Linotype" w:hAnsi="Palatino Linotype"/>
        </w:rPr>
        <w:t>NATFACS Policy and Planning Meeting</w:t>
      </w:r>
    </w:p>
    <w:p w14:paraId="513C6E05" w14:textId="09DE5441" w:rsidR="00634CFF" w:rsidRDefault="00634CFF" w:rsidP="00634CFF">
      <w:pPr>
        <w:pStyle w:val="NoSpacing"/>
        <w:numPr>
          <w:ilvl w:val="1"/>
          <w:numId w:val="9"/>
        </w:numPr>
        <w:rPr>
          <w:rFonts w:ascii="Palatino Linotype" w:hAnsi="Palatino Linotype"/>
        </w:rPr>
      </w:pPr>
      <w:r>
        <w:rPr>
          <w:rFonts w:ascii="Palatino Linotype" w:hAnsi="Palatino Linotype"/>
        </w:rPr>
        <w:t xml:space="preserve">March/April (3 days) location </w:t>
      </w:r>
      <w:proofErr w:type="gramStart"/>
      <w:r>
        <w:rPr>
          <w:rFonts w:ascii="Palatino Linotype" w:hAnsi="Palatino Linotype"/>
        </w:rPr>
        <w:t>varies</w:t>
      </w:r>
      <w:proofErr w:type="gramEnd"/>
    </w:p>
    <w:p w14:paraId="1655A4CA" w14:textId="77777777" w:rsidR="00634CFF" w:rsidRDefault="00634CFF" w:rsidP="00634CFF">
      <w:pPr>
        <w:pStyle w:val="NoSpacing"/>
        <w:numPr>
          <w:ilvl w:val="1"/>
          <w:numId w:val="9"/>
        </w:numPr>
        <w:rPr>
          <w:rFonts w:ascii="Palatino Linotype" w:hAnsi="Palatino Linotype"/>
        </w:rPr>
      </w:pPr>
      <w:r>
        <w:rPr>
          <w:rFonts w:ascii="Palatino Linotype" w:hAnsi="Palatino Linotype"/>
        </w:rPr>
        <w:t>Some meal expenses covered.</w:t>
      </w:r>
    </w:p>
    <w:p w14:paraId="6E9F8D3B" w14:textId="3152FC95" w:rsidR="00634CFF" w:rsidRDefault="00634CFF" w:rsidP="00634CFF">
      <w:pPr>
        <w:pStyle w:val="NoSpacing"/>
        <w:numPr>
          <w:ilvl w:val="1"/>
          <w:numId w:val="9"/>
        </w:numPr>
        <w:rPr>
          <w:rFonts w:ascii="Palatino Linotype" w:hAnsi="Palatino Linotype"/>
        </w:rPr>
      </w:pPr>
      <w:r>
        <w:rPr>
          <w:rFonts w:ascii="Palatino Linotype" w:hAnsi="Palatino Linotype"/>
        </w:rPr>
        <w:t>Airfare and Hotel comes from the FACS Division Budget</w:t>
      </w:r>
    </w:p>
    <w:p w14:paraId="79FA04F2" w14:textId="77777777" w:rsidR="00634CFF" w:rsidRDefault="00634CFF" w:rsidP="00634CFF">
      <w:pPr>
        <w:pStyle w:val="NoSpacing"/>
        <w:rPr>
          <w:rFonts w:ascii="Palatino Linotype" w:hAnsi="Palatino Linotype"/>
        </w:rPr>
      </w:pPr>
    </w:p>
    <w:p w14:paraId="079CA324" w14:textId="77777777" w:rsidR="00634CFF" w:rsidRDefault="00634CFF" w:rsidP="00634CFF">
      <w:pPr>
        <w:pStyle w:val="NoSpacing"/>
        <w:numPr>
          <w:ilvl w:val="0"/>
          <w:numId w:val="10"/>
        </w:numPr>
        <w:rPr>
          <w:rFonts w:ascii="Palatino Linotype" w:hAnsi="Palatino Linotype"/>
        </w:rPr>
      </w:pPr>
      <w:r>
        <w:rPr>
          <w:rFonts w:ascii="Palatino Linotype" w:hAnsi="Palatino Linotype"/>
        </w:rPr>
        <w:t>NASAFACS Spring Conference</w:t>
      </w:r>
    </w:p>
    <w:p w14:paraId="1F2B4CDC" w14:textId="57B0B818" w:rsidR="00634CFF" w:rsidRDefault="00634CFF" w:rsidP="00634CFF">
      <w:pPr>
        <w:pStyle w:val="NoSpacing"/>
        <w:numPr>
          <w:ilvl w:val="1"/>
          <w:numId w:val="10"/>
        </w:numPr>
        <w:rPr>
          <w:rFonts w:ascii="Palatino Linotype" w:hAnsi="Palatino Linotype"/>
        </w:rPr>
      </w:pPr>
      <w:r>
        <w:rPr>
          <w:rFonts w:ascii="Palatino Linotype" w:hAnsi="Palatino Linotype"/>
        </w:rPr>
        <w:t xml:space="preserve">Month varies (4 days) location </w:t>
      </w:r>
      <w:proofErr w:type="gramStart"/>
      <w:r>
        <w:rPr>
          <w:rFonts w:ascii="Palatino Linotype" w:hAnsi="Palatino Linotype"/>
        </w:rPr>
        <w:t>varies</w:t>
      </w:r>
      <w:proofErr w:type="gramEnd"/>
    </w:p>
    <w:p w14:paraId="5B3050EA" w14:textId="77777777" w:rsidR="00634CFF" w:rsidRDefault="00634CFF" w:rsidP="00634CFF">
      <w:pPr>
        <w:pStyle w:val="NoSpacing"/>
        <w:numPr>
          <w:ilvl w:val="1"/>
          <w:numId w:val="10"/>
        </w:numPr>
        <w:rPr>
          <w:rFonts w:ascii="Palatino Linotype" w:hAnsi="Palatino Linotype"/>
        </w:rPr>
      </w:pPr>
      <w:r>
        <w:rPr>
          <w:rFonts w:ascii="Palatino Linotype" w:hAnsi="Palatino Linotype"/>
        </w:rPr>
        <w:t xml:space="preserve">Written Reports </w:t>
      </w:r>
      <w:proofErr w:type="gramStart"/>
      <w:r>
        <w:rPr>
          <w:rFonts w:ascii="Palatino Linotype" w:hAnsi="Palatino Linotype"/>
        </w:rPr>
        <w:t>required</w:t>
      </w:r>
      <w:proofErr w:type="gramEnd"/>
    </w:p>
    <w:p w14:paraId="679CF54D" w14:textId="77777777" w:rsidR="00634CFF" w:rsidRDefault="00634CFF" w:rsidP="00634CFF">
      <w:pPr>
        <w:pStyle w:val="NoSpacing"/>
        <w:numPr>
          <w:ilvl w:val="1"/>
          <w:numId w:val="10"/>
        </w:numPr>
        <w:rPr>
          <w:rFonts w:ascii="Palatino Linotype" w:hAnsi="Palatino Linotype"/>
        </w:rPr>
      </w:pPr>
      <w:r>
        <w:rPr>
          <w:rFonts w:ascii="Palatino Linotype" w:hAnsi="Palatino Linotype"/>
        </w:rPr>
        <w:t xml:space="preserve">NASAFACS covers hotel and registration </w:t>
      </w:r>
      <w:proofErr w:type="gramStart"/>
      <w:r>
        <w:rPr>
          <w:rFonts w:ascii="Palatino Linotype" w:hAnsi="Palatino Linotype"/>
        </w:rPr>
        <w:t>fee</w:t>
      </w:r>
      <w:proofErr w:type="gramEnd"/>
    </w:p>
    <w:p w14:paraId="0B7B7214" w14:textId="77777777" w:rsidR="00634CFF" w:rsidRDefault="00634CFF" w:rsidP="00634CFF">
      <w:pPr>
        <w:pStyle w:val="NoSpacing"/>
        <w:rPr>
          <w:rFonts w:ascii="Palatino Linotype" w:hAnsi="Palatino Linotype"/>
        </w:rPr>
      </w:pPr>
    </w:p>
    <w:p w14:paraId="7C0A5153" w14:textId="77777777" w:rsidR="00553BAD" w:rsidRDefault="00553BAD">
      <w:pPr>
        <w:spacing w:after="160" w:line="259" w:lineRule="auto"/>
        <w:jc w:val="left"/>
        <w:rPr>
          <w:spacing w:val="0"/>
          <w:lang w:bidi="ar-SA"/>
        </w:rPr>
      </w:pPr>
      <w:r>
        <w:br w:type="page"/>
      </w:r>
    </w:p>
    <w:p w14:paraId="19D41A59" w14:textId="31935400" w:rsidR="00634CFF" w:rsidRDefault="00634CFF" w:rsidP="00634CFF">
      <w:pPr>
        <w:pStyle w:val="NoSpacing"/>
        <w:numPr>
          <w:ilvl w:val="0"/>
          <w:numId w:val="10"/>
        </w:numPr>
        <w:rPr>
          <w:rFonts w:ascii="Palatino Linotype" w:hAnsi="Palatino Linotype"/>
        </w:rPr>
      </w:pPr>
      <w:r>
        <w:rPr>
          <w:rFonts w:ascii="Palatino Linotype" w:hAnsi="Palatino Linotype"/>
        </w:rPr>
        <w:lastRenderedPageBreak/>
        <w:t>AAFCS/NATEFACS</w:t>
      </w:r>
    </w:p>
    <w:p w14:paraId="79037AD5" w14:textId="2380F072" w:rsidR="00634CFF" w:rsidRDefault="00634CFF" w:rsidP="00634CFF">
      <w:pPr>
        <w:pStyle w:val="NoSpacing"/>
        <w:numPr>
          <w:ilvl w:val="1"/>
          <w:numId w:val="10"/>
        </w:numPr>
        <w:rPr>
          <w:rFonts w:ascii="Palatino Linotype" w:hAnsi="Palatino Linotype"/>
        </w:rPr>
      </w:pPr>
      <w:r>
        <w:rPr>
          <w:rFonts w:ascii="Palatino Linotype" w:hAnsi="Palatino Linotype"/>
        </w:rPr>
        <w:t xml:space="preserve">June (4 days) location </w:t>
      </w:r>
      <w:proofErr w:type="gramStart"/>
      <w:r>
        <w:rPr>
          <w:rFonts w:ascii="Palatino Linotype" w:hAnsi="Palatino Linotype"/>
        </w:rPr>
        <w:t>varies</w:t>
      </w:r>
      <w:proofErr w:type="gramEnd"/>
    </w:p>
    <w:p w14:paraId="158C278E" w14:textId="77777777" w:rsidR="00634CFF" w:rsidRDefault="00634CFF" w:rsidP="00634CFF">
      <w:pPr>
        <w:pStyle w:val="NoSpacing"/>
        <w:numPr>
          <w:ilvl w:val="1"/>
          <w:numId w:val="10"/>
        </w:numPr>
        <w:rPr>
          <w:rFonts w:ascii="Palatino Linotype" w:hAnsi="Palatino Linotype"/>
        </w:rPr>
      </w:pPr>
      <w:r>
        <w:rPr>
          <w:rFonts w:ascii="Palatino Linotype" w:hAnsi="Palatino Linotype"/>
        </w:rPr>
        <w:t>Expenses come from FACS Division Budget</w:t>
      </w:r>
    </w:p>
    <w:p w14:paraId="004E8211" w14:textId="77777777" w:rsidR="00634CFF" w:rsidRDefault="00634CFF" w:rsidP="00634CFF">
      <w:pPr>
        <w:rPr>
          <w:b/>
        </w:rPr>
      </w:pPr>
    </w:p>
    <w:p w14:paraId="5EE07052" w14:textId="5C23EC5F" w:rsidR="00634CFF" w:rsidRDefault="00634CFF" w:rsidP="00634CFF">
      <w:pPr>
        <w:rPr>
          <w:b/>
        </w:rPr>
      </w:pPr>
      <w:r>
        <w:rPr>
          <w:b/>
        </w:rPr>
        <w:t>Health Science</w:t>
      </w:r>
      <w:r w:rsidR="00A82D00">
        <w:rPr>
          <w:b/>
        </w:rPr>
        <w:t xml:space="preserve"> Education</w:t>
      </w:r>
    </w:p>
    <w:p w14:paraId="6341ED71" w14:textId="77777777" w:rsidR="00634CFF" w:rsidRDefault="00634CFF" w:rsidP="00634CFF">
      <w:r>
        <w:t>HSE VP serves as a liaison for HOSA and attends the HOSA NLC.</w:t>
      </w:r>
    </w:p>
    <w:p w14:paraId="24E28D76" w14:textId="77777777" w:rsidR="00634CFF" w:rsidRDefault="00634CFF" w:rsidP="00634CFF">
      <w:pPr>
        <w:rPr>
          <w:b/>
        </w:rPr>
      </w:pPr>
    </w:p>
    <w:p w14:paraId="2259AB61" w14:textId="77777777" w:rsidR="00634CFF" w:rsidRDefault="00634CFF" w:rsidP="00634CFF">
      <w:pPr>
        <w:rPr>
          <w:b/>
        </w:rPr>
      </w:pPr>
      <w:r>
        <w:rPr>
          <w:b/>
        </w:rPr>
        <w:t>New and Related Services</w:t>
      </w:r>
    </w:p>
    <w:p w14:paraId="651074F7" w14:textId="77777777" w:rsidR="00634CFF" w:rsidRDefault="00634CFF" w:rsidP="00634CFF">
      <w:r>
        <w:t>No additional responsibilities.</w:t>
      </w:r>
    </w:p>
    <w:p w14:paraId="43640192" w14:textId="77777777" w:rsidR="00634CFF" w:rsidRDefault="00634CFF" w:rsidP="00634CFF">
      <w:pPr>
        <w:rPr>
          <w:b/>
        </w:rPr>
      </w:pPr>
    </w:p>
    <w:p w14:paraId="6E9D0FB5" w14:textId="656A90A2" w:rsidR="00634CFF" w:rsidRDefault="0078163D" w:rsidP="00634CFF">
      <w:pPr>
        <w:rPr>
          <w:b/>
        </w:rPr>
      </w:pPr>
      <w:r>
        <w:rPr>
          <w:b/>
        </w:rPr>
        <w:t>Postsecondary</w:t>
      </w:r>
      <w:r w:rsidR="00DC2401">
        <w:rPr>
          <w:b/>
        </w:rPr>
        <w:t>, Adult and Career Education</w:t>
      </w:r>
    </w:p>
    <w:p w14:paraId="1A709282" w14:textId="77777777" w:rsidR="00634CFF" w:rsidRDefault="00634CFF" w:rsidP="00634CFF">
      <w:r>
        <w:t>No additional responsibilities.</w:t>
      </w:r>
    </w:p>
    <w:p w14:paraId="6BB15386" w14:textId="77777777" w:rsidR="00634CFF" w:rsidRDefault="00634CFF" w:rsidP="00634CFF">
      <w:pPr>
        <w:rPr>
          <w:b/>
        </w:rPr>
      </w:pPr>
    </w:p>
    <w:p w14:paraId="0CDE34C4" w14:textId="6599E081" w:rsidR="00634CFF" w:rsidRDefault="00634CFF" w:rsidP="00634CFF">
      <w:pPr>
        <w:rPr>
          <w:b/>
        </w:rPr>
      </w:pPr>
      <w:r>
        <w:rPr>
          <w:b/>
        </w:rPr>
        <w:t>Trade and Industrial</w:t>
      </w:r>
      <w:r w:rsidR="009D7F0E">
        <w:rPr>
          <w:b/>
        </w:rPr>
        <w:t xml:space="preserve"> Education</w:t>
      </w:r>
    </w:p>
    <w:p w14:paraId="440B25A8" w14:textId="77777777" w:rsidR="00890381" w:rsidRDefault="00890381" w:rsidP="00890381">
      <w:r>
        <w:t>No additional responsibilities.</w:t>
      </w:r>
    </w:p>
    <w:p w14:paraId="44D4A940" w14:textId="77777777" w:rsidR="00634CFF" w:rsidRDefault="00634CFF" w:rsidP="00634CFF"/>
    <w:p w14:paraId="401EFB8F" w14:textId="0AC6CF0D" w:rsidR="009D7F0E" w:rsidRPr="00890381" w:rsidRDefault="009D7F0E" w:rsidP="00634CFF">
      <w:pPr>
        <w:rPr>
          <w:b/>
          <w:bCs/>
        </w:rPr>
      </w:pPr>
      <w:r w:rsidRPr="00890381">
        <w:rPr>
          <w:b/>
          <w:bCs/>
        </w:rPr>
        <w:t>Work-Based Learning</w:t>
      </w:r>
    </w:p>
    <w:p w14:paraId="195CF6B8" w14:textId="77777777" w:rsidR="00890381" w:rsidRDefault="00890381" w:rsidP="00890381">
      <w:r>
        <w:t>No additional responsibilities.</w:t>
      </w:r>
    </w:p>
    <w:p w14:paraId="39374B9F" w14:textId="77777777" w:rsidR="00890381" w:rsidRDefault="00890381" w:rsidP="00634CFF"/>
    <w:p w14:paraId="2D6DD6C4" w14:textId="77777777" w:rsidR="00634CFF" w:rsidRDefault="00634CFF" w:rsidP="000A0C84">
      <w:pPr>
        <w:pStyle w:val="Heading3"/>
      </w:pPr>
      <w:r>
        <w:t>Regions</w:t>
      </w:r>
    </w:p>
    <w:p w14:paraId="69D4E0DC" w14:textId="77777777" w:rsidR="00634CFF" w:rsidRDefault="00634CFF" w:rsidP="00634CFF">
      <w:pPr>
        <w:rPr>
          <w:b/>
        </w:rPr>
      </w:pPr>
      <w:r>
        <w:rPr>
          <w:b/>
        </w:rPr>
        <w:t>Region I</w:t>
      </w:r>
    </w:p>
    <w:p w14:paraId="26C358F3" w14:textId="77777777" w:rsidR="00634CFF" w:rsidRDefault="00634CFF" w:rsidP="00634CFF">
      <w:r>
        <w:t>No additional responsibilities.</w:t>
      </w:r>
    </w:p>
    <w:p w14:paraId="2F3833E0" w14:textId="77777777" w:rsidR="00634CFF" w:rsidRDefault="00634CFF" w:rsidP="00634CFF"/>
    <w:p w14:paraId="1A2AEACC" w14:textId="77777777" w:rsidR="00634CFF" w:rsidRDefault="00634CFF" w:rsidP="00634CFF">
      <w:pPr>
        <w:rPr>
          <w:b/>
        </w:rPr>
      </w:pPr>
      <w:r>
        <w:rPr>
          <w:b/>
        </w:rPr>
        <w:t>Region II</w:t>
      </w:r>
    </w:p>
    <w:p w14:paraId="7B7E6674" w14:textId="77777777" w:rsidR="00634CFF" w:rsidRDefault="00634CFF" w:rsidP="00634CFF">
      <w:r>
        <w:t>No additional responsibilities.</w:t>
      </w:r>
    </w:p>
    <w:p w14:paraId="3B2D61E2" w14:textId="77777777" w:rsidR="00634CFF" w:rsidRDefault="00634CFF" w:rsidP="00634CFF">
      <w:pPr>
        <w:rPr>
          <w:b/>
        </w:rPr>
      </w:pPr>
    </w:p>
    <w:p w14:paraId="5710EAC0" w14:textId="77777777" w:rsidR="00634CFF" w:rsidRDefault="00634CFF" w:rsidP="00634CFF">
      <w:pPr>
        <w:rPr>
          <w:b/>
        </w:rPr>
      </w:pPr>
      <w:r>
        <w:rPr>
          <w:b/>
        </w:rPr>
        <w:t>Region III</w:t>
      </w:r>
    </w:p>
    <w:p w14:paraId="3F0AA4D0" w14:textId="77777777" w:rsidR="00634CFF" w:rsidRDefault="00634CFF" w:rsidP="00634CFF">
      <w:r>
        <w:t>No additional responsibilities.</w:t>
      </w:r>
    </w:p>
    <w:p w14:paraId="166189F8" w14:textId="77777777" w:rsidR="00634CFF" w:rsidRDefault="00634CFF" w:rsidP="00634CFF"/>
    <w:p w14:paraId="36F6B0BB" w14:textId="77777777" w:rsidR="00634CFF" w:rsidRDefault="00634CFF" w:rsidP="00634CFF">
      <w:pPr>
        <w:rPr>
          <w:b/>
        </w:rPr>
      </w:pPr>
      <w:r>
        <w:rPr>
          <w:b/>
        </w:rPr>
        <w:t>Region IV</w:t>
      </w:r>
    </w:p>
    <w:p w14:paraId="30E6D445" w14:textId="77777777" w:rsidR="00634CFF" w:rsidRDefault="00634CFF" w:rsidP="00634CFF">
      <w:r>
        <w:t>No additional responsibilities.</w:t>
      </w:r>
    </w:p>
    <w:p w14:paraId="226A28D8" w14:textId="77777777" w:rsidR="00634CFF" w:rsidRDefault="00634CFF" w:rsidP="00634CFF"/>
    <w:p w14:paraId="5DADAEC6" w14:textId="77777777" w:rsidR="00634CFF" w:rsidRDefault="00634CFF" w:rsidP="00634CFF">
      <w:pPr>
        <w:rPr>
          <w:b/>
        </w:rPr>
      </w:pPr>
      <w:r>
        <w:rPr>
          <w:b/>
        </w:rPr>
        <w:t>Region V</w:t>
      </w:r>
    </w:p>
    <w:p w14:paraId="6B16C6A2" w14:textId="77777777" w:rsidR="00634CFF" w:rsidRDefault="00634CFF" w:rsidP="00634CFF">
      <w:proofErr w:type="gramStart"/>
      <w:r>
        <w:t>Attend</w:t>
      </w:r>
      <w:proofErr w:type="gramEnd"/>
      <w:r>
        <w:t xml:space="preserve"> state conferences as requested.</w:t>
      </w:r>
    </w:p>
    <w:p w14:paraId="63CF137C" w14:textId="77777777" w:rsidR="00634CFF" w:rsidRDefault="00634CFF" w:rsidP="00634CFF"/>
    <w:p w14:paraId="1A2B65C6" w14:textId="77777777" w:rsidR="00634CFF" w:rsidRDefault="00634CFF" w:rsidP="00634CFF"/>
    <w:p w14:paraId="5AB587EB" w14:textId="77777777" w:rsidR="004E5CEF" w:rsidRDefault="004E5CEF">
      <w:pPr>
        <w:spacing w:after="160" w:line="259" w:lineRule="auto"/>
        <w:jc w:val="left"/>
        <w:rPr>
          <w:rFonts w:ascii="Cambria" w:hAnsi="Cambria"/>
          <w:color w:val="1F497D"/>
          <w:spacing w:val="5"/>
          <w:kern w:val="28"/>
          <w:sz w:val="52"/>
          <w:szCs w:val="52"/>
        </w:rPr>
      </w:pPr>
      <w:r>
        <w:br w:type="page"/>
      </w:r>
    </w:p>
    <w:p w14:paraId="35F043ED" w14:textId="7EF6BCCA" w:rsidR="00634CFF" w:rsidRPr="008718F1" w:rsidRDefault="00634CFF" w:rsidP="000A0C84">
      <w:pPr>
        <w:pStyle w:val="Heading1"/>
      </w:pPr>
      <w:r w:rsidRPr="008718F1">
        <w:lastRenderedPageBreak/>
        <w:t>Additional Board Qualifications</w:t>
      </w:r>
    </w:p>
    <w:p w14:paraId="60561C3F" w14:textId="77777777" w:rsidR="00634CFF" w:rsidRPr="008718F1" w:rsidRDefault="00634CFF" w:rsidP="000A0C84">
      <w:pPr>
        <w:pStyle w:val="Heading3"/>
      </w:pPr>
      <w:r w:rsidRPr="008718F1">
        <w:t>Divisions</w:t>
      </w:r>
    </w:p>
    <w:p w14:paraId="5FF4FC28" w14:textId="77777777" w:rsidR="00634CFF" w:rsidRPr="008718F1" w:rsidRDefault="00634CFF" w:rsidP="00634CFF">
      <w:pPr>
        <w:rPr>
          <w:b/>
        </w:rPr>
      </w:pPr>
      <w:r w:rsidRPr="008718F1">
        <w:rPr>
          <w:b/>
        </w:rPr>
        <w:t>Administration</w:t>
      </w:r>
    </w:p>
    <w:p w14:paraId="799C9D53" w14:textId="6EE1CF70" w:rsidR="00634CFF" w:rsidRPr="008718F1" w:rsidRDefault="00530359" w:rsidP="00634CFF">
      <w:r w:rsidRPr="00BB699F">
        <w:t>All</w:t>
      </w:r>
      <w:r w:rsidRPr="001F6824">
        <w:t xml:space="preserve"> members of the </w:t>
      </w:r>
      <w:r>
        <w:t>D</w:t>
      </w:r>
      <w:r w:rsidRPr="001F6824">
        <w:t xml:space="preserve">ivision are eligible for nomination. It is further recommended that nominees possess the following qualifications: </w:t>
      </w:r>
    </w:p>
    <w:p w14:paraId="2A0BA2B0" w14:textId="77777777" w:rsidR="0047492F" w:rsidRDefault="0047492F" w:rsidP="00121640">
      <w:pPr>
        <w:pStyle w:val="ListParagraph"/>
        <w:widowControl w:val="0"/>
        <w:numPr>
          <w:ilvl w:val="0"/>
          <w:numId w:val="23"/>
        </w:numPr>
        <w:autoSpaceDE w:val="0"/>
        <w:autoSpaceDN w:val="0"/>
        <w:spacing w:line="296" w:lineRule="exact"/>
        <w:contextualSpacing w:val="0"/>
        <w:jc w:val="left"/>
      </w:pPr>
      <w:r>
        <w:t>A</w:t>
      </w:r>
      <w:r>
        <w:rPr>
          <w:spacing w:val="-12"/>
        </w:rPr>
        <w:t xml:space="preserve"> </w:t>
      </w:r>
      <w:r>
        <w:t>willingness</w:t>
      </w:r>
      <w:r>
        <w:rPr>
          <w:spacing w:val="-9"/>
        </w:rPr>
        <w:t xml:space="preserve"> </w:t>
      </w:r>
      <w:r>
        <w:t>to</w:t>
      </w:r>
      <w:r>
        <w:rPr>
          <w:spacing w:val="-15"/>
        </w:rPr>
        <w:t xml:space="preserve"> </w:t>
      </w:r>
      <w:r>
        <w:t>promote</w:t>
      </w:r>
      <w:r>
        <w:rPr>
          <w:spacing w:val="-11"/>
        </w:rPr>
        <w:t xml:space="preserve"> </w:t>
      </w:r>
      <w:r>
        <w:rPr>
          <w:spacing w:val="-4"/>
        </w:rPr>
        <w:t>the</w:t>
      </w:r>
      <w:r>
        <w:rPr>
          <w:spacing w:val="-8"/>
        </w:rPr>
        <w:t xml:space="preserve"> </w:t>
      </w:r>
      <w:r>
        <w:t>discipline</w:t>
      </w:r>
      <w:r>
        <w:rPr>
          <w:spacing w:val="-10"/>
        </w:rPr>
        <w:t xml:space="preserve"> </w:t>
      </w:r>
      <w:r>
        <w:rPr>
          <w:spacing w:val="-4"/>
        </w:rPr>
        <w:t>area</w:t>
      </w:r>
      <w:r>
        <w:rPr>
          <w:spacing w:val="-10"/>
        </w:rPr>
        <w:t xml:space="preserve"> </w:t>
      </w:r>
      <w:r>
        <w:rPr>
          <w:spacing w:val="-4"/>
        </w:rPr>
        <w:t>and</w:t>
      </w:r>
      <w:r>
        <w:rPr>
          <w:spacing w:val="-10"/>
        </w:rPr>
        <w:t xml:space="preserve"> </w:t>
      </w:r>
      <w:r>
        <w:t>ACTE</w:t>
      </w:r>
      <w:r>
        <w:rPr>
          <w:spacing w:val="-10"/>
        </w:rPr>
        <w:t xml:space="preserve"> </w:t>
      </w:r>
      <w:r>
        <w:t>Strategic plan.</w:t>
      </w:r>
    </w:p>
    <w:p w14:paraId="1B6D07DE" w14:textId="06F53740" w:rsidR="0047492F" w:rsidRDefault="0047492F" w:rsidP="00121640">
      <w:pPr>
        <w:pStyle w:val="ListParagraph"/>
        <w:widowControl w:val="0"/>
        <w:numPr>
          <w:ilvl w:val="0"/>
          <w:numId w:val="23"/>
        </w:numPr>
        <w:autoSpaceDE w:val="0"/>
        <w:autoSpaceDN w:val="0"/>
        <w:spacing w:line="296" w:lineRule="exact"/>
        <w:contextualSpacing w:val="0"/>
        <w:jc w:val="left"/>
      </w:pPr>
      <w:r>
        <w:t xml:space="preserve">Authorization to </w:t>
      </w:r>
      <w:r>
        <w:rPr>
          <w:spacing w:val="-4"/>
        </w:rPr>
        <w:t xml:space="preserve">make </w:t>
      </w:r>
      <w:r>
        <w:t xml:space="preserve">time </w:t>
      </w:r>
      <w:r>
        <w:rPr>
          <w:spacing w:val="-7"/>
        </w:rPr>
        <w:t xml:space="preserve">available </w:t>
      </w:r>
      <w:r>
        <w:t xml:space="preserve">to effectively execute </w:t>
      </w:r>
      <w:r>
        <w:rPr>
          <w:spacing w:val="-4"/>
        </w:rPr>
        <w:t xml:space="preserve">the </w:t>
      </w:r>
      <w:r>
        <w:t xml:space="preserve">responsibilities of </w:t>
      </w:r>
      <w:r>
        <w:rPr>
          <w:spacing w:val="-4"/>
        </w:rPr>
        <w:t xml:space="preserve">the </w:t>
      </w:r>
      <w:r>
        <w:t xml:space="preserve">office of division </w:t>
      </w:r>
      <w:r w:rsidR="00866E3C">
        <w:t>president</w:t>
      </w:r>
      <w:r>
        <w:t>.</w:t>
      </w:r>
    </w:p>
    <w:p w14:paraId="40D37F87" w14:textId="05651CB9" w:rsidR="0047492F" w:rsidRDefault="0047492F" w:rsidP="00121640">
      <w:pPr>
        <w:pStyle w:val="ListParagraph"/>
        <w:widowControl w:val="0"/>
        <w:numPr>
          <w:ilvl w:val="0"/>
          <w:numId w:val="23"/>
        </w:numPr>
        <w:autoSpaceDE w:val="0"/>
        <w:autoSpaceDN w:val="0"/>
        <w:spacing w:line="296" w:lineRule="exact"/>
        <w:contextualSpacing w:val="0"/>
        <w:jc w:val="left"/>
      </w:pPr>
      <w:r>
        <w:rPr>
          <w:spacing w:val="-6"/>
        </w:rPr>
        <w:t xml:space="preserve">Sustained </w:t>
      </w:r>
      <w:r>
        <w:t xml:space="preserve">membership in ACTE </w:t>
      </w:r>
      <w:r>
        <w:rPr>
          <w:spacing w:val="-4"/>
        </w:rPr>
        <w:t xml:space="preserve">and </w:t>
      </w:r>
      <w:r>
        <w:t xml:space="preserve">evidence </w:t>
      </w:r>
      <w:r>
        <w:rPr>
          <w:spacing w:val="-6"/>
        </w:rPr>
        <w:t xml:space="preserve">of leadership </w:t>
      </w:r>
      <w:r>
        <w:t>in</w:t>
      </w:r>
      <w:r>
        <w:rPr>
          <w:spacing w:val="-37"/>
        </w:rPr>
        <w:t xml:space="preserve"> </w:t>
      </w:r>
      <w:r>
        <w:t>ACTE.</w:t>
      </w:r>
    </w:p>
    <w:p w14:paraId="0CD03A82" w14:textId="085556F7" w:rsidR="0047492F" w:rsidRDefault="0047492F" w:rsidP="00121640">
      <w:pPr>
        <w:pStyle w:val="ListParagraph"/>
        <w:widowControl w:val="0"/>
        <w:numPr>
          <w:ilvl w:val="0"/>
          <w:numId w:val="23"/>
        </w:numPr>
        <w:autoSpaceDE w:val="0"/>
        <w:autoSpaceDN w:val="0"/>
        <w:spacing w:line="296" w:lineRule="exact"/>
        <w:contextualSpacing w:val="0"/>
        <w:jc w:val="left"/>
      </w:pPr>
      <w:r>
        <w:rPr>
          <w:spacing w:val="-4"/>
        </w:rPr>
        <w:t xml:space="preserve">Must be </w:t>
      </w:r>
      <w:r>
        <w:t xml:space="preserve">able to </w:t>
      </w:r>
      <w:r>
        <w:rPr>
          <w:spacing w:val="-4"/>
        </w:rPr>
        <w:t xml:space="preserve">make </w:t>
      </w:r>
      <w:r>
        <w:t xml:space="preserve">time </w:t>
      </w:r>
      <w:r>
        <w:rPr>
          <w:spacing w:val="-6"/>
        </w:rPr>
        <w:t xml:space="preserve">available </w:t>
      </w:r>
      <w:r>
        <w:rPr>
          <w:spacing w:val="-4"/>
        </w:rPr>
        <w:t xml:space="preserve">and have </w:t>
      </w:r>
      <w:r>
        <w:t xml:space="preserve">sufficient clerical </w:t>
      </w:r>
      <w:r>
        <w:rPr>
          <w:spacing w:val="-4"/>
        </w:rPr>
        <w:t xml:space="preserve">and </w:t>
      </w:r>
      <w:r>
        <w:t xml:space="preserve">secretarial </w:t>
      </w:r>
      <w:r>
        <w:rPr>
          <w:spacing w:val="-4"/>
        </w:rPr>
        <w:t xml:space="preserve">help </w:t>
      </w:r>
      <w:r>
        <w:t xml:space="preserve">to </w:t>
      </w:r>
      <w:r>
        <w:rPr>
          <w:spacing w:val="-6"/>
        </w:rPr>
        <w:t xml:space="preserve">effectively </w:t>
      </w:r>
      <w:r>
        <w:t xml:space="preserve">execute </w:t>
      </w:r>
      <w:r>
        <w:rPr>
          <w:spacing w:val="-4"/>
        </w:rPr>
        <w:t xml:space="preserve">the </w:t>
      </w:r>
      <w:r>
        <w:rPr>
          <w:spacing w:val="-6"/>
        </w:rPr>
        <w:t xml:space="preserve">responsibilities of </w:t>
      </w:r>
      <w:r>
        <w:t xml:space="preserve">divisional </w:t>
      </w:r>
      <w:r w:rsidR="00866E3C">
        <w:t>president</w:t>
      </w:r>
      <w:r>
        <w:t>.</w:t>
      </w:r>
    </w:p>
    <w:p w14:paraId="2B614640" w14:textId="77777777" w:rsidR="0047492F" w:rsidRDefault="0047492F" w:rsidP="00121640">
      <w:pPr>
        <w:pStyle w:val="ListParagraph"/>
        <w:widowControl w:val="0"/>
        <w:numPr>
          <w:ilvl w:val="0"/>
          <w:numId w:val="23"/>
        </w:numPr>
        <w:autoSpaceDE w:val="0"/>
        <w:autoSpaceDN w:val="0"/>
        <w:spacing w:line="296" w:lineRule="exact"/>
        <w:contextualSpacing w:val="0"/>
        <w:jc w:val="left"/>
      </w:pPr>
      <w:r>
        <w:t xml:space="preserve">It is recommended that </w:t>
      </w:r>
      <w:r>
        <w:rPr>
          <w:spacing w:val="-4"/>
        </w:rPr>
        <w:t xml:space="preserve">the </w:t>
      </w:r>
      <w:r>
        <w:t xml:space="preserve">individual should </w:t>
      </w:r>
      <w:r>
        <w:rPr>
          <w:spacing w:val="-4"/>
        </w:rPr>
        <w:t xml:space="preserve">have </w:t>
      </w:r>
      <w:r>
        <w:t xml:space="preserve">served on one or more ACTE committees to develop competencies </w:t>
      </w:r>
      <w:r>
        <w:rPr>
          <w:spacing w:val="-4"/>
        </w:rPr>
        <w:t xml:space="preserve">and </w:t>
      </w:r>
      <w:r>
        <w:t xml:space="preserve">understanding of </w:t>
      </w:r>
      <w:r>
        <w:rPr>
          <w:spacing w:val="-4"/>
        </w:rPr>
        <w:t xml:space="preserve">the </w:t>
      </w:r>
      <w:r>
        <w:t xml:space="preserve">general policies </w:t>
      </w:r>
      <w:r>
        <w:rPr>
          <w:spacing w:val="-4"/>
        </w:rPr>
        <w:t xml:space="preserve">and </w:t>
      </w:r>
      <w:r>
        <w:t xml:space="preserve">activities of </w:t>
      </w:r>
      <w:r>
        <w:rPr>
          <w:spacing w:val="-4"/>
        </w:rPr>
        <w:t xml:space="preserve">the </w:t>
      </w:r>
      <w:r>
        <w:t xml:space="preserve">ACTE, </w:t>
      </w:r>
      <w:r>
        <w:rPr>
          <w:spacing w:val="-4"/>
        </w:rPr>
        <w:t xml:space="preserve">have </w:t>
      </w:r>
      <w:r>
        <w:t xml:space="preserve">a good attendance </w:t>
      </w:r>
      <w:r>
        <w:rPr>
          <w:spacing w:val="-4"/>
        </w:rPr>
        <w:t xml:space="preserve">record </w:t>
      </w:r>
      <w:r>
        <w:t xml:space="preserve">at </w:t>
      </w:r>
      <w:r>
        <w:rPr>
          <w:spacing w:val="-4"/>
        </w:rPr>
        <w:t xml:space="preserve">annual </w:t>
      </w:r>
      <w:r>
        <w:t xml:space="preserve">meetings of </w:t>
      </w:r>
      <w:r>
        <w:rPr>
          <w:spacing w:val="-4"/>
        </w:rPr>
        <w:t xml:space="preserve">the ACTE and </w:t>
      </w:r>
      <w:r>
        <w:t xml:space="preserve">participated in </w:t>
      </w:r>
      <w:r>
        <w:rPr>
          <w:spacing w:val="-4"/>
        </w:rPr>
        <w:t xml:space="preserve">the </w:t>
      </w:r>
      <w:r>
        <w:t>program of his/her</w:t>
      </w:r>
      <w:r>
        <w:rPr>
          <w:spacing w:val="-35"/>
        </w:rPr>
        <w:t xml:space="preserve"> </w:t>
      </w:r>
      <w:r>
        <w:t>group.</w:t>
      </w:r>
    </w:p>
    <w:p w14:paraId="4DD0C17E" w14:textId="4CF5E47F" w:rsidR="0047492F" w:rsidRDefault="0047492F" w:rsidP="00121640">
      <w:pPr>
        <w:pStyle w:val="ListParagraph"/>
        <w:widowControl w:val="0"/>
        <w:numPr>
          <w:ilvl w:val="0"/>
          <w:numId w:val="23"/>
        </w:numPr>
        <w:autoSpaceDE w:val="0"/>
        <w:autoSpaceDN w:val="0"/>
        <w:spacing w:line="296" w:lineRule="exact"/>
        <w:contextualSpacing w:val="0"/>
        <w:jc w:val="left"/>
      </w:pPr>
      <w:r>
        <w:rPr>
          <w:spacing w:val="-6"/>
        </w:rPr>
        <w:t xml:space="preserve">Candidates </w:t>
      </w:r>
      <w:r>
        <w:rPr>
          <w:spacing w:val="-4"/>
        </w:rPr>
        <w:t xml:space="preserve">for </w:t>
      </w:r>
      <w:r w:rsidR="00866E3C">
        <w:t>president</w:t>
      </w:r>
      <w:r>
        <w:t xml:space="preserve"> </w:t>
      </w:r>
      <w:r>
        <w:rPr>
          <w:spacing w:val="-6"/>
        </w:rPr>
        <w:t xml:space="preserve">of </w:t>
      </w:r>
      <w:r>
        <w:rPr>
          <w:spacing w:val="-4"/>
        </w:rPr>
        <w:t xml:space="preserve">the </w:t>
      </w:r>
      <w:r>
        <w:t xml:space="preserve">Division </w:t>
      </w:r>
      <w:r>
        <w:rPr>
          <w:spacing w:val="-6"/>
        </w:rPr>
        <w:t xml:space="preserve">of </w:t>
      </w:r>
      <w:r>
        <w:t xml:space="preserve">ACTE </w:t>
      </w:r>
      <w:r>
        <w:rPr>
          <w:spacing w:val="-4"/>
        </w:rPr>
        <w:t xml:space="preserve">shall have </w:t>
      </w:r>
      <w:r>
        <w:t xml:space="preserve">been a </w:t>
      </w:r>
      <w:r>
        <w:rPr>
          <w:spacing w:val="-4"/>
        </w:rPr>
        <w:t>member</w:t>
      </w:r>
      <w:r>
        <w:rPr>
          <w:spacing w:val="-12"/>
        </w:rPr>
        <w:t xml:space="preserve"> </w:t>
      </w:r>
      <w:r>
        <w:rPr>
          <w:spacing w:val="-6"/>
        </w:rPr>
        <w:t>of</w:t>
      </w:r>
      <w:r>
        <w:rPr>
          <w:spacing w:val="-8"/>
        </w:rPr>
        <w:t xml:space="preserve"> </w:t>
      </w:r>
      <w:r>
        <w:rPr>
          <w:spacing w:val="-4"/>
        </w:rPr>
        <w:t>the</w:t>
      </w:r>
      <w:r>
        <w:rPr>
          <w:spacing w:val="-11"/>
        </w:rPr>
        <w:t xml:space="preserve"> </w:t>
      </w:r>
      <w:r>
        <w:t>ACTE</w:t>
      </w:r>
      <w:r>
        <w:rPr>
          <w:spacing w:val="-9"/>
        </w:rPr>
        <w:t xml:space="preserve"> </w:t>
      </w:r>
      <w:r>
        <w:rPr>
          <w:spacing w:val="-6"/>
        </w:rPr>
        <w:t>Administration</w:t>
      </w:r>
      <w:r>
        <w:rPr>
          <w:spacing w:val="-9"/>
        </w:rPr>
        <w:t xml:space="preserve"> </w:t>
      </w:r>
      <w:r>
        <w:t xml:space="preserve">Division </w:t>
      </w:r>
      <w:r>
        <w:rPr>
          <w:spacing w:val="-4"/>
        </w:rPr>
        <w:t>for</w:t>
      </w:r>
      <w:r>
        <w:rPr>
          <w:spacing w:val="-11"/>
        </w:rPr>
        <w:t xml:space="preserve"> </w:t>
      </w:r>
      <w:r>
        <w:t>a</w:t>
      </w:r>
      <w:r>
        <w:rPr>
          <w:spacing w:val="-11"/>
        </w:rPr>
        <w:t xml:space="preserve"> </w:t>
      </w:r>
      <w:r>
        <w:t>minimum</w:t>
      </w:r>
      <w:r>
        <w:rPr>
          <w:spacing w:val="-4"/>
        </w:rPr>
        <w:t xml:space="preserve"> </w:t>
      </w:r>
      <w:r>
        <w:rPr>
          <w:spacing w:val="-6"/>
        </w:rPr>
        <w:t>of</w:t>
      </w:r>
      <w:r>
        <w:rPr>
          <w:spacing w:val="-9"/>
        </w:rPr>
        <w:t xml:space="preserve"> </w:t>
      </w:r>
      <w:r>
        <w:t>five</w:t>
      </w:r>
      <w:r>
        <w:rPr>
          <w:spacing w:val="-10"/>
        </w:rPr>
        <w:t xml:space="preserve"> </w:t>
      </w:r>
      <w:r>
        <w:rPr>
          <w:spacing w:val="-6"/>
        </w:rPr>
        <w:t>years.</w:t>
      </w:r>
    </w:p>
    <w:p w14:paraId="5C9BDA1C" w14:textId="389FCC9B" w:rsidR="0047492F" w:rsidRDefault="0047492F" w:rsidP="00121640">
      <w:pPr>
        <w:pStyle w:val="ListParagraph"/>
        <w:widowControl w:val="0"/>
        <w:numPr>
          <w:ilvl w:val="0"/>
          <w:numId w:val="23"/>
        </w:numPr>
        <w:autoSpaceDE w:val="0"/>
        <w:autoSpaceDN w:val="0"/>
        <w:spacing w:line="296" w:lineRule="exact"/>
        <w:contextualSpacing w:val="0"/>
        <w:jc w:val="left"/>
      </w:pPr>
      <w:r>
        <w:t xml:space="preserve">The candidate shall demonstrate an understanding of </w:t>
      </w:r>
      <w:r w:rsidR="00C45943">
        <w:t xml:space="preserve">CTE </w:t>
      </w:r>
      <w:r>
        <w:rPr>
          <w:spacing w:val="-4"/>
        </w:rPr>
        <w:t xml:space="preserve">and </w:t>
      </w:r>
      <w:r>
        <w:t>a</w:t>
      </w:r>
      <w:r>
        <w:rPr>
          <w:spacing w:val="-10"/>
        </w:rPr>
        <w:t xml:space="preserve"> </w:t>
      </w:r>
      <w:r>
        <w:t>willingness</w:t>
      </w:r>
      <w:r>
        <w:rPr>
          <w:spacing w:val="-8"/>
        </w:rPr>
        <w:t xml:space="preserve"> </w:t>
      </w:r>
      <w:r>
        <w:rPr>
          <w:spacing w:val="-4"/>
        </w:rPr>
        <w:t>and</w:t>
      </w:r>
      <w:r>
        <w:rPr>
          <w:spacing w:val="-9"/>
        </w:rPr>
        <w:t xml:space="preserve"> </w:t>
      </w:r>
      <w:r>
        <w:t>ability</w:t>
      </w:r>
      <w:r>
        <w:rPr>
          <w:spacing w:val="-12"/>
        </w:rPr>
        <w:t xml:space="preserve"> </w:t>
      </w:r>
      <w:r>
        <w:t>to</w:t>
      </w:r>
      <w:r>
        <w:rPr>
          <w:spacing w:val="-10"/>
        </w:rPr>
        <w:t xml:space="preserve"> </w:t>
      </w:r>
      <w:r>
        <w:t>promote</w:t>
      </w:r>
      <w:r>
        <w:rPr>
          <w:spacing w:val="-10"/>
        </w:rPr>
        <w:t xml:space="preserve"> </w:t>
      </w:r>
      <w:r>
        <w:rPr>
          <w:spacing w:val="-4"/>
        </w:rPr>
        <w:t>and</w:t>
      </w:r>
      <w:r>
        <w:rPr>
          <w:spacing w:val="-9"/>
        </w:rPr>
        <w:t xml:space="preserve"> </w:t>
      </w:r>
      <w:r>
        <w:t>support</w:t>
      </w:r>
      <w:r>
        <w:rPr>
          <w:spacing w:val="-11"/>
        </w:rPr>
        <w:t xml:space="preserve"> </w:t>
      </w:r>
      <w:r>
        <w:rPr>
          <w:spacing w:val="-4"/>
        </w:rPr>
        <w:t>the</w:t>
      </w:r>
      <w:r>
        <w:rPr>
          <w:spacing w:val="-10"/>
        </w:rPr>
        <w:t xml:space="preserve"> </w:t>
      </w:r>
      <w:r>
        <w:t>total</w:t>
      </w:r>
      <w:r>
        <w:rPr>
          <w:spacing w:val="-9"/>
        </w:rPr>
        <w:t xml:space="preserve"> </w:t>
      </w:r>
      <w:r>
        <w:t>program of</w:t>
      </w:r>
      <w:r>
        <w:rPr>
          <w:spacing w:val="-8"/>
        </w:rPr>
        <w:t xml:space="preserve"> </w:t>
      </w:r>
      <w:proofErr w:type="gramStart"/>
      <w:r>
        <w:rPr>
          <w:spacing w:val="-4"/>
        </w:rPr>
        <w:t>the</w:t>
      </w:r>
      <w:r>
        <w:rPr>
          <w:spacing w:val="-10"/>
        </w:rPr>
        <w:t xml:space="preserve"> </w:t>
      </w:r>
      <w:r>
        <w:t>ACTE</w:t>
      </w:r>
      <w:proofErr w:type="gramEnd"/>
      <w:r>
        <w:t>.</w:t>
      </w:r>
    </w:p>
    <w:p w14:paraId="620B4E1E" w14:textId="104BC0C5" w:rsidR="0047492F" w:rsidRDefault="0047492F" w:rsidP="00121640">
      <w:pPr>
        <w:pStyle w:val="ListParagraph"/>
        <w:widowControl w:val="0"/>
        <w:numPr>
          <w:ilvl w:val="0"/>
          <w:numId w:val="23"/>
        </w:numPr>
        <w:autoSpaceDE w:val="0"/>
        <w:autoSpaceDN w:val="0"/>
        <w:spacing w:line="296" w:lineRule="exact"/>
        <w:contextualSpacing w:val="0"/>
        <w:jc w:val="left"/>
      </w:pPr>
      <w:r>
        <w:t xml:space="preserve">The </w:t>
      </w:r>
      <w:r>
        <w:rPr>
          <w:spacing w:val="-6"/>
        </w:rPr>
        <w:t xml:space="preserve">candidate </w:t>
      </w:r>
      <w:r>
        <w:t xml:space="preserve">shall </w:t>
      </w:r>
      <w:r>
        <w:rPr>
          <w:spacing w:val="-4"/>
        </w:rPr>
        <w:t xml:space="preserve">be </w:t>
      </w:r>
      <w:r>
        <w:t xml:space="preserve">able to devote </w:t>
      </w:r>
      <w:r>
        <w:rPr>
          <w:spacing w:val="-4"/>
        </w:rPr>
        <w:t xml:space="preserve">the </w:t>
      </w:r>
      <w:r>
        <w:t xml:space="preserve">time necessary </w:t>
      </w:r>
      <w:r>
        <w:rPr>
          <w:spacing w:val="-4"/>
        </w:rPr>
        <w:t xml:space="preserve">and have </w:t>
      </w:r>
      <w:r>
        <w:t xml:space="preserve">resources </w:t>
      </w:r>
      <w:r>
        <w:rPr>
          <w:spacing w:val="-4"/>
        </w:rPr>
        <w:t xml:space="preserve">to </w:t>
      </w:r>
      <w:r>
        <w:t xml:space="preserve">carry </w:t>
      </w:r>
      <w:r>
        <w:rPr>
          <w:spacing w:val="-7"/>
        </w:rPr>
        <w:t xml:space="preserve">out </w:t>
      </w:r>
      <w:r>
        <w:rPr>
          <w:spacing w:val="-4"/>
        </w:rPr>
        <w:t xml:space="preserve">the </w:t>
      </w:r>
      <w:r>
        <w:rPr>
          <w:spacing w:val="-6"/>
        </w:rPr>
        <w:t xml:space="preserve">responsibilities of </w:t>
      </w:r>
      <w:r>
        <w:rPr>
          <w:spacing w:val="-4"/>
        </w:rPr>
        <w:t xml:space="preserve">the </w:t>
      </w:r>
      <w:r w:rsidR="00866E3C">
        <w:t>president</w:t>
      </w:r>
      <w:r>
        <w:t xml:space="preserve"> </w:t>
      </w:r>
      <w:r>
        <w:rPr>
          <w:spacing w:val="-6"/>
        </w:rPr>
        <w:t xml:space="preserve">of </w:t>
      </w:r>
      <w:r>
        <w:rPr>
          <w:spacing w:val="-4"/>
        </w:rPr>
        <w:t xml:space="preserve">the </w:t>
      </w:r>
      <w:r>
        <w:t>Division.</w:t>
      </w:r>
    </w:p>
    <w:p w14:paraId="66C0CEF4" w14:textId="77777777" w:rsidR="0047492F" w:rsidRDefault="0047492F" w:rsidP="00121640">
      <w:pPr>
        <w:pStyle w:val="ListParagraph"/>
        <w:widowControl w:val="0"/>
        <w:numPr>
          <w:ilvl w:val="0"/>
          <w:numId w:val="23"/>
        </w:numPr>
        <w:autoSpaceDE w:val="0"/>
        <w:autoSpaceDN w:val="0"/>
        <w:spacing w:line="296" w:lineRule="exact"/>
        <w:contextualSpacing w:val="0"/>
        <w:jc w:val="left"/>
      </w:pPr>
      <w:r>
        <w:t xml:space="preserve">The candidate must demonstrate </w:t>
      </w:r>
      <w:proofErr w:type="gramStart"/>
      <w:r>
        <w:t>knowledge</w:t>
      </w:r>
      <w:proofErr w:type="gramEnd"/>
      <w:r>
        <w:t xml:space="preserve"> of </w:t>
      </w:r>
      <w:r>
        <w:rPr>
          <w:spacing w:val="-4"/>
        </w:rPr>
        <w:t xml:space="preserve">the </w:t>
      </w:r>
      <w:r>
        <w:t xml:space="preserve">general policies </w:t>
      </w:r>
      <w:r>
        <w:rPr>
          <w:spacing w:val="-4"/>
        </w:rPr>
        <w:t xml:space="preserve">and </w:t>
      </w:r>
      <w:r>
        <w:t xml:space="preserve">activities of </w:t>
      </w:r>
      <w:r>
        <w:rPr>
          <w:spacing w:val="-4"/>
        </w:rPr>
        <w:t xml:space="preserve">the </w:t>
      </w:r>
      <w:r>
        <w:t>ACTE.</w:t>
      </w:r>
    </w:p>
    <w:p w14:paraId="6DB5BFCD" w14:textId="77777777" w:rsidR="00634CFF" w:rsidRPr="008718F1" w:rsidRDefault="00634CFF" w:rsidP="00634CFF">
      <w:pPr>
        <w:rPr>
          <w:b/>
        </w:rPr>
      </w:pPr>
    </w:p>
    <w:p w14:paraId="708C06C4" w14:textId="283EA8C4" w:rsidR="00634CFF" w:rsidRPr="008718F1" w:rsidRDefault="00634CFF" w:rsidP="00634CFF">
      <w:pPr>
        <w:rPr>
          <w:b/>
        </w:rPr>
      </w:pPr>
      <w:r w:rsidRPr="008718F1">
        <w:rPr>
          <w:b/>
        </w:rPr>
        <w:t>Agricultur</w:t>
      </w:r>
      <w:r w:rsidR="00320BC1">
        <w:rPr>
          <w:b/>
        </w:rPr>
        <w:t>al Education</w:t>
      </w:r>
    </w:p>
    <w:p w14:paraId="46EC919A" w14:textId="00E4D55E" w:rsidR="00634CFF" w:rsidRPr="008718F1" w:rsidRDefault="00530359" w:rsidP="00634CFF">
      <w:r w:rsidRPr="00BB699F">
        <w:t>All</w:t>
      </w:r>
      <w:r w:rsidRPr="001F6824">
        <w:t xml:space="preserve"> members of the </w:t>
      </w:r>
      <w:r>
        <w:t>D</w:t>
      </w:r>
      <w:r w:rsidRPr="001F6824">
        <w:t xml:space="preserve">ivision are eligible for nomination. It is further recommended that nominees possess the following qualifications: </w:t>
      </w:r>
    </w:p>
    <w:p w14:paraId="00AE462C" w14:textId="77777777" w:rsidR="00C64BDD" w:rsidRDefault="00C64BDD" w:rsidP="00C64BDD">
      <w:pPr>
        <w:pStyle w:val="ListParagraph"/>
        <w:numPr>
          <w:ilvl w:val="0"/>
          <w:numId w:val="24"/>
        </w:numPr>
      </w:pPr>
      <w:r>
        <w:t>To develop high professional standards among the membership.</w:t>
      </w:r>
    </w:p>
    <w:p w14:paraId="37813B2D" w14:textId="77777777" w:rsidR="00C64BDD" w:rsidRDefault="00C64BDD" w:rsidP="00C64BDD">
      <w:pPr>
        <w:pStyle w:val="ListParagraph"/>
        <w:numPr>
          <w:ilvl w:val="0"/>
          <w:numId w:val="24"/>
        </w:numPr>
      </w:pPr>
      <w:r>
        <w:t xml:space="preserve">To offer services to members of the Agricultural Education Division that will provide, maintain, extend, and expand quality programs to prepare and to improve individuals for essential occupations in the total agricultural industry. </w:t>
      </w:r>
    </w:p>
    <w:p w14:paraId="592DAC1D" w14:textId="77777777" w:rsidR="00C64BDD" w:rsidRDefault="00C64BDD" w:rsidP="00C64BDD">
      <w:pPr>
        <w:pStyle w:val="ListParagraph"/>
        <w:numPr>
          <w:ilvl w:val="0"/>
          <w:numId w:val="24"/>
        </w:numPr>
      </w:pPr>
      <w:r>
        <w:t>To provide for better understanding and appreciation of the program of agricultural education</w:t>
      </w:r>
      <w:r>
        <w:rPr>
          <w:b/>
          <w:i/>
        </w:rPr>
        <w:t xml:space="preserve"> </w:t>
      </w:r>
      <w:r>
        <w:t>among all educators.</w:t>
      </w:r>
    </w:p>
    <w:p w14:paraId="0E1FF03E" w14:textId="77777777" w:rsidR="00C64BDD" w:rsidRDefault="00C64BDD" w:rsidP="00C64BDD">
      <w:pPr>
        <w:pStyle w:val="ListParagraph"/>
        <w:numPr>
          <w:ilvl w:val="0"/>
          <w:numId w:val="24"/>
        </w:numPr>
      </w:pPr>
      <w:r>
        <w:t>To identify the function of agricultural education</w:t>
      </w:r>
      <w:r>
        <w:rPr>
          <w:b/>
          <w:i/>
        </w:rPr>
        <w:t xml:space="preserve"> </w:t>
      </w:r>
      <w:r>
        <w:t>in preparing people for the world of work.</w:t>
      </w:r>
    </w:p>
    <w:p w14:paraId="6F5DDA8D" w14:textId="77777777" w:rsidR="00C64BDD" w:rsidRDefault="00C64BDD" w:rsidP="00C64BDD">
      <w:pPr>
        <w:pStyle w:val="ListParagraph"/>
        <w:numPr>
          <w:ilvl w:val="0"/>
          <w:numId w:val="24"/>
        </w:numPr>
      </w:pPr>
      <w:r>
        <w:t>To act as a clearinghouse for the dissemination of information in promising educational practices and new ideas; to initiate practical research; and to implement plans which will aid in promoting and upgrading the program in various states and territories.</w:t>
      </w:r>
    </w:p>
    <w:p w14:paraId="66286412" w14:textId="1F534763" w:rsidR="00C64BDD" w:rsidRDefault="00C64BDD" w:rsidP="00C64BDD">
      <w:pPr>
        <w:pStyle w:val="ListParagraph"/>
        <w:numPr>
          <w:ilvl w:val="0"/>
          <w:numId w:val="24"/>
        </w:numPr>
      </w:pPr>
      <w:r>
        <w:t xml:space="preserve">To keep members of the Agricultural Education Division informed as to </w:t>
      </w:r>
      <w:proofErr w:type="gramStart"/>
      <w:r>
        <w:t>plans</w:t>
      </w:r>
      <w:proofErr w:type="gramEnd"/>
      <w:r>
        <w:t xml:space="preserve"> and policies of the </w:t>
      </w:r>
      <w:r w:rsidR="009538CB">
        <w:t>ACTE</w:t>
      </w:r>
      <w:r>
        <w:t xml:space="preserve"> and their implications for </w:t>
      </w:r>
      <w:r w:rsidR="00B47BFB">
        <w:t>CTE</w:t>
      </w:r>
      <w:r>
        <w:t>.</w:t>
      </w:r>
    </w:p>
    <w:p w14:paraId="6355AC6C" w14:textId="77777777" w:rsidR="00C64BDD" w:rsidRDefault="00C64BDD" w:rsidP="00C64BDD">
      <w:pPr>
        <w:pStyle w:val="ListParagraph"/>
        <w:numPr>
          <w:ilvl w:val="0"/>
          <w:numId w:val="24"/>
        </w:numPr>
      </w:pPr>
      <w:r>
        <w:lastRenderedPageBreak/>
        <w:t xml:space="preserve">To promote professional relationships with other agencies organizations, and institutions concerned with agriculture and agricultural education. </w:t>
      </w:r>
    </w:p>
    <w:p w14:paraId="6ACFD574" w14:textId="46D0B6E6" w:rsidR="006A1A11" w:rsidRDefault="006A1A11" w:rsidP="006A1A11">
      <w:pPr>
        <w:pStyle w:val="NormalWeb"/>
        <w:rPr>
          <w:rFonts w:ascii="Palatino Linotype" w:hAnsi="Palatino Linotype"/>
          <w:color w:val="000000"/>
          <w:spacing w:val="-5"/>
          <w:sz w:val="22"/>
          <w:szCs w:val="22"/>
        </w:rPr>
      </w:pPr>
      <w:r>
        <w:rPr>
          <w:rFonts w:ascii="Palatino Linotype" w:hAnsi="Palatino Linotype"/>
          <w:color w:val="000000"/>
          <w:sz w:val="22"/>
          <w:szCs w:val="22"/>
        </w:rPr>
        <w:t xml:space="preserve">The following rotation was established and has been continued for the office of Agricultural Education Division </w:t>
      </w:r>
      <w:r w:rsidR="00866E3C">
        <w:rPr>
          <w:rFonts w:ascii="Palatino Linotype" w:hAnsi="Palatino Linotype"/>
          <w:color w:val="000000"/>
          <w:sz w:val="22"/>
          <w:szCs w:val="22"/>
        </w:rPr>
        <w:t>president</w:t>
      </w:r>
      <w:r>
        <w:rPr>
          <w:rFonts w:ascii="Palatino Linotype" w:hAnsi="Palatino Linotype"/>
          <w:color w:val="000000"/>
          <w:sz w:val="22"/>
          <w:szCs w:val="22"/>
        </w:rPr>
        <w:t>:</w:t>
      </w:r>
    </w:p>
    <w:p w14:paraId="423CA812" w14:textId="77777777" w:rsidR="006A1A11" w:rsidRDefault="006A1A11" w:rsidP="006A1A11">
      <w:pPr>
        <w:pStyle w:val="NormalWeb"/>
        <w:numPr>
          <w:ilvl w:val="0"/>
          <w:numId w:val="25"/>
        </w:numPr>
        <w:rPr>
          <w:rFonts w:ascii="Palatino Linotype" w:hAnsi="Palatino Linotype"/>
          <w:color w:val="000000"/>
          <w:sz w:val="22"/>
          <w:szCs w:val="22"/>
        </w:rPr>
      </w:pPr>
      <w:r>
        <w:rPr>
          <w:rFonts w:ascii="Palatino Linotype" w:hAnsi="Palatino Linotype"/>
          <w:color w:val="000000"/>
          <w:sz w:val="22"/>
          <w:szCs w:val="22"/>
        </w:rPr>
        <w:t xml:space="preserve">University </w:t>
      </w:r>
      <w:r>
        <w:rPr>
          <w:color w:val="000000"/>
        </w:rPr>
        <w:t>Teacher</w:t>
      </w:r>
      <w:r>
        <w:rPr>
          <w:rFonts w:ascii="Palatino Linotype" w:hAnsi="Palatino Linotype"/>
          <w:color w:val="000000"/>
          <w:sz w:val="22"/>
          <w:szCs w:val="22"/>
        </w:rPr>
        <w:t xml:space="preserve"> </w:t>
      </w:r>
      <w:r>
        <w:rPr>
          <w:color w:val="000000"/>
        </w:rPr>
        <w:t>Educator</w:t>
      </w:r>
      <w:r>
        <w:rPr>
          <w:rFonts w:ascii="Palatino Linotype" w:hAnsi="Palatino Linotype"/>
          <w:color w:val="000000"/>
          <w:sz w:val="22"/>
          <w:szCs w:val="22"/>
        </w:rPr>
        <w:t xml:space="preserve"> (AAAE) </w:t>
      </w:r>
    </w:p>
    <w:p w14:paraId="2C089EB8" w14:textId="77777777" w:rsidR="006A1A11" w:rsidRDefault="006A1A11" w:rsidP="006A1A11">
      <w:pPr>
        <w:pStyle w:val="NormalWeb"/>
        <w:numPr>
          <w:ilvl w:val="0"/>
          <w:numId w:val="25"/>
        </w:numPr>
        <w:rPr>
          <w:rFonts w:ascii="Palatino Linotype" w:hAnsi="Palatino Linotype"/>
          <w:color w:val="000000"/>
          <w:sz w:val="22"/>
          <w:szCs w:val="22"/>
        </w:rPr>
      </w:pPr>
      <w:r>
        <w:rPr>
          <w:rFonts w:ascii="Palatino Linotype" w:hAnsi="Palatino Linotype"/>
          <w:color w:val="000000"/>
          <w:sz w:val="22"/>
          <w:szCs w:val="22"/>
        </w:rPr>
        <w:t>State Staff (NASAE)</w:t>
      </w:r>
    </w:p>
    <w:p w14:paraId="61BDCD10" w14:textId="77777777" w:rsidR="006A1A11" w:rsidRDefault="006A1A11" w:rsidP="006A1A11">
      <w:pPr>
        <w:pStyle w:val="NormalWeb"/>
        <w:numPr>
          <w:ilvl w:val="0"/>
          <w:numId w:val="25"/>
        </w:numPr>
        <w:rPr>
          <w:rFonts w:ascii="Palatino Linotype" w:hAnsi="Palatino Linotype"/>
          <w:color w:val="000000"/>
          <w:sz w:val="22"/>
          <w:szCs w:val="22"/>
        </w:rPr>
      </w:pPr>
      <w:r>
        <w:rPr>
          <w:rFonts w:ascii="Palatino Linotype" w:hAnsi="Palatino Linotype"/>
          <w:color w:val="000000"/>
          <w:sz w:val="22"/>
          <w:szCs w:val="22"/>
        </w:rPr>
        <w:t xml:space="preserve">Teacher (NAAE) </w:t>
      </w:r>
    </w:p>
    <w:p w14:paraId="18DF60E7" w14:textId="5E8E587D" w:rsidR="00634CFF" w:rsidRPr="008718F1" w:rsidRDefault="00634CFF" w:rsidP="00634CFF">
      <w:pPr>
        <w:rPr>
          <w:b/>
        </w:rPr>
      </w:pPr>
      <w:r w:rsidRPr="008718F1">
        <w:rPr>
          <w:b/>
        </w:rPr>
        <w:t>Business</w:t>
      </w:r>
      <w:r w:rsidR="00320BC1">
        <w:rPr>
          <w:b/>
        </w:rPr>
        <w:t xml:space="preserve"> Education</w:t>
      </w:r>
    </w:p>
    <w:p w14:paraId="146C2C28" w14:textId="4266A55B" w:rsidR="00634CFF" w:rsidRPr="008718F1" w:rsidRDefault="00530359" w:rsidP="00C4223B">
      <w:pPr>
        <w:rPr>
          <w:rFonts w:eastAsia="Calibri"/>
          <w:snapToGrid w:val="0"/>
        </w:rPr>
      </w:pPr>
      <w:r w:rsidRPr="00BB699F">
        <w:t>All</w:t>
      </w:r>
      <w:r w:rsidRPr="001F6824">
        <w:t xml:space="preserve"> members of the </w:t>
      </w:r>
      <w:r>
        <w:t>D</w:t>
      </w:r>
      <w:r w:rsidRPr="001F6824">
        <w:t xml:space="preserve">ivision are eligible for nomination. It is further recommended that nominees possess the following qualifications: </w:t>
      </w:r>
    </w:p>
    <w:p w14:paraId="69063CAB" w14:textId="77777777" w:rsidR="00A259A8" w:rsidRPr="001F6824" w:rsidRDefault="00A259A8" w:rsidP="00A259A8">
      <w:pPr>
        <w:pStyle w:val="ListParagraph"/>
        <w:numPr>
          <w:ilvl w:val="0"/>
          <w:numId w:val="27"/>
        </w:numPr>
        <w:jc w:val="left"/>
      </w:pPr>
      <w:r w:rsidRPr="001F6824">
        <w:t>A willingness to promote</w:t>
      </w:r>
      <w:r w:rsidRPr="00B002DE">
        <w:rPr>
          <w:bCs/>
          <w:iCs/>
        </w:rPr>
        <w:t xml:space="preserve"> </w:t>
      </w:r>
      <w:r>
        <w:rPr>
          <w:bCs/>
          <w:iCs/>
        </w:rPr>
        <w:t>b</w:t>
      </w:r>
      <w:r w:rsidRPr="00B002DE">
        <w:rPr>
          <w:bCs/>
          <w:iCs/>
        </w:rPr>
        <w:t xml:space="preserve">usiness </w:t>
      </w:r>
      <w:r>
        <w:rPr>
          <w:bCs/>
          <w:iCs/>
        </w:rPr>
        <w:t>e</w:t>
      </w:r>
      <w:r w:rsidRPr="00B002DE">
        <w:rPr>
          <w:bCs/>
          <w:iCs/>
        </w:rPr>
        <w:t>ducation</w:t>
      </w:r>
      <w:r w:rsidRPr="001F6824">
        <w:t xml:space="preserve"> and ACTE </w:t>
      </w:r>
      <w:r>
        <w:t>s</w:t>
      </w:r>
      <w:r w:rsidRPr="001F6824">
        <w:t xml:space="preserve">trategic </w:t>
      </w:r>
      <w:r>
        <w:t>p</w:t>
      </w:r>
      <w:r w:rsidRPr="001F6824">
        <w:t xml:space="preserve">riorities. </w:t>
      </w:r>
    </w:p>
    <w:p w14:paraId="2F525446" w14:textId="58E65DA8" w:rsidR="00A259A8" w:rsidRPr="001F6824" w:rsidRDefault="00A259A8" w:rsidP="00A259A8">
      <w:pPr>
        <w:pStyle w:val="ListParagraph"/>
        <w:numPr>
          <w:ilvl w:val="0"/>
          <w:numId w:val="27"/>
        </w:numPr>
        <w:jc w:val="left"/>
      </w:pPr>
      <w:r w:rsidRPr="001F6824">
        <w:t>Authorization to make time available to effectively execute the responsibilities of the office</w:t>
      </w:r>
      <w:r>
        <w:t xml:space="preserve"> of division </w:t>
      </w:r>
      <w:r w:rsidR="00866E3C">
        <w:t>president</w:t>
      </w:r>
      <w:r w:rsidRPr="001F6824">
        <w:t xml:space="preserve">. </w:t>
      </w:r>
    </w:p>
    <w:p w14:paraId="0477C757" w14:textId="0CF494FB" w:rsidR="00A259A8" w:rsidRPr="001F6824" w:rsidRDefault="00A259A8" w:rsidP="00A259A8">
      <w:pPr>
        <w:pStyle w:val="ListParagraph"/>
        <w:numPr>
          <w:ilvl w:val="0"/>
          <w:numId w:val="27"/>
        </w:numPr>
        <w:jc w:val="left"/>
      </w:pPr>
      <w:r w:rsidRPr="001F6824">
        <w:t>Sustained membership in ACTE</w:t>
      </w:r>
      <w:r w:rsidR="00CD1F14">
        <w:t>.</w:t>
      </w:r>
    </w:p>
    <w:p w14:paraId="02271A25" w14:textId="18A3D4D1" w:rsidR="00A259A8" w:rsidRPr="001F6824" w:rsidRDefault="00A259A8" w:rsidP="00A259A8">
      <w:pPr>
        <w:pStyle w:val="ListParagraph"/>
        <w:numPr>
          <w:ilvl w:val="0"/>
          <w:numId w:val="27"/>
        </w:numPr>
        <w:jc w:val="left"/>
      </w:pPr>
      <w:r w:rsidRPr="001F6824">
        <w:t xml:space="preserve">Must be able to make time available and have sufficient clerical and secretarial help to effectively execute the responsibilities of division </w:t>
      </w:r>
      <w:r w:rsidR="00866E3C">
        <w:t>president</w:t>
      </w:r>
      <w:r w:rsidRPr="001F6824">
        <w:t>.</w:t>
      </w:r>
    </w:p>
    <w:p w14:paraId="3122A022" w14:textId="77777777" w:rsidR="00A259A8" w:rsidRPr="001643C1" w:rsidRDefault="00A259A8" w:rsidP="00A259A8">
      <w:pPr>
        <w:pStyle w:val="ListParagraph"/>
        <w:numPr>
          <w:ilvl w:val="0"/>
          <w:numId w:val="27"/>
        </w:numPr>
        <w:jc w:val="left"/>
      </w:pPr>
      <w:r w:rsidRPr="001F6824">
        <w:t xml:space="preserve">It is recommended that the individual should have served on one or more ACTE committees to develop competencies and understanding of the general policies and activities of the ACTE, have a good attendance record at </w:t>
      </w:r>
      <w:r>
        <w:t>CareerTech VISION</w:t>
      </w:r>
      <w:r w:rsidRPr="001F6824">
        <w:t xml:space="preserve"> and participated in the program of his/her group</w:t>
      </w:r>
      <w:r>
        <w:t xml:space="preserve">. </w:t>
      </w:r>
    </w:p>
    <w:p w14:paraId="5D4DE44F" w14:textId="77777777" w:rsidR="00634CFF" w:rsidRPr="008718F1" w:rsidRDefault="00634CFF" w:rsidP="00634CFF"/>
    <w:p w14:paraId="103C9720" w14:textId="1163C205" w:rsidR="00634CFF" w:rsidRDefault="00320BC1" w:rsidP="00634CFF">
      <w:pPr>
        <w:rPr>
          <w:b/>
          <w:bCs/>
        </w:rPr>
      </w:pPr>
      <w:r w:rsidRPr="00320BC1">
        <w:rPr>
          <w:b/>
          <w:bCs/>
        </w:rPr>
        <w:t>Counseling and Career Development</w:t>
      </w:r>
    </w:p>
    <w:p w14:paraId="45494384" w14:textId="440F7175" w:rsidR="00530359" w:rsidRPr="00320BC1" w:rsidRDefault="00530359" w:rsidP="00634CFF">
      <w:pPr>
        <w:rPr>
          <w:b/>
          <w:bCs/>
        </w:rPr>
      </w:pPr>
      <w:r w:rsidRPr="00BB699F">
        <w:t>All</w:t>
      </w:r>
      <w:r w:rsidRPr="001F6824">
        <w:t xml:space="preserve"> members of the </w:t>
      </w:r>
      <w:r>
        <w:t>D</w:t>
      </w:r>
      <w:r w:rsidRPr="001F6824">
        <w:t xml:space="preserve">ivision are eligible for nomination. It is further recommended that nominees possess the following qualifications: </w:t>
      </w:r>
    </w:p>
    <w:p w14:paraId="29570E97" w14:textId="77777777" w:rsidR="00121640" w:rsidRDefault="00121640" w:rsidP="00121640">
      <w:pPr>
        <w:pStyle w:val="ListParagraph"/>
        <w:numPr>
          <w:ilvl w:val="0"/>
          <w:numId w:val="28"/>
        </w:numPr>
        <w:jc w:val="left"/>
      </w:pPr>
      <w:r>
        <w:t>Major responsibility shall be in the field of counseling and/or career development.</w:t>
      </w:r>
      <w:r w:rsidRPr="001F6824">
        <w:t xml:space="preserve"> </w:t>
      </w:r>
    </w:p>
    <w:p w14:paraId="0BD77B58" w14:textId="1D0F6F47" w:rsidR="00121640" w:rsidRPr="001F6824" w:rsidRDefault="00121640" w:rsidP="00121640">
      <w:pPr>
        <w:pStyle w:val="ListParagraph"/>
        <w:numPr>
          <w:ilvl w:val="0"/>
          <w:numId w:val="28"/>
        </w:numPr>
        <w:jc w:val="left"/>
      </w:pPr>
      <w:r w:rsidRPr="001F6824">
        <w:t>Sustained membership in ACTE</w:t>
      </w:r>
      <w:r w:rsidR="00CD1F14">
        <w:t>.</w:t>
      </w:r>
    </w:p>
    <w:p w14:paraId="64A39331" w14:textId="77777777" w:rsidR="00121640" w:rsidRPr="001F6824" w:rsidRDefault="00121640" w:rsidP="00121640">
      <w:pPr>
        <w:pStyle w:val="ListParagraph"/>
        <w:numPr>
          <w:ilvl w:val="0"/>
          <w:numId w:val="28"/>
        </w:numPr>
        <w:jc w:val="left"/>
      </w:pPr>
      <w:r>
        <w:t xml:space="preserve">A willingness to promote counseling and career development and ACTE strategic priorities. </w:t>
      </w:r>
    </w:p>
    <w:p w14:paraId="7252AFCA" w14:textId="77777777" w:rsidR="00121640" w:rsidRPr="001F6824" w:rsidRDefault="00121640" w:rsidP="00121640">
      <w:pPr>
        <w:pStyle w:val="ListParagraph"/>
        <w:numPr>
          <w:ilvl w:val="0"/>
          <w:numId w:val="28"/>
        </w:numPr>
        <w:jc w:val="left"/>
      </w:pPr>
      <w:r w:rsidRPr="001F6824">
        <w:t xml:space="preserve">Authorization to make time available to effectively execute the responsibilities of the office. </w:t>
      </w:r>
    </w:p>
    <w:p w14:paraId="692ED549" w14:textId="50055DEF" w:rsidR="00121640" w:rsidRPr="001F6824" w:rsidRDefault="00121640" w:rsidP="00121640">
      <w:pPr>
        <w:pStyle w:val="ListParagraph"/>
        <w:numPr>
          <w:ilvl w:val="0"/>
          <w:numId w:val="28"/>
        </w:numPr>
        <w:jc w:val="left"/>
      </w:pPr>
      <w:r w:rsidRPr="001F6824">
        <w:t xml:space="preserve">Must be able to make time available and have sufficient clerical and secretarial help to effectively execute the responsibilities of division </w:t>
      </w:r>
      <w:r w:rsidR="00866E3C">
        <w:t>president</w:t>
      </w:r>
      <w:r w:rsidRPr="001F6824">
        <w:t>.</w:t>
      </w:r>
    </w:p>
    <w:p w14:paraId="44B949EE" w14:textId="77777777" w:rsidR="00121640" w:rsidRPr="001643C1" w:rsidRDefault="00121640" w:rsidP="00121640">
      <w:pPr>
        <w:pStyle w:val="ListParagraph"/>
        <w:numPr>
          <w:ilvl w:val="0"/>
          <w:numId w:val="28"/>
        </w:numPr>
        <w:jc w:val="left"/>
      </w:pPr>
      <w:r w:rsidRPr="001F6824">
        <w:t xml:space="preserve">It is recommended that the individual should have served on one or more ACTE committees to develop competencies and understanding of the general policies and activities of the ACTE, have a good attendance record at </w:t>
      </w:r>
      <w:r>
        <w:t>CareerTech VISION</w:t>
      </w:r>
      <w:r w:rsidRPr="001F6824">
        <w:t xml:space="preserve"> and participated in the program of his/her group</w:t>
      </w:r>
      <w:r>
        <w:t xml:space="preserve">. </w:t>
      </w:r>
    </w:p>
    <w:p w14:paraId="786F355D" w14:textId="77777777" w:rsidR="00320BC1" w:rsidRDefault="00320BC1" w:rsidP="00634CFF"/>
    <w:p w14:paraId="7F7E53BA" w14:textId="1E51ED6F" w:rsidR="00634CFF" w:rsidRDefault="00634CFF" w:rsidP="00634CFF">
      <w:pPr>
        <w:rPr>
          <w:b/>
        </w:rPr>
      </w:pPr>
      <w:r w:rsidRPr="008718F1">
        <w:rPr>
          <w:b/>
        </w:rPr>
        <w:t xml:space="preserve">Engineering </w:t>
      </w:r>
      <w:r w:rsidR="00420AFB">
        <w:rPr>
          <w:b/>
        </w:rPr>
        <w:t xml:space="preserve">and </w:t>
      </w:r>
      <w:r w:rsidRPr="008718F1">
        <w:rPr>
          <w:b/>
        </w:rPr>
        <w:t>Technology</w:t>
      </w:r>
      <w:r w:rsidR="00420AFB">
        <w:rPr>
          <w:b/>
        </w:rPr>
        <w:t xml:space="preserve"> Education</w:t>
      </w:r>
    </w:p>
    <w:p w14:paraId="5DE05F68" w14:textId="4F7DBE9E" w:rsidR="00530359" w:rsidRPr="008718F1" w:rsidRDefault="00530359" w:rsidP="00634CFF">
      <w:pPr>
        <w:rPr>
          <w:b/>
        </w:rPr>
      </w:pPr>
      <w:r w:rsidRPr="00BB699F">
        <w:t>All</w:t>
      </w:r>
      <w:r w:rsidRPr="001F6824">
        <w:t xml:space="preserve"> members of the </w:t>
      </w:r>
      <w:r>
        <w:t>D</w:t>
      </w:r>
      <w:r w:rsidRPr="001F6824">
        <w:t xml:space="preserve">ivision are eligible for nomination. It is further recommended that nominees possess the following qualifications: </w:t>
      </w:r>
    </w:p>
    <w:p w14:paraId="28C562FF" w14:textId="3D952392" w:rsidR="005D15C7" w:rsidRPr="005D15C7" w:rsidRDefault="005D15C7" w:rsidP="005D15C7">
      <w:pPr>
        <w:pStyle w:val="ListParagraph"/>
        <w:numPr>
          <w:ilvl w:val="0"/>
          <w:numId w:val="28"/>
        </w:numPr>
        <w:jc w:val="left"/>
      </w:pPr>
      <w:r w:rsidRPr="005D15C7">
        <w:t>Must have demonstrated interest in ACTE through three years of sustained membership.</w:t>
      </w:r>
    </w:p>
    <w:p w14:paraId="37739619" w14:textId="5D24E80D" w:rsidR="005D15C7" w:rsidRPr="005D15C7" w:rsidRDefault="005D15C7" w:rsidP="005D15C7">
      <w:pPr>
        <w:pStyle w:val="ListParagraph"/>
        <w:numPr>
          <w:ilvl w:val="0"/>
          <w:numId w:val="28"/>
        </w:numPr>
        <w:jc w:val="left"/>
      </w:pPr>
      <w:r w:rsidRPr="005D15C7">
        <w:lastRenderedPageBreak/>
        <w:t xml:space="preserve">A willingness to promote engineering and technology education and ACTE strategic priorities. </w:t>
      </w:r>
    </w:p>
    <w:p w14:paraId="6851FF2B" w14:textId="7B0F1D31" w:rsidR="005D15C7" w:rsidRPr="005D15C7" w:rsidRDefault="005D15C7" w:rsidP="005D15C7">
      <w:pPr>
        <w:pStyle w:val="ListParagraph"/>
        <w:numPr>
          <w:ilvl w:val="0"/>
          <w:numId w:val="28"/>
        </w:numPr>
        <w:jc w:val="left"/>
      </w:pPr>
      <w:r w:rsidRPr="005D15C7">
        <w:t xml:space="preserve">Authorization to make time available to effectively execute the responsibilities of the office. </w:t>
      </w:r>
    </w:p>
    <w:p w14:paraId="2CB6F667" w14:textId="12BE0D62" w:rsidR="005D15C7" w:rsidRPr="005D15C7" w:rsidRDefault="005D15C7" w:rsidP="005D15C7">
      <w:pPr>
        <w:pStyle w:val="ListParagraph"/>
        <w:numPr>
          <w:ilvl w:val="0"/>
          <w:numId w:val="28"/>
        </w:numPr>
        <w:jc w:val="left"/>
      </w:pPr>
      <w:r w:rsidRPr="005D15C7">
        <w:t xml:space="preserve">An in-depth understanding of </w:t>
      </w:r>
      <w:r w:rsidR="0009050E">
        <w:t xml:space="preserve">CTE </w:t>
      </w:r>
      <w:r w:rsidRPr="005D15C7">
        <w:t>as well as engineering and technology education and a commitment to the ACTE and its entire program.</w:t>
      </w:r>
    </w:p>
    <w:p w14:paraId="27AB9691" w14:textId="58B851E7" w:rsidR="00634CFF" w:rsidRPr="008718F1" w:rsidRDefault="005D15C7" w:rsidP="005D15C7">
      <w:pPr>
        <w:pStyle w:val="ListParagraph"/>
        <w:numPr>
          <w:ilvl w:val="0"/>
          <w:numId w:val="28"/>
        </w:numPr>
        <w:jc w:val="left"/>
      </w:pPr>
      <w:r w:rsidRPr="005D15C7">
        <w:t xml:space="preserve">It is recommended that the individual should have served on one or more ACTE committees to develop competencies and understanding of the general policies and activities of the ACTE, have a good attendance record at CareerTech VISION and participated in the program of his/her group.  </w:t>
      </w:r>
    </w:p>
    <w:p w14:paraId="7CBC06BF" w14:textId="77777777" w:rsidR="00634CFF" w:rsidRPr="008718F1" w:rsidRDefault="00634CFF" w:rsidP="00C4223B">
      <w:pPr>
        <w:pStyle w:val="ListParagraph"/>
        <w:jc w:val="left"/>
      </w:pPr>
    </w:p>
    <w:p w14:paraId="545BD7EE" w14:textId="77777777" w:rsidR="00634CFF" w:rsidRPr="008718F1" w:rsidRDefault="00634CFF" w:rsidP="00634CFF">
      <w:pPr>
        <w:rPr>
          <w:b/>
        </w:rPr>
      </w:pPr>
      <w:r w:rsidRPr="008718F1">
        <w:rPr>
          <w:b/>
        </w:rPr>
        <w:t>Family and Consumer Sciences</w:t>
      </w:r>
    </w:p>
    <w:p w14:paraId="5B32828C" w14:textId="5FD5AB13" w:rsidR="00530359" w:rsidRPr="001F6824" w:rsidRDefault="00530359" w:rsidP="00530359">
      <w:r w:rsidRPr="00BB699F">
        <w:t>All</w:t>
      </w:r>
      <w:r w:rsidRPr="001F6824">
        <w:t xml:space="preserve"> members of the </w:t>
      </w:r>
      <w:r>
        <w:t>D</w:t>
      </w:r>
      <w:r w:rsidRPr="001F6824">
        <w:t xml:space="preserve">ivision are eligible for nomination. It is further recommended that nominees possess the following qualifications: </w:t>
      </w:r>
    </w:p>
    <w:p w14:paraId="4D485C58" w14:textId="742CAFCF" w:rsidR="00A205ED" w:rsidRPr="00737808" w:rsidRDefault="00A205ED" w:rsidP="00A205ED">
      <w:pPr>
        <w:pStyle w:val="ListParagraph"/>
        <w:numPr>
          <w:ilvl w:val="0"/>
          <w:numId w:val="31"/>
        </w:numPr>
        <w:jc w:val="left"/>
      </w:pPr>
      <w:r w:rsidRPr="00737808">
        <w:t>Their primary field is in family and consumer sciences</w:t>
      </w:r>
      <w:r w:rsidR="00CD1F14">
        <w:t>.</w:t>
      </w:r>
    </w:p>
    <w:p w14:paraId="6C0B80AC" w14:textId="7161A12A" w:rsidR="00A205ED" w:rsidRPr="001F6824" w:rsidRDefault="00A205ED" w:rsidP="00A205ED">
      <w:pPr>
        <w:pStyle w:val="ListParagraph"/>
        <w:numPr>
          <w:ilvl w:val="0"/>
          <w:numId w:val="31"/>
        </w:numPr>
        <w:jc w:val="left"/>
      </w:pPr>
      <w:r w:rsidRPr="001F6824">
        <w:t xml:space="preserve">A willingness to promote </w:t>
      </w:r>
      <w:r>
        <w:t>f</w:t>
      </w:r>
      <w:r w:rsidRPr="00737808">
        <w:t>amily and consumer sciences</w:t>
      </w:r>
      <w:r w:rsidRPr="001F6824">
        <w:t xml:space="preserve"> and ACTE strategic priorities</w:t>
      </w:r>
      <w:r w:rsidR="00CD1F14">
        <w:t>.</w:t>
      </w:r>
      <w:r w:rsidRPr="001F6824">
        <w:t xml:space="preserve"> </w:t>
      </w:r>
    </w:p>
    <w:p w14:paraId="1054251F" w14:textId="4970C9F5" w:rsidR="00A205ED" w:rsidRPr="001F6824" w:rsidRDefault="00A205ED" w:rsidP="00A205ED">
      <w:pPr>
        <w:pStyle w:val="ListParagraph"/>
        <w:numPr>
          <w:ilvl w:val="0"/>
          <w:numId w:val="31"/>
        </w:numPr>
        <w:jc w:val="left"/>
      </w:pPr>
      <w:r w:rsidRPr="001F6824">
        <w:t>Authorization to make time available to effectively execute the responsibilities of the office</w:t>
      </w:r>
      <w:r w:rsidR="00CD1F14">
        <w:t>.</w:t>
      </w:r>
    </w:p>
    <w:p w14:paraId="0720D9A0" w14:textId="3EEE3535" w:rsidR="00A205ED" w:rsidRPr="001F6824" w:rsidRDefault="00A205ED" w:rsidP="00A205ED">
      <w:pPr>
        <w:pStyle w:val="ListParagraph"/>
        <w:numPr>
          <w:ilvl w:val="0"/>
          <w:numId w:val="31"/>
        </w:numPr>
        <w:jc w:val="left"/>
      </w:pPr>
      <w:r w:rsidRPr="001F6824">
        <w:t>Sustained membership in ACTE</w:t>
      </w:r>
      <w:r w:rsidR="00CD1F14">
        <w:t>.</w:t>
      </w:r>
    </w:p>
    <w:p w14:paraId="12498DEB" w14:textId="537C03DA" w:rsidR="00A205ED" w:rsidRPr="001F6824" w:rsidRDefault="00A205ED" w:rsidP="00A205ED">
      <w:pPr>
        <w:pStyle w:val="ListParagraph"/>
        <w:numPr>
          <w:ilvl w:val="0"/>
          <w:numId w:val="31"/>
        </w:numPr>
        <w:jc w:val="left"/>
      </w:pPr>
      <w:r w:rsidRPr="001F6824">
        <w:t xml:space="preserve">Evidence of leadership in ACTE, a large percentage of those involved in </w:t>
      </w:r>
      <w:r w:rsidRPr="000717B6">
        <w:rPr>
          <w:bCs/>
          <w:iCs/>
        </w:rPr>
        <w:t>family and consumer sciences</w:t>
      </w:r>
      <w:r w:rsidRPr="001F6824">
        <w:rPr>
          <w:b/>
          <w:i/>
        </w:rPr>
        <w:t xml:space="preserve"> </w:t>
      </w:r>
      <w:r w:rsidRPr="001F6824">
        <w:t>in the nominee's state should be members of the ACTE</w:t>
      </w:r>
      <w:r w:rsidR="00CD1F14">
        <w:t>.</w:t>
      </w:r>
    </w:p>
    <w:p w14:paraId="2AD62C17" w14:textId="2C4A278B" w:rsidR="00A205ED" w:rsidRPr="001F6824" w:rsidRDefault="00A205ED" w:rsidP="00A205ED">
      <w:pPr>
        <w:pStyle w:val="ListParagraph"/>
        <w:numPr>
          <w:ilvl w:val="0"/>
          <w:numId w:val="31"/>
        </w:numPr>
        <w:jc w:val="left"/>
      </w:pPr>
      <w:r w:rsidRPr="001F6824">
        <w:t>Must be able to make time available and have sufficient clerical and secretarial help to effectively execute the responsibilities of divisional</w:t>
      </w:r>
      <w:r w:rsidR="00866E3C">
        <w:t xml:space="preserve"> president</w:t>
      </w:r>
      <w:r w:rsidR="00CD1F14">
        <w:t>.</w:t>
      </w:r>
    </w:p>
    <w:p w14:paraId="75663F46" w14:textId="12CE43BF" w:rsidR="00A205ED" w:rsidRPr="001643C1" w:rsidRDefault="00A205ED" w:rsidP="00A205ED">
      <w:pPr>
        <w:pStyle w:val="ListParagraph"/>
        <w:numPr>
          <w:ilvl w:val="0"/>
          <w:numId w:val="31"/>
        </w:numPr>
        <w:jc w:val="left"/>
      </w:pPr>
      <w:r w:rsidRPr="001F6824">
        <w:t xml:space="preserve">It is recommended that the individual should have served on one or more ACTE committees to develop competencies and understanding of the general policies and activities of the ACTE, have a good attendance record at </w:t>
      </w:r>
      <w:r>
        <w:t>CareerTech VISION</w:t>
      </w:r>
      <w:r w:rsidRPr="001F6824">
        <w:t xml:space="preserve"> and participated in the program of his/her group</w:t>
      </w:r>
      <w:r w:rsidR="00CD1F14">
        <w:t>.</w:t>
      </w:r>
    </w:p>
    <w:p w14:paraId="44225F21" w14:textId="77777777" w:rsidR="00634CFF" w:rsidRPr="008718F1" w:rsidRDefault="00634CFF" w:rsidP="00634CFF"/>
    <w:p w14:paraId="75A855A5" w14:textId="6149D54E" w:rsidR="00634CFF" w:rsidRPr="008718F1" w:rsidRDefault="00634CFF" w:rsidP="00634CFF">
      <w:pPr>
        <w:rPr>
          <w:b/>
        </w:rPr>
      </w:pPr>
      <w:r w:rsidRPr="008718F1">
        <w:rPr>
          <w:b/>
        </w:rPr>
        <w:t>Health Science</w:t>
      </w:r>
      <w:r w:rsidR="004F3634">
        <w:rPr>
          <w:b/>
        </w:rPr>
        <w:t xml:space="preserve"> Education</w:t>
      </w:r>
    </w:p>
    <w:p w14:paraId="76505BCD" w14:textId="77777777" w:rsidR="00C4223B" w:rsidRPr="001F6824" w:rsidRDefault="00C4223B" w:rsidP="00C4223B">
      <w:r w:rsidRPr="00DF74AB">
        <w:t>All</w:t>
      </w:r>
      <w:r>
        <w:t xml:space="preserve"> members of the Division are eligible for nomination. It is further recommended that nominees possess the following qualifications: </w:t>
      </w:r>
    </w:p>
    <w:p w14:paraId="03DEC5E1" w14:textId="77777777" w:rsidR="00C4223B" w:rsidRPr="001F6824" w:rsidRDefault="00C4223B" w:rsidP="00C4223B">
      <w:pPr>
        <w:pStyle w:val="ListParagraph"/>
        <w:numPr>
          <w:ilvl w:val="0"/>
          <w:numId w:val="32"/>
        </w:numPr>
      </w:pPr>
      <w:r w:rsidRPr="001F6824">
        <w:t xml:space="preserve">A willingness to promote </w:t>
      </w:r>
      <w:r w:rsidRPr="00063222">
        <w:rPr>
          <w:bCs/>
          <w:iCs/>
        </w:rPr>
        <w:t>health science education</w:t>
      </w:r>
      <w:r w:rsidRPr="001F6824">
        <w:t xml:space="preserve"> and ACTE strategic priorities. </w:t>
      </w:r>
    </w:p>
    <w:p w14:paraId="145A0CB4" w14:textId="77777777" w:rsidR="00C4223B" w:rsidRPr="001F6824" w:rsidRDefault="00C4223B" w:rsidP="00C4223B">
      <w:pPr>
        <w:pStyle w:val="ListParagraph"/>
        <w:numPr>
          <w:ilvl w:val="0"/>
          <w:numId w:val="32"/>
        </w:numPr>
      </w:pPr>
      <w:r w:rsidRPr="001F6824">
        <w:t xml:space="preserve">Authorization to make time available to effectively execute the responsibilities of the office. </w:t>
      </w:r>
    </w:p>
    <w:p w14:paraId="5DA5FF33" w14:textId="0E09C1C5" w:rsidR="00C4223B" w:rsidRPr="001F6824" w:rsidRDefault="00C4223B" w:rsidP="00C4223B">
      <w:pPr>
        <w:pStyle w:val="ListParagraph"/>
        <w:numPr>
          <w:ilvl w:val="0"/>
          <w:numId w:val="32"/>
        </w:numPr>
      </w:pPr>
      <w:r w:rsidRPr="001F6824">
        <w:t>Sustained membership in ACTE</w:t>
      </w:r>
      <w:r w:rsidR="00CD1F14">
        <w:t>.</w:t>
      </w:r>
      <w:r>
        <w:t xml:space="preserve"> </w:t>
      </w:r>
    </w:p>
    <w:p w14:paraId="443C2F01" w14:textId="77777777" w:rsidR="00C4223B" w:rsidRPr="001F6824" w:rsidRDefault="00C4223B" w:rsidP="00C4223B">
      <w:pPr>
        <w:pStyle w:val="ListParagraph"/>
        <w:numPr>
          <w:ilvl w:val="0"/>
          <w:numId w:val="32"/>
        </w:numPr>
      </w:pPr>
      <w:r w:rsidRPr="001F6824">
        <w:t xml:space="preserve">Evidence of leadership in ACTE, a large percentage of those involved in </w:t>
      </w:r>
      <w:r w:rsidRPr="00063222">
        <w:rPr>
          <w:bCs/>
          <w:iCs/>
        </w:rPr>
        <w:t>health science education</w:t>
      </w:r>
      <w:r w:rsidRPr="001F6824">
        <w:rPr>
          <w:b/>
          <w:i/>
        </w:rPr>
        <w:t xml:space="preserve"> </w:t>
      </w:r>
      <w:r w:rsidRPr="001F6824">
        <w:t>in the nominee's state should be members of the ACTE.</w:t>
      </w:r>
    </w:p>
    <w:p w14:paraId="53E40D48" w14:textId="135E933B" w:rsidR="00C4223B" w:rsidRPr="001F6824" w:rsidRDefault="00C4223B" w:rsidP="00C4223B">
      <w:pPr>
        <w:pStyle w:val="ListParagraph"/>
        <w:numPr>
          <w:ilvl w:val="0"/>
          <w:numId w:val="32"/>
        </w:numPr>
      </w:pPr>
      <w:r w:rsidRPr="001F6824">
        <w:t>Must be able to make time available and have sufficient clerical and secretarial help to effectively execute the responsibilities of division</w:t>
      </w:r>
      <w:r w:rsidR="00866E3C">
        <w:t xml:space="preserve"> president</w:t>
      </w:r>
      <w:r w:rsidRPr="001F6824">
        <w:t>.</w:t>
      </w:r>
    </w:p>
    <w:p w14:paraId="6EDE6DC7" w14:textId="77777777" w:rsidR="00C4223B" w:rsidRPr="001643C1" w:rsidRDefault="00C4223B" w:rsidP="00C4223B">
      <w:pPr>
        <w:pStyle w:val="ListParagraph"/>
        <w:numPr>
          <w:ilvl w:val="0"/>
          <w:numId w:val="32"/>
        </w:numPr>
      </w:pPr>
      <w:r w:rsidRPr="001F6824">
        <w:t xml:space="preserve">It is recommended that the individual should have served on one or more ACTE committees to develop competencies and understanding of the general policies and activities of the ACTE, have a good attendance record at </w:t>
      </w:r>
      <w:r>
        <w:t>CareerTech VISION</w:t>
      </w:r>
      <w:r w:rsidRPr="001F6824">
        <w:t xml:space="preserve"> and participated in the program of his/her group</w:t>
      </w:r>
      <w:r>
        <w:t xml:space="preserve">. </w:t>
      </w:r>
    </w:p>
    <w:p w14:paraId="66265756" w14:textId="77777777" w:rsidR="00C4223B" w:rsidRDefault="00C4223B" w:rsidP="00C4223B"/>
    <w:p w14:paraId="69A114E0" w14:textId="77777777" w:rsidR="00487A64" w:rsidRDefault="00487A64">
      <w:pPr>
        <w:spacing w:after="160" w:line="259" w:lineRule="auto"/>
        <w:jc w:val="left"/>
        <w:rPr>
          <w:b/>
        </w:rPr>
      </w:pPr>
      <w:r>
        <w:rPr>
          <w:b/>
        </w:rPr>
        <w:br w:type="page"/>
      </w:r>
    </w:p>
    <w:p w14:paraId="5F60F488" w14:textId="2591E8EA" w:rsidR="00487A64" w:rsidRDefault="00634CFF" w:rsidP="00487A64">
      <w:pPr>
        <w:rPr>
          <w:b/>
        </w:rPr>
      </w:pPr>
      <w:r w:rsidRPr="008718F1">
        <w:rPr>
          <w:b/>
        </w:rPr>
        <w:lastRenderedPageBreak/>
        <w:t>N</w:t>
      </w:r>
      <w:r w:rsidR="00487A64">
        <w:rPr>
          <w:b/>
        </w:rPr>
        <w:t>ew and Related Services</w:t>
      </w:r>
    </w:p>
    <w:p w14:paraId="123CE010" w14:textId="09175693" w:rsidR="00487A64" w:rsidRPr="00487A64" w:rsidRDefault="00487A64" w:rsidP="00487A64">
      <w:pPr>
        <w:rPr>
          <w:b/>
        </w:rPr>
      </w:pPr>
      <w:r>
        <w:t>All members of the Division are eligible for nomination. It is further recommended that nominees possess the following qualifications:</w:t>
      </w:r>
    </w:p>
    <w:p w14:paraId="446C8919" w14:textId="275B4BB4" w:rsidR="00487A64" w:rsidRDefault="00487A64" w:rsidP="00487A64">
      <w:pPr>
        <w:pStyle w:val="ListParagraph"/>
        <w:numPr>
          <w:ilvl w:val="0"/>
          <w:numId w:val="33"/>
        </w:numPr>
        <w:jc w:val="left"/>
      </w:pPr>
      <w:r w:rsidRPr="00A93E41">
        <w:rPr>
          <w:rFonts w:eastAsia="Palatino Linotype"/>
        </w:rPr>
        <w:t>A willingness to promote the Division and ACTE strategic priorities</w:t>
      </w:r>
      <w:r w:rsidR="00CD1F14">
        <w:rPr>
          <w:rFonts w:eastAsia="Palatino Linotype"/>
        </w:rPr>
        <w:t>.</w:t>
      </w:r>
    </w:p>
    <w:p w14:paraId="12D46245" w14:textId="74740783" w:rsidR="00487A64" w:rsidRDefault="00487A64" w:rsidP="00487A64">
      <w:pPr>
        <w:pStyle w:val="ListParagraph"/>
        <w:numPr>
          <w:ilvl w:val="0"/>
          <w:numId w:val="33"/>
        </w:numPr>
        <w:jc w:val="left"/>
      </w:pPr>
      <w:r w:rsidRPr="00A93E41">
        <w:rPr>
          <w:rFonts w:eastAsia="Palatino Linotype"/>
        </w:rPr>
        <w:t>Authorization to make time available to effectively execute the responsibilities of the office</w:t>
      </w:r>
      <w:r w:rsidR="00CD1F14">
        <w:rPr>
          <w:rFonts w:eastAsia="Palatino Linotype"/>
        </w:rPr>
        <w:t>.</w:t>
      </w:r>
    </w:p>
    <w:p w14:paraId="78CAB0E7" w14:textId="2251259A" w:rsidR="00487A64" w:rsidRDefault="00487A64" w:rsidP="00487A64">
      <w:pPr>
        <w:pStyle w:val="ListParagraph"/>
        <w:numPr>
          <w:ilvl w:val="0"/>
          <w:numId w:val="33"/>
        </w:numPr>
        <w:jc w:val="left"/>
      </w:pPr>
      <w:r w:rsidRPr="00A93E41">
        <w:rPr>
          <w:rFonts w:eastAsia="Palatino Linotype"/>
        </w:rPr>
        <w:t>Sustained membership in ACTE</w:t>
      </w:r>
      <w:r w:rsidR="00CD1F14">
        <w:rPr>
          <w:rFonts w:eastAsia="Palatino Linotype"/>
        </w:rPr>
        <w:t>.</w:t>
      </w:r>
    </w:p>
    <w:p w14:paraId="12F184D5" w14:textId="2E42E745" w:rsidR="00487A64" w:rsidRDefault="00487A64" w:rsidP="00487A64">
      <w:pPr>
        <w:pStyle w:val="ListParagraph"/>
        <w:numPr>
          <w:ilvl w:val="0"/>
          <w:numId w:val="33"/>
        </w:numPr>
        <w:jc w:val="left"/>
      </w:pPr>
      <w:r w:rsidRPr="00A93E41">
        <w:rPr>
          <w:rFonts w:eastAsia="Palatino Linotype"/>
        </w:rPr>
        <w:t xml:space="preserve">Must be able to make time available and have sufficient clerical and secretarial help to effectively execute the responsibilities of divisional </w:t>
      </w:r>
      <w:r w:rsidR="00866E3C">
        <w:rPr>
          <w:rFonts w:eastAsia="Palatino Linotype"/>
        </w:rPr>
        <w:t>president</w:t>
      </w:r>
      <w:r w:rsidR="00CD1F14">
        <w:rPr>
          <w:rFonts w:eastAsia="Palatino Linotype"/>
        </w:rPr>
        <w:t>.</w:t>
      </w:r>
    </w:p>
    <w:p w14:paraId="56819D0B" w14:textId="3DB2C1A1" w:rsidR="00487A64" w:rsidRDefault="00487A64" w:rsidP="00487A64">
      <w:pPr>
        <w:pStyle w:val="ListParagraph"/>
        <w:numPr>
          <w:ilvl w:val="0"/>
          <w:numId w:val="33"/>
        </w:numPr>
        <w:jc w:val="left"/>
      </w:pPr>
      <w:r w:rsidRPr="00A93E41">
        <w:rPr>
          <w:rFonts w:eastAsia="Palatino Linotype"/>
        </w:rPr>
        <w:t>It is recommended that the individual should have served on one or more ACTE committees to develop competencies and understanding of the general policies and activities of the ACTE, have a good attendance record at CareerTech VISION and participated in the program of his/her group</w:t>
      </w:r>
      <w:r w:rsidR="00CD1F14">
        <w:rPr>
          <w:rFonts w:eastAsia="Palatino Linotype"/>
        </w:rPr>
        <w:t>.</w:t>
      </w:r>
    </w:p>
    <w:p w14:paraId="2C559528" w14:textId="77777777" w:rsidR="00634CFF" w:rsidRPr="008718F1" w:rsidRDefault="00634CFF" w:rsidP="00634CFF">
      <w:pPr>
        <w:rPr>
          <w:b/>
        </w:rPr>
      </w:pPr>
    </w:p>
    <w:p w14:paraId="6A47EB95" w14:textId="2B1D8DA6" w:rsidR="00634CFF" w:rsidRPr="008718F1" w:rsidRDefault="00634CFF" w:rsidP="00634CFF">
      <w:pPr>
        <w:rPr>
          <w:b/>
        </w:rPr>
      </w:pPr>
      <w:r w:rsidRPr="008718F1">
        <w:rPr>
          <w:b/>
        </w:rPr>
        <w:t>P</w:t>
      </w:r>
      <w:r w:rsidR="00D63168">
        <w:rPr>
          <w:b/>
        </w:rPr>
        <w:t xml:space="preserve">ostsecondary, </w:t>
      </w:r>
      <w:r w:rsidRPr="008718F1">
        <w:rPr>
          <w:b/>
        </w:rPr>
        <w:t>A</w:t>
      </w:r>
      <w:r w:rsidR="00D63168">
        <w:rPr>
          <w:b/>
        </w:rPr>
        <w:t xml:space="preserve">dult and </w:t>
      </w:r>
      <w:r w:rsidRPr="008718F1">
        <w:rPr>
          <w:b/>
        </w:rPr>
        <w:t>C</w:t>
      </w:r>
      <w:r w:rsidR="00D63168">
        <w:rPr>
          <w:b/>
        </w:rPr>
        <w:t xml:space="preserve">areer </w:t>
      </w:r>
      <w:r w:rsidRPr="008718F1">
        <w:rPr>
          <w:b/>
        </w:rPr>
        <w:t>E</w:t>
      </w:r>
      <w:r w:rsidR="00D63168">
        <w:rPr>
          <w:b/>
        </w:rPr>
        <w:t>ducation</w:t>
      </w:r>
    </w:p>
    <w:p w14:paraId="17554B8C" w14:textId="26F1C445" w:rsidR="00D07392" w:rsidRPr="001F6824" w:rsidRDefault="00D07392" w:rsidP="00D07392">
      <w:r w:rsidRPr="002D53D8">
        <w:t>All members of the Division are eligible for nomination. It is further recommended that nominees possess the following qualifications:</w:t>
      </w:r>
      <w:r w:rsidRPr="001F6824">
        <w:t xml:space="preserve"> </w:t>
      </w:r>
    </w:p>
    <w:p w14:paraId="3E3FFF3E" w14:textId="57AF1BAE" w:rsidR="00D07392" w:rsidRDefault="00D07392" w:rsidP="00D07392">
      <w:pPr>
        <w:pStyle w:val="ListParagraph"/>
        <w:numPr>
          <w:ilvl w:val="0"/>
          <w:numId w:val="34"/>
        </w:numPr>
      </w:pPr>
      <w:r>
        <w:t xml:space="preserve">Candidates for </w:t>
      </w:r>
      <w:r w:rsidR="00866E3C">
        <w:t>president</w:t>
      </w:r>
      <w:r>
        <w:t xml:space="preserve"> of PACE shall have been an active member for a minimum of three years.</w:t>
      </w:r>
    </w:p>
    <w:p w14:paraId="382FCF02" w14:textId="5F84D33E" w:rsidR="00D07392" w:rsidRDefault="00D07392" w:rsidP="00D07392">
      <w:pPr>
        <w:pStyle w:val="ListParagraph"/>
        <w:numPr>
          <w:ilvl w:val="0"/>
          <w:numId w:val="34"/>
        </w:numPr>
      </w:pPr>
      <w:r>
        <w:t>The candidate shall demonstrate an understanding of CTE and a willingness and ability to promote and support the total program of ACTE.</w:t>
      </w:r>
    </w:p>
    <w:p w14:paraId="1D253F45" w14:textId="73C5C557" w:rsidR="00D07392" w:rsidRDefault="00D07392" w:rsidP="00D07392">
      <w:pPr>
        <w:pStyle w:val="ListParagraph"/>
        <w:numPr>
          <w:ilvl w:val="0"/>
          <w:numId w:val="34"/>
        </w:numPr>
      </w:pPr>
      <w:r>
        <w:t xml:space="preserve">The candidate shall have authorization to devote the time necessary and have resources to carry out the responsibilities of the </w:t>
      </w:r>
      <w:r w:rsidR="00866E3C">
        <w:t>president</w:t>
      </w:r>
      <w:r>
        <w:t xml:space="preserve"> of the Division.</w:t>
      </w:r>
    </w:p>
    <w:p w14:paraId="38F8EEBE" w14:textId="77777777" w:rsidR="00D07392" w:rsidRDefault="00D07392" w:rsidP="00D07392">
      <w:pPr>
        <w:pStyle w:val="ListParagraph"/>
        <w:numPr>
          <w:ilvl w:val="0"/>
          <w:numId w:val="34"/>
        </w:numPr>
      </w:pPr>
      <w:r>
        <w:t>Served on the ACTE PACE policy committee, one or more ACTE committees, and/or actively involved in a State affiliated association.</w:t>
      </w:r>
    </w:p>
    <w:p w14:paraId="3B07A959" w14:textId="77777777" w:rsidR="00634CFF" w:rsidRPr="008718F1" w:rsidRDefault="00634CFF" w:rsidP="00634CFF">
      <w:pPr>
        <w:rPr>
          <w:rFonts w:eastAsia="Arial Unicode MS" w:cs="Calibri"/>
        </w:rPr>
      </w:pPr>
    </w:p>
    <w:p w14:paraId="2FF8965F" w14:textId="6E156B84" w:rsidR="00634CFF" w:rsidRPr="008718F1" w:rsidRDefault="00634CFF" w:rsidP="00634CFF">
      <w:pPr>
        <w:rPr>
          <w:b/>
        </w:rPr>
      </w:pPr>
      <w:r w:rsidRPr="008718F1">
        <w:rPr>
          <w:b/>
        </w:rPr>
        <w:t>T</w:t>
      </w:r>
      <w:r w:rsidR="00F45728">
        <w:rPr>
          <w:b/>
        </w:rPr>
        <w:t>rade and Industrial Education</w:t>
      </w:r>
    </w:p>
    <w:p w14:paraId="76BA8950" w14:textId="77777777" w:rsidR="002C4234" w:rsidRPr="001F6824" w:rsidRDefault="002C4234" w:rsidP="002C4234">
      <w:r w:rsidRPr="001F6824">
        <w:t xml:space="preserve">All members of the </w:t>
      </w:r>
      <w:r>
        <w:t>D</w:t>
      </w:r>
      <w:r w:rsidRPr="001F6824">
        <w:t xml:space="preserve">ivision are eligible for nomination. It is further recommended that nominees possess the following qualifications: </w:t>
      </w:r>
    </w:p>
    <w:p w14:paraId="6D32B3E0" w14:textId="20D93E3B" w:rsidR="002C4234" w:rsidRDefault="002C4234" w:rsidP="002C4234">
      <w:pPr>
        <w:pStyle w:val="ListParagraph"/>
        <w:numPr>
          <w:ilvl w:val="0"/>
          <w:numId w:val="35"/>
        </w:numPr>
      </w:pPr>
      <w:r>
        <w:t>Their primary field is in trade and industrial education</w:t>
      </w:r>
      <w:r w:rsidR="00F5314A">
        <w:t>.</w:t>
      </w:r>
    </w:p>
    <w:p w14:paraId="4D2B9548" w14:textId="49351A20" w:rsidR="002C4234" w:rsidRPr="001F6824" w:rsidRDefault="002C4234" w:rsidP="002C4234">
      <w:pPr>
        <w:pStyle w:val="ListParagraph"/>
        <w:numPr>
          <w:ilvl w:val="0"/>
          <w:numId w:val="35"/>
        </w:numPr>
      </w:pPr>
      <w:r w:rsidRPr="001F6824">
        <w:t xml:space="preserve">A willingness to promote </w:t>
      </w:r>
      <w:r>
        <w:t>trade and industrial education</w:t>
      </w:r>
      <w:r w:rsidRPr="001F6824">
        <w:t xml:space="preserve"> and ACTE strategic priorities</w:t>
      </w:r>
      <w:r w:rsidR="00F5314A">
        <w:t>.</w:t>
      </w:r>
    </w:p>
    <w:p w14:paraId="1C0ABD35" w14:textId="575C564E" w:rsidR="002C4234" w:rsidRPr="001F6824" w:rsidRDefault="002C4234" w:rsidP="002C4234">
      <w:pPr>
        <w:pStyle w:val="ListParagraph"/>
        <w:numPr>
          <w:ilvl w:val="0"/>
          <w:numId w:val="35"/>
        </w:numPr>
      </w:pPr>
      <w:r w:rsidRPr="001F6824">
        <w:t>Authorization to make time available to effectively execute the responsibilities of the office</w:t>
      </w:r>
      <w:r w:rsidR="00F5314A">
        <w:t>.</w:t>
      </w:r>
    </w:p>
    <w:p w14:paraId="630949C2" w14:textId="07C45200" w:rsidR="002C4234" w:rsidRPr="001F6824" w:rsidRDefault="002C4234" w:rsidP="002C4234">
      <w:pPr>
        <w:pStyle w:val="ListParagraph"/>
        <w:numPr>
          <w:ilvl w:val="0"/>
          <w:numId w:val="35"/>
        </w:numPr>
      </w:pPr>
      <w:r w:rsidRPr="001F6824">
        <w:t>Sustained membership in ACTE</w:t>
      </w:r>
      <w:r w:rsidR="00F5314A">
        <w:t>.</w:t>
      </w:r>
    </w:p>
    <w:p w14:paraId="765F7775" w14:textId="118A8D10" w:rsidR="002C4234" w:rsidRPr="001F6824" w:rsidRDefault="002C4234" w:rsidP="002C4234">
      <w:pPr>
        <w:pStyle w:val="ListParagraph"/>
        <w:numPr>
          <w:ilvl w:val="0"/>
          <w:numId w:val="35"/>
        </w:numPr>
      </w:pPr>
      <w:r w:rsidRPr="001F6824">
        <w:t xml:space="preserve">Evidence of leadership in ACTE, a large percentage of those involved in </w:t>
      </w:r>
      <w:r>
        <w:t>trade and industrial education</w:t>
      </w:r>
      <w:r w:rsidRPr="001F6824">
        <w:rPr>
          <w:b/>
          <w:i/>
        </w:rPr>
        <w:t xml:space="preserve"> </w:t>
      </w:r>
      <w:r w:rsidRPr="001F6824">
        <w:t>in the nominee's state should be members of the ACTE</w:t>
      </w:r>
      <w:r w:rsidR="00F5314A">
        <w:t>.</w:t>
      </w:r>
    </w:p>
    <w:p w14:paraId="4776B77E" w14:textId="0530805D" w:rsidR="002C4234" w:rsidRPr="002D3878" w:rsidRDefault="002C4234" w:rsidP="002C4234">
      <w:pPr>
        <w:pStyle w:val="ListParagraph"/>
        <w:numPr>
          <w:ilvl w:val="0"/>
          <w:numId w:val="35"/>
        </w:numPr>
      </w:pPr>
      <w:r w:rsidRPr="002D3878">
        <w:t xml:space="preserve">Must be able to make time available and have sufficient clerical and secretarial help to effectively execute the responsibilities of divisional </w:t>
      </w:r>
      <w:r w:rsidR="00866E3C">
        <w:t>president</w:t>
      </w:r>
      <w:r w:rsidR="00F5314A">
        <w:t>.</w:t>
      </w:r>
    </w:p>
    <w:p w14:paraId="306A3D82" w14:textId="73702CEB" w:rsidR="002C4234" w:rsidRPr="002D3878" w:rsidRDefault="002C4234" w:rsidP="002C4234">
      <w:pPr>
        <w:pStyle w:val="ListParagraph"/>
        <w:numPr>
          <w:ilvl w:val="0"/>
          <w:numId w:val="35"/>
        </w:numPr>
      </w:pPr>
      <w:r w:rsidRPr="002D3878">
        <w:t>It is recommended that the individual should have served on one or more ACTE committees to develop competencies and understanding of the general policies and activities of the ACTE, have a good attendance record at CareerTech VISION and participated in the program of his/her group</w:t>
      </w:r>
      <w:r w:rsidR="00F5314A">
        <w:t>.</w:t>
      </w:r>
    </w:p>
    <w:p w14:paraId="55BE54C4" w14:textId="77777777" w:rsidR="00634CFF" w:rsidRPr="008718F1" w:rsidRDefault="00634CFF" w:rsidP="00634CFF"/>
    <w:p w14:paraId="382119DD" w14:textId="77777777" w:rsidR="00D62BDC" w:rsidRDefault="00D62BDC">
      <w:pPr>
        <w:spacing w:after="160" w:line="259" w:lineRule="auto"/>
        <w:jc w:val="left"/>
        <w:rPr>
          <w:b/>
          <w:bCs/>
        </w:rPr>
      </w:pPr>
      <w:r>
        <w:rPr>
          <w:b/>
          <w:bCs/>
        </w:rPr>
        <w:br w:type="page"/>
      </w:r>
    </w:p>
    <w:p w14:paraId="01C6D2ED" w14:textId="05A8CF30" w:rsidR="00634CFF" w:rsidRPr="00D62BDC" w:rsidRDefault="00BD3471" w:rsidP="00634CFF">
      <w:pPr>
        <w:rPr>
          <w:b/>
          <w:bCs/>
        </w:rPr>
      </w:pPr>
      <w:r w:rsidRPr="00D62BDC">
        <w:rPr>
          <w:b/>
          <w:bCs/>
        </w:rPr>
        <w:lastRenderedPageBreak/>
        <w:t>Work-Based Learning</w:t>
      </w:r>
    </w:p>
    <w:p w14:paraId="136A93DD" w14:textId="77777777" w:rsidR="00BD3471" w:rsidRPr="001F6824" w:rsidRDefault="00BD3471" w:rsidP="00BD3471">
      <w:r w:rsidRPr="001F6824">
        <w:t xml:space="preserve">All members of the </w:t>
      </w:r>
      <w:r>
        <w:t>D</w:t>
      </w:r>
      <w:r w:rsidRPr="001F6824">
        <w:t xml:space="preserve">ivision are eligible for nomination. It is further recommended that nominees possess the following qualifications: </w:t>
      </w:r>
    </w:p>
    <w:p w14:paraId="7AB752FC" w14:textId="4C749E50" w:rsidR="00BD3471" w:rsidRPr="001F6824" w:rsidRDefault="00BD3471" w:rsidP="00BD3471">
      <w:pPr>
        <w:pStyle w:val="ListParagraph"/>
        <w:numPr>
          <w:ilvl w:val="0"/>
          <w:numId w:val="36"/>
        </w:numPr>
      </w:pPr>
      <w:r w:rsidRPr="001F6824">
        <w:t xml:space="preserve">A willingness to promote </w:t>
      </w:r>
      <w:r>
        <w:t xml:space="preserve">work-based learning </w:t>
      </w:r>
      <w:r w:rsidRPr="001F6824">
        <w:t xml:space="preserve">and ACTE strategic priorities. </w:t>
      </w:r>
    </w:p>
    <w:p w14:paraId="65F7753F" w14:textId="77777777" w:rsidR="00BD3471" w:rsidRPr="001F6824" w:rsidRDefault="00BD3471" w:rsidP="00BD3471">
      <w:pPr>
        <w:pStyle w:val="ListParagraph"/>
        <w:numPr>
          <w:ilvl w:val="0"/>
          <w:numId w:val="36"/>
        </w:numPr>
      </w:pPr>
      <w:r w:rsidRPr="001F6824">
        <w:t xml:space="preserve">Authorization to make time available to effectively execute the responsibilities of the office. </w:t>
      </w:r>
    </w:p>
    <w:p w14:paraId="6159DAB6" w14:textId="1A6C6BEA" w:rsidR="00BD3471" w:rsidRPr="001F6824" w:rsidRDefault="00BD3471" w:rsidP="00BD3471">
      <w:pPr>
        <w:pStyle w:val="ListParagraph"/>
        <w:numPr>
          <w:ilvl w:val="0"/>
          <w:numId w:val="36"/>
        </w:numPr>
      </w:pPr>
      <w:r w:rsidRPr="001F6824">
        <w:t>Sustained membership in ACTE</w:t>
      </w:r>
      <w:r w:rsidR="00866E3C">
        <w:t>.</w:t>
      </w:r>
    </w:p>
    <w:p w14:paraId="4F285660" w14:textId="10903D61" w:rsidR="00BD3471" w:rsidRPr="00332BC4" w:rsidRDefault="00BD3471" w:rsidP="00BD3471">
      <w:pPr>
        <w:pStyle w:val="ListParagraph"/>
        <w:numPr>
          <w:ilvl w:val="0"/>
          <w:numId w:val="36"/>
        </w:numPr>
      </w:pPr>
      <w:r w:rsidRPr="00332BC4">
        <w:t>Evidence of leadership in ACTE</w:t>
      </w:r>
      <w:r w:rsidR="00866E3C">
        <w:t>.</w:t>
      </w:r>
    </w:p>
    <w:p w14:paraId="59868E0B" w14:textId="77777777" w:rsidR="00BD3471" w:rsidRPr="001643C1" w:rsidRDefault="00BD3471" w:rsidP="00BD3471">
      <w:pPr>
        <w:pStyle w:val="ListParagraph"/>
        <w:numPr>
          <w:ilvl w:val="0"/>
          <w:numId w:val="36"/>
        </w:numPr>
      </w:pPr>
      <w:r w:rsidRPr="001F6824">
        <w:t xml:space="preserve">It is recommended that the individual should have served on one or more ACTE committees to develop competencies and understanding of the general policies and activities of the ACTE, have a good attendance record at </w:t>
      </w:r>
      <w:r>
        <w:t>CareerTech VISION</w:t>
      </w:r>
      <w:r w:rsidRPr="001F6824">
        <w:t xml:space="preserve"> and participated in the program of his/her group</w:t>
      </w:r>
      <w:r>
        <w:t xml:space="preserve">. </w:t>
      </w:r>
    </w:p>
    <w:p w14:paraId="39DC1707" w14:textId="02273C1C" w:rsidR="00634CFF" w:rsidRPr="00D62BDC" w:rsidRDefault="00634CFF" w:rsidP="00D62BDC">
      <w:pPr>
        <w:pStyle w:val="Heading3"/>
      </w:pPr>
      <w:r w:rsidRPr="008718F1">
        <w:t>Regions</w:t>
      </w:r>
    </w:p>
    <w:p w14:paraId="4B6C31CC" w14:textId="77777777" w:rsidR="00634CFF" w:rsidRPr="008718F1" w:rsidRDefault="00634CFF" w:rsidP="00634CFF">
      <w:pPr>
        <w:rPr>
          <w:b/>
        </w:rPr>
      </w:pPr>
      <w:r w:rsidRPr="008718F1">
        <w:rPr>
          <w:b/>
        </w:rPr>
        <w:t>Region I</w:t>
      </w:r>
    </w:p>
    <w:p w14:paraId="10BF392D" w14:textId="356FF737" w:rsidR="00634CFF" w:rsidRPr="008718F1" w:rsidRDefault="0061720F" w:rsidP="00D62BDC">
      <w:pPr>
        <w:jc w:val="left"/>
        <w:rPr>
          <w:rFonts w:eastAsia="Calibri"/>
          <w:color w:val="000000"/>
        </w:rPr>
      </w:pPr>
      <w:r w:rsidRPr="008718F1">
        <w:t>Nominees will have the following qualifications:</w:t>
      </w:r>
      <w:r w:rsidR="00634CFF" w:rsidRPr="008718F1">
        <w:rPr>
          <w:rFonts w:eastAsia="Calibri"/>
          <w:color w:val="000000"/>
        </w:rPr>
        <w:t xml:space="preserve"> </w:t>
      </w:r>
    </w:p>
    <w:p w14:paraId="13013390" w14:textId="576EA245" w:rsidR="00634CFF" w:rsidRPr="008718F1" w:rsidRDefault="00634CFF" w:rsidP="0061720F">
      <w:pPr>
        <w:numPr>
          <w:ilvl w:val="0"/>
          <w:numId w:val="37"/>
        </w:numPr>
        <w:rPr>
          <w:rFonts w:eastAsia="Calibri"/>
          <w:color w:val="000000"/>
        </w:rPr>
      </w:pPr>
      <w:r w:rsidRPr="008718F1">
        <w:rPr>
          <w:rFonts w:eastAsia="Calibri"/>
          <w:color w:val="000000"/>
        </w:rPr>
        <w:t xml:space="preserve">Must have shown interest in ACTE through sustained membership in their Region </w:t>
      </w:r>
      <w:r w:rsidR="00F256EF">
        <w:rPr>
          <w:rFonts w:eastAsia="Calibri"/>
          <w:color w:val="000000"/>
        </w:rPr>
        <w:t>I</w:t>
      </w:r>
      <w:r w:rsidRPr="008718F1">
        <w:rPr>
          <w:rFonts w:eastAsia="Calibri"/>
          <w:color w:val="000000"/>
        </w:rPr>
        <w:t xml:space="preserve"> affiliate. </w:t>
      </w:r>
    </w:p>
    <w:p w14:paraId="3023E857" w14:textId="0A53A62D" w:rsidR="00634CFF" w:rsidRPr="008718F1" w:rsidRDefault="00634CFF" w:rsidP="00D62BDC">
      <w:pPr>
        <w:numPr>
          <w:ilvl w:val="0"/>
          <w:numId w:val="37"/>
        </w:numPr>
        <w:jc w:val="left"/>
        <w:rPr>
          <w:rFonts w:eastAsia="Calibri"/>
          <w:color w:val="000000"/>
        </w:rPr>
      </w:pPr>
      <w:r w:rsidRPr="008718F1">
        <w:rPr>
          <w:rFonts w:eastAsia="Calibri"/>
          <w:color w:val="000000"/>
        </w:rPr>
        <w:t xml:space="preserve">Must have demonstrated active leadership in their Region </w:t>
      </w:r>
      <w:r w:rsidR="00F256EF">
        <w:rPr>
          <w:rFonts w:eastAsia="Calibri"/>
          <w:color w:val="000000"/>
        </w:rPr>
        <w:t>I</w:t>
      </w:r>
      <w:r w:rsidRPr="008718F1">
        <w:rPr>
          <w:rFonts w:eastAsia="Calibri"/>
          <w:color w:val="000000"/>
        </w:rPr>
        <w:t xml:space="preserve"> </w:t>
      </w:r>
      <w:r w:rsidR="00BE025F">
        <w:rPr>
          <w:rFonts w:eastAsia="Calibri"/>
          <w:color w:val="000000"/>
        </w:rPr>
        <w:t>a</w:t>
      </w:r>
      <w:r w:rsidRPr="008718F1">
        <w:rPr>
          <w:rFonts w:eastAsia="Calibri"/>
          <w:color w:val="000000"/>
        </w:rPr>
        <w:t xml:space="preserve">ffiliate. </w:t>
      </w:r>
    </w:p>
    <w:p w14:paraId="6C9520F4" w14:textId="5E9DC5C5" w:rsidR="00634CFF" w:rsidRPr="008718F1" w:rsidRDefault="00634CFF" w:rsidP="00D62BDC">
      <w:pPr>
        <w:numPr>
          <w:ilvl w:val="0"/>
          <w:numId w:val="37"/>
        </w:numPr>
        <w:jc w:val="left"/>
        <w:rPr>
          <w:rFonts w:eastAsia="Calibri"/>
          <w:color w:val="000000"/>
        </w:rPr>
      </w:pPr>
      <w:r w:rsidRPr="008718F1">
        <w:rPr>
          <w:rFonts w:eastAsia="Calibri"/>
          <w:color w:val="000000"/>
        </w:rPr>
        <w:t>Must have time available to devote to the performance of duties of</w:t>
      </w:r>
      <w:r w:rsidR="00EF38DF">
        <w:rPr>
          <w:rFonts w:eastAsia="Calibri"/>
          <w:color w:val="000000"/>
        </w:rPr>
        <w:t xml:space="preserve"> </w:t>
      </w:r>
      <w:r w:rsidR="00BE025F">
        <w:rPr>
          <w:rFonts w:eastAsia="Calibri"/>
          <w:color w:val="000000"/>
        </w:rPr>
        <w:t>p</w:t>
      </w:r>
      <w:r w:rsidRPr="008718F1">
        <w:rPr>
          <w:rFonts w:eastAsia="Calibri"/>
          <w:color w:val="000000"/>
        </w:rPr>
        <w:t>resident</w:t>
      </w:r>
      <w:r w:rsidR="00EF38DF">
        <w:rPr>
          <w:rFonts w:eastAsia="Calibri"/>
          <w:color w:val="000000"/>
        </w:rPr>
        <w:t xml:space="preserve"> of the Region</w:t>
      </w:r>
      <w:r w:rsidR="00866E3C">
        <w:rPr>
          <w:rFonts w:eastAsia="Calibri"/>
          <w:color w:val="000000"/>
        </w:rPr>
        <w:t>.</w:t>
      </w:r>
      <w:r w:rsidRPr="008718F1">
        <w:rPr>
          <w:rFonts w:eastAsia="Calibri"/>
          <w:color w:val="000000"/>
        </w:rPr>
        <w:t xml:space="preserve"> </w:t>
      </w:r>
    </w:p>
    <w:p w14:paraId="301E1831" w14:textId="19F6F325" w:rsidR="00634CFF" w:rsidRPr="008718F1" w:rsidRDefault="00634CFF" w:rsidP="00D62BDC">
      <w:pPr>
        <w:numPr>
          <w:ilvl w:val="0"/>
          <w:numId w:val="37"/>
        </w:numPr>
        <w:jc w:val="left"/>
        <w:rPr>
          <w:rFonts w:eastAsia="Calibri"/>
          <w:color w:val="000000"/>
        </w:rPr>
      </w:pPr>
      <w:r w:rsidRPr="008718F1">
        <w:rPr>
          <w:rFonts w:eastAsia="Calibri"/>
          <w:color w:val="000000"/>
        </w:rPr>
        <w:t xml:space="preserve">Must have commitment and understanding of </w:t>
      </w:r>
      <w:r w:rsidR="002D1E26">
        <w:rPr>
          <w:rFonts w:eastAsia="Calibri"/>
          <w:color w:val="000000"/>
        </w:rPr>
        <w:t>CTE</w:t>
      </w:r>
      <w:r w:rsidRPr="008718F1">
        <w:rPr>
          <w:rFonts w:eastAsia="Calibri"/>
          <w:color w:val="000000"/>
        </w:rPr>
        <w:t xml:space="preserve"> and to the total ACTE program. </w:t>
      </w:r>
    </w:p>
    <w:p w14:paraId="0D92EAD8" w14:textId="77777777" w:rsidR="00634CFF" w:rsidRPr="008718F1" w:rsidRDefault="00634CFF" w:rsidP="00634CFF"/>
    <w:p w14:paraId="5848082E" w14:textId="77777777" w:rsidR="00634CFF" w:rsidRPr="008718F1" w:rsidRDefault="00634CFF" w:rsidP="00634CFF">
      <w:pPr>
        <w:rPr>
          <w:b/>
        </w:rPr>
      </w:pPr>
      <w:r w:rsidRPr="008718F1">
        <w:rPr>
          <w:b/>
        </w:rPr>
        <w:t>Region II</w:t>
      </w:r>
    </w:p>
    <w:p w14:paraId="688CAE9B" w14:textId="6F5284F6" w:rsidR="0061720F" w:rsidRDefault="00634CFF" w:rsidP="0061720F">
      <w:pPr>
        <w:autoSpaceDE w:val="0"/>
        <w:autoSpaceDN w:val="0"/>
        <w:adjustRightInd w:val="0"/>
      </w:pPr>
      <w:r w:rsidRPr="008718F1">
        <w:t xml:space="preserve">Nominees will have the following qualifications: </w:t>
      </w:r>
    </w:p>
    <w:p w14:paraId="21D37F7F" w14:textId="5049B65A" w:rsidR="00634CFF" w:rsidRPr="008718F1" w:rsidRDefault="00866E3C" w:rsidP="0061720F">
      <w:pPr>
        <w:pStyle w:val="ListParagraph"/>
        <w:numPr>
          <w:ilvl w:val="0"/>
          <w:numId w:val="38"/>
        </w:numPr>
        <w:autoSpaceDE w:val="0"/>
        <w:autoSpaceDN w:val="0"/>
        <w:adjustRightInd w:val="0"/>
        <w:jc w:val="left"/>
      </w:pPr>
      <w:r>
        <w:t>A</w:t>
      </w:r>
      <w:r w:rsidR="00634CFF" w:rsidRPr="008718F1">
        <w:t>n in-depth understanding</w:t>
      </w:r>
      <w:r w:rsidR="0061720F">
        <w:t xml:space="preserve"> </w:t>
      </w:r>
      <w:r w:rsidR="00634CFF" w:rsidRPr="008718F1">
        <w:t xml:space="preserve">of </w:t>
      </w:r>
      <w:r w:rsidR="00F256EF">
        <w:t>CTE</w:t>
      </w:r>
      <w:r w:rsidR="00634CFF" w:rsidRPr="008718F1">
        <w:t xml:space="preserve"> and demonstrated Region </w:t>
      </w:r>
      <w:r w:rsidR="00BE025F">
        <w:t>a</w:t>
      </w:r>
      <w:r w:rsidR="00634CFF" w:rsidRPr="008718F1">
        <w:t>ssociation leadership</w:t>
      </w:r>
      <w:r>
        <w:t>.</w:t>
      </w:r>
    </w:p>
    <w:p w14:paraId="39C0E368" w14:textId="37253C89" w:rsidR="0061720F" w:rsidRDefault="0061720F" w:rsidP="0061720F">
      <w:pPr>
        <w:pStyle w:val="ListParagraph"/>
        <w:numPr>
          <w:ilvl w:val="0"/>
          <w:numId w:val="38"/>
        </w:numPr>
        <w:autoSpaceDE w:val="0"/>
        <w:autoSpaceDN w:val="0"/>
        <w:adjustRightInd w:val="0"/>
      </w:pPr>
      <w:r>
        <w:t>S</w:t>
      </w:r>
      <w:r w:rsidR="00634CFF" w:rsidRPr="008718F1">
        <w:t>ustained membership of at least five years in ACTE</w:t>
      </w:r>
      <w:r w:rsidR="00866E3C">
        <w:t>.</w:t>
      </w:r>
    </w:p>
    <w:p w14:paraId="5EB5E77A" w14:textId="3B0B2F60" w:rsidR="0061720F" w:rsidRDefault="0061720F" w:rsidP="002F083B">
      <w:pPr>
        <w:pStyle w:val="ListParagraph"/>
        <w:numPr>
          <w:ilvl w:val="0"/>
          <w:numId w:val="38"/>
        </w:numPr>
        <w:autoSpaceDE w:val="0"/>
        <w:autoSpaceDN w:val="0"/>
        <w:adjustRightInd w:val="0"/>
      </w:pPr>
      <w:r>
        <w:t xml:space="preserve">A </w:t>
      </w:r>
      <w:r w:rsidR="00634CFF" w:rsidRPr="008718F1">
        <w:t>commitment to ACTE and its</w:t>
      </w:r>
      <w:r>
        <w:t xml:space="preserve"> </w:t>
      </w:r>
      <w:r w:rsidR="00634CFF" w:rsidRPr="008718F1">
        <w:t>entire program</w:t>
      </w:r>
      <w:r w:rsidR="00866E3C">
        <w:t>.</w:t>
      </w:r>
      <w:r w:rsidR="00634CFF" w:rsidRPr="008718F1">
        <w:t xml:space="preserve"> </w:t>
      </w:r>
    </w:p>
    <w:p w14:paraId="1184376A" w14:textId="4382657E" w:rsidR="0061720F" w:rsidRPr="0061720F" w:rsidRDefault="0061720F" w:rsidP="0061720F">
      <w:pPr>
        <w:pStyle w:val="ListParagraph"/>
        <w:numPr>
          <w:ilvl w:val="0"/>
          <w:numId w:val="38"/>
        </w:numPr>
        <w:autoSpaceDE w:val="0"/>
        <w:autoSpaceDN w:val="0"/>
        <w:adjustRightInd w:val="0"/>
        <w:rPr>
          <w:b/>
          <w:bCs/>
        </w:rPr>
      </w:pPr>
      <w:r>
        <w:t>T</w:t>
      </w:r>
      <w:r w:rsidR="00634CFF" w:rsidRPr="008718F1">
        <w:t xml:space="preserve">ime available to devote to the performance of the duties of </w:t>
      </w:r>
      <w:r w:rsidR="00BE025F">
        <w:t>p</w:t>
      </w:r>
      <w:r w:rsidR="00634CFF" w:rsidRPr="008718F1">
        <w:t>resident-</w:t>
      </w:r>
      <w:r w:rsidR="00BE025F">
        <w:t>e</w:t>
      </w:r>
      <w:r w:rsidR="00634CFF" w:rsidRPr="008718F1">
        <w:t xml:space="preserve">lect and </w:t>
      </w:r>
      <w:r w:rsidR="00BE025F">
        <w:t>p</w:t>
      </w:r>
      <w:r w:rsidR="00634CFF" w:rsidRPr="008718F1">
        <w:t>resident</w:t>
      </w:r>
      <w:r w:rsidR="00BE025F">
        <w:t xml:space="preserve"> of the Region</w:t>
      </w:r>
      <w:r w:rsidR="00634CFF" w:rsidRPr="0061720F">
        <w:rPr>
          <w:b/>
          <w:bCs/>
        </w:rPr>
        <w:t xml:space="preserve">. </w:t>
      </w:r>
    </w:p>
    <w:p w14:paraId="105C915D" w14:textId="26D5ACAE" w:rsidR="00634CFF" w:rsidRPr="008718F1" w:rsidRDefault="00634CFF" w:rsidP="0061720F">
      <w:pPr>
        <w:pStyle w:val="ListParagraph"/>
        <w:numPr>
          <w:ilvl w:val="0"/>
          <w:numId w:val="38"/>
        </w:numPr>
        <w:autoSpaceDE w:val="0"/>
        <w:autoSpaceDN w:val="0"/>
        <w:adjustRightInd w:val="0"/>
      </w:pPr>
      <w:r w:rsidRPr="008718F1">
        <w:t>It is highly recommended that the nominee be a</w:t>
      </w:r>
      <w:r w:rsidR="0061720F">
        <w:t xml:space="preserve"> </w:t>
      </w:r>
      <w:r w:rsidRPr="008718F1">
        <w:t xml:space="preserve">current or former Region II </w:t>
      </w:r>
      <w:r w:rsidR="00BE025F">
        <w:t>p</w:t>
      </w:r>
      <w:r w:rsidRPr="008718F1">
        <w:t xml:space="preserve">olicy </w:t>
      </w:r>
      <w:r w:rsidR="00BE025F">
        <w:t>c</w:t>
      </w:r>
      <w:r w:rsidRPr="008718F1">
        <w:t xml:space="preserve">ommittee </w:t>
      </w:r>
      <w:r w:rsidR="00BE025F">
        <w:t>m</w:t>
      </w:r>
      <w:r w:rsidRPr="008718F1">
        <w:t>ember or have served on an ACTE</w:t>
      </w:r>
      <w:r w:rsidR="0061720F">
        <w:t xml:space="preserve"> </w:t>
      </w:r>
      <w:r w:rsidR="00BE025F">
        <w:t>s</w:t>
      </w:r>
      <w:r w:rsidRPr="008718F1">
        <w:t>tanding</w:t>
      </w:r>
      <w:r w:rsidR="00BE025F">
        <w:t xml:space="preserve"> c</w:t>
      </w:r>
      <w:r w:rsidRPr="008718F1">
        <w:t>ommittee.</w:t>
      </w:r>
    </w:p>
    <w:p w14:paraId="4A415B33" w14:textId="77777777" w:rsidR="00634CFF" w:rsidRPr="008718F1" w:rsidRDefault="00634CFF" w:rsidP="00634CFF"/>
    <w:p w14:paraId="48549921" w14:textId="77777777" w:rsidR="00634CFF" w:rsidRPr="008718F1" w:rsidRDefault="00634CFF" w:rsidP="00634CFF">
      <w:pPr>
        <w:rPr>
          <w:b/>
        </w:rPr>
      </w:pPr>
      <w:r w:rsidRPr="008718F1">
        <w:rPr>
          <w:b/>
        </w:rPr>
        <w:t>Region III</w:t>
      </w:r>
    </w:p>
    <w:p w14:paraId="4949A042" w14:textId="77777777" w:rsidR="00866E3C" w:rsidRDefault="0061720F" w:rsidP="0061720F">
      <w:pPr>
        <w:shd w:val="clear" w:color="auto" w:fill="FFFFFF"/>
        <w:jc w:val="left"/>
      </w:pPr>
      <w:r w:rsidRPr="008718F1">
        <w:t>Nominees will have the following qualifications:</w:t>
      </w:r>
    </w:p>
    <w:p w14:paraId="7CE6E282" w14:textId="306261AB" w:rsidR="00634CFF" w:rsidRPr="00866E3C" w:rsidRDefault="00634CFF" w:rsidP="00866E3C">
      <w:pPr>
        <w:pStyle w:val="ListParagraph"/>
        <w:numPr>
          <w:ilvl w:val="0"/>
          <w:numId w:val="42"/>
        </w:numPr>
        <w:shd w:val="clear" w:color="auto" w:fill="FFFFFF"/>
        <w:jc w:val="left"/>
        <w:rPr>
          <w:rFonts w:cs="Arial"/>
          <w:color w:val="444444"/>
        </w:rPr>
      </w:pPr>
      <w:r w:rsidRPr="00866E3C">
        <w:rPr>
          <w:rFonts w:cs="Arial"/>
          <w:color w:val="444444"/>
        </w:rPr>
        <w:t xml:space="preserve">Must have demonstrated interest in ACTE through three years of sustained membership. </w:t>
      </w:r>
    </w:p>
    <w:p w14:paraId="408C9E6C" w14:textId="77777777" w:rsidR="00634CFF" w:rsidRPr="008718F1" w:rsidRDefault="00634CFF" w:rsidP="0061720F">
      <w:pPr>
        <w:numPr>
          <w:ilvl w:val="0"/>
          <w:numId w:val="19"/>
        </w:numPr>
        <w:shd w:val="clear" w:color="auto" w:fill="FFFFFF"/>
        <w:jc w:val="left"/>
        <w:rPr>
          <w:rFonts w:cs="Arial"/>
          <w:color w:val="444444"/>
        </w:rPr>
      </w:pPr>
      <w:r w:rsidRPr="008718F1">
        <w:rPr>
          <w:rFonts w:cs="Arial"/>
          <w:color w:val="444444"/>
        </w:rPr>
        <w:t xml:space="preserve">Must have demonstrated active leadership in a state association. </w:t>
      </w:r>
    </w:p>
    <w:p w14:paraId="6DA65F30" w14:textId="6F7EEFF1" w:rsidR="00634CFF" w:rsidRPr="008718F1" w:rsidRDefault="00634CFF" w:rsidP="0061720F">
      <w:pPr>
        <w:numPr>
          <w:ilvl w:val="0"/>
          <w:numId w:val="19"/>
        </w:numPr>
        <w:shd w:val="clear" w:color="auto" w:fill="FFFFFF"/>
        <w:jc w:val="left"/>
        <w:rPr>
          <w:rFonts w:cs="Arial"/>
          <w:color w:val="444444"/>
        </w:rPr>
      </w:pPr>
      <w:r w:rsidRPr="008718F1">
        <w:rPr>
          <w:rFonts w:cs="Arial"/>
          <w:color w:val="444444"/>
        </w:rPr>
        <w:t xml:space="preserve">Must have time available to devote to the performance of the duties of the </w:t>
      </w:r>
      <w:r w:rsidR="00BE025F">
        <w:rPr>
          <w:rFonts w:cs="Arial"/>
          <w:color w:val="444444"/>
        </w:rPr>
        <w:t>p</w:t>
      </w:r>
      <w:r w:rsidRPr="008718F1">
        <w:rPr>
          <w:rFonts w:cs="Arial"/>
          <w:color w:val="444444"/>
        </w:rPr>
        <w:t>resident</w:t>
      </w:r>
      <w:r w:rsidR="00BE025F">
        <w:rPr>
          <w:rFonts w:cs="Arial"/>
          <w:color w:val="444444"/>
        </w:rPr>
        <w:t xml:space="preserve"> of the Region</w:t>
      </w:r>
      <w:r w:rsidRPr="008718F1">
        <w:rPr>
          <w:rFonts w:cs="Arial"/>
          <w:color w:val="444444"/>
        </w:rPr>
        <w:t xml:space="preserve">. </w:t>
      </w:r>
    </w:p>
    <w:p w14:paraId="229E98FE" w14:textId="2C5949F1" w:rsidR="00634CFF" w:rsidRPr="008718F1" w:rsidRDefault="00634CFF" w:rsidP="0061720F">
      <w:pPr>
        <w:numPr>
          <w:ilvl w:val="0"/>
          <w:numId w:val="19"/>
        </w:numPr>
        <w:shd w:val="clear" w:color="auto" w:fill="FFFFFF"/>
        <w:jc w:val="left"/>
        <w:rPr>
          <w:rFonts w:cs="Arial"/>
          <w:color w:val="444444"/>
        </w:rPr>
      </w:pPr>
      <w:r w:rsidRPr="008718F1">
        <w:rPr>
          <w:rFonts w:cs="Arial"/>
          <w:color w:val="444444"/>
        </w:rPr>
        <w:t xml:space="preserve">Must have an in-depth understanding of </w:t>
      </w:r>
      <w:r w:rsidR="00BE025F">
        <w:rPr>
          <w:rFonts w:cs="Arial"/>
          <w:color w:val="444444"/>
        </w:rPr>
        <w:t>CTE</w:t>
      </w:r>
      <w:r w:rsidRPr="008718F1">
        <w:rPr>
          <w:rFonts w:cs="Arial"/>
          <w:color w:val="444444"/>
        </w:rPr>
        <w:t xml:space="preserve"> and be committed to the total ACTE program. </w:t>
      </w:r>
    </w:p>
    <w:p w14:paraId="3960191F" w14:textId="77777777" w:rsidR="00634CFF" w:rsidRPr="008718F1" w:rsidRDefault="00634CFF" w:rsidP="0061720F">
      <w:pPr>
        <w:numPr>
          <w:ilvl w:val="0"/>
          <w:numId w:val="19"/>
        </w:numPr>
        <w:shd w:val="clear" w:color="auto" w:fill="FFFFFF"/>
        <w:jc w:val="left"/>
        <w:rPr>
          <w:rFonts w:cs="Arial"/>
          <w:color w:val="444444"/>
        </w:rPr>
      </w:pPr>
      <w:r w:rsidRPr="008718F1">
        <w:rPr>
          <w:rFonts w:cs="Arial"/>
          <w:color w:val="444444"/>
        </w:rPr>
        <w:t xml:space="preserve">Must </w:t>
      </w:r>
      <w:proofErr w:type="gramStart"/>
      <w:r w:rsidRPr="008718F1">
        <w:rPr>
          <w:rFonts w:cs="Arial"/>
          <w:color w:val="444444"/>
        </w:rPr>
        <w:t>have an understanding of</w:t>
      </w:r>
      <w:proofErr w:type="gramEnd"/>
      <w:r w:rsidRPr="008718F1">
        <w:rPr>
          <w:rFonts w:cs="Arial"/>
          <w:color w:val="444444"/>
        </w:rPr>
        <w:t xml:space="preserve"> the role of state and territorial associations in relationship to ACTE. </w:t>
      </w:r>
    </w:p>
    <w:p w14:paraId="36B093BA" w14:textId="77777777" w:rsidR="00634CFF" w:rsidRPr="008718F1" w:rsidRDefault="00634CFF" w:rsidP="0061720F">
      <w:pPr>
        <w:numPr>
          <w:ilvl w:val="0"/>
          <w:numId w:val="19"/>
        </w:numPr>
        <w:shd w:val="clear" w:color="auto" w:fill="FFFFFF"/>
        <w:jc w:val="left"/>
        <w:rPr>
          <w:rFonts w:cs="Arial"/>
          <w:color w:val="444444"/>
        </w:rPr>
      </w:pPr>
      <w:r w:rsidRPr="008718F1">
        <w:rPr>
          <w:rFonts w:cs="Arial"/>
          <w:color w:val="444444"/>
        </w:rPr>
        <w:t>Must document local administrative support.</w:t>
      </w:r>
    </w:p>
    <w:p w14:paraId="2F201BC4" w14:textId="749A597B" w:rsidR="00634CFF" w:rsidRPr="008718F1" w:rsidRDefault="00634CFF" w:rsidP="00866E3C">
      <w:pPr>
        <w:numPr>
          <w:ilvl w:val="0"/>
          <w:numId w:val="19"/>
        </w:numPr>
        <w:shd w:val="clear" w:color="auto" w:fill="FFFFFF"/>
        <w:jc w:val="left"/>
        <w:rPr>
          <w:rFonts w:cs="Arial"/>
          <w:color w:val="444444"/>
        </w:rPr>
      </w:pPr>
      <w:r w:rsidRPr="008718F1">
        <w:rPr>
          <w:rFonts w:cs="Arial"/>
          <w:color w:val="444444"/>
        </w:rPr>
        <w:t xml:space="preserve">Reporting of Regional </w:t>
      </w:r>
      <w:r w:rsidR="00BE025F">
        <w:rPr>
          <w:rFonts w:cs="Arial"/>
          <w:color w:val="444444"/>
        </w:rPr>
        <w:t>a</w:t>
      </w:r>
      <w:r w:rsidRPr="008718F1">
        <w:rPr>
          <w:rFonts w:cs="Arial"/>
          <w:color w:val="444444"/>
        </w:rPr>
        <w:t>ctivities</w:t>
      </w:r>
      <w:r w:rsidR="00866E3C">
        <w:rPr>
          <w:rFonts w:cs="Arial"/>
          <w:color w:val="444444"/>
        </w:rPr>
        <w:t>.</w:t>
      </w:r>
      <w:r w:rsidRPr="008718F1">
        <w:rPr>
          <w:rFonts w:cs="Arial"/>
          <w:color w:val="444444"/>
        </w:rPr>
        <w:t xml:space="preserve"> </w:t>
      </w:r>
    </w:p>
    <w:p w14:paraId="0547BA6B" w14:textId="77777777" w:rsidR="00634CFF" w:rsidRPr="008718F1" w:rsidRDefault="00634CFF" w:rsidP="00634CFF"/>
    <w:p w14:paraId="2BC747E8" w14:textId="77777777" w:rsidR="00634CFF" w:rsidRPr="008718F1" w:rsidRDefault="00634CFF" w:rsidP="00634CFF">
      <w:pPr>
        <w:rPr>
          <w:b/>
        </w:rPr>
      </w:pPr>
      <w:r w:rsidRPr="008718F1">
        <w:rPr>
          <w:b/>
        </w:rPr>
        <w:lastRenderedPageBreak/>
        <w:t>Region IV</w:t>
      </w:r>
    </w:p>
    <w:p w14:paraId="7FE83327" w14:textId="174ADCE6" w:rsidR="00634CFF" w:rsidRPr="008718F1" w:rsidRDefault="00634CFF" w:rsidP="00866E3C">
      <w:pPr>
        <w:tabs>
          <w:tab w:val="left" w:pos="-1440"/>
          <w:tab w:val="left" w:pos="540"/>
          <w:tab w:val="left" w:pos="1080"/>
          <w:tab w:val="left" w:pos="1800"/>
        </w:tabs>
        <w:ind w:left="540" w:hanging="540"/>
      </w:pPr>
      <w:r w:rsidRPr="008718F1">
        <w:t>Nominees will have the following qualifications:</w:t>
      </w:r>
    </w:p>
    <w:p w14:paraId="09FF59E7" w14:textId="4CA82950" w:rsidR="00634CFF" w:rsidRPr="008718F1" w:rsidRDefault="00634CFF" w:rsidP="00866E3C">
      <w:pPr>
        <w:pStyle w:val="ListParagraph"/>
        <w:numPr>
          <w:ilvl w:val="0"/>
          <w:numId w:val="39"/>
        </w:numPr>
        <w:tabs>
          <w:tab w:val="left" w:pos="-1440"/>
          <w:tab w:val="left" w:pos="540"/>
          <w:tab w:val="left" w:pos="1080"/>
          <w:tab w:val="left" w:pos="1440"/>
          <w:tab w:val="left" w:pos="1980"/>
        </w:tabs>
      </w:pPr>
      <w:r w:rsidRPr="008718F1">
        <w:t>An in-depth understanding of state associations and demonstrated active leadership in the association</w:t>
      </w:r>
      <w:r w:rsidR="00DB2509">
        <w:t>.</w:t>
      </w:r>
    </w:p>
    <w:p w14:paraId="2428BAC7" w14:textId="538FA14E" w:rsidR="00634CFF" w:rsidRPr="008718F1" w:rsidRDefault="00634CFF" w:rsidP="00866E3C">
      <w:pPr>
        <w:pStyle w:val="ListParagraph"/>
        <w:numPr>
          <w:ilvl w:val="0"/>
          <w:numId w:val="39"/>
        </w:numPr>
        <w:tabs>
          <w:tab w:val="left" w:pos="-1440"/>
          <w:tab w:val="left" w:pos="540"/>
          <w:tab w:val="left" w:pos="1080"/>
          <w:tab w:val="left" w:pos="1440"/>
          <w:tab w:val="left" w:pos="1980"/>
        </w:tabs>
      </w:pPr>
      <w:r w:rsidRPr="008718F1">
        <w:t>Sustained membership in the ACTE and be a member in good standing.</w:t>
      </w:r>
    </w:p>
    <w:p w14:paraId="49921F30" w14:textId="35051A0C" w:rsidR="00634CFF" w:rsidRPr="008718F1" w:rsidRDefault="00634CFF" w:rsidP="00866E3C">
      <w:pPr>
        <w:pStyle w:val="ListParagraph"/>
        <w:numPr>
          <w:ilvl w:val="0"/>
          <w:numId w:val="39"/>
        </w:numPr>
        <w:tabs>
          <w:tab w:val="left" w:pos="-1440"/>
          <w:tab w:val="left" w:pos="540"/>
          <w:tab w:val="left" w:pos="1080"/>
          <w:tab w:val="left" w:pos="1440"/>
          <w:tab w:val="left" w:pos="1980"/>
        </w:tabs>
      </w:pPr>
      <w:r w:rsidRPr="008718F1">
        <w:t xml:space="preserve">Time available to devote to the performance of the duties of </w:t>
      </w:r>
      <w:r w:rsidR="004E75B2">
        <w:t>p</w:t>
      </w:r>
      <w:r w:rsidRPr="008718F1">
        <w:t>resident</w:t>
      </w:r>
      <w:r w:rsidR="004E75B2">
        <w:t xml:space="preserve"> of the Region</w:t>
      </w:r>
      <w:r w:rsidRPr="008718F1">
        <w:t>.</w:t>
      </w:r>
    </w:p>
    <w:p w14:paraId="05C34570" w14:textId="2CD57ACB" w:rsidR="00634CFF" w:rsidRPr="008718F1" w:rsidRDefault="00634CFF" w:rsidP="00866E3C">
      <w:pPr>
        <w:pStyle w:val="ListParagraph"/>
        <w:numPr>
          <w:ilvl w:val="0"/>
          <w:numId w:val="39"/>
        </w:numPr>
        <w:tabs>
          <w:tab w:val="left" w:pos="-1440"/>
          <w:tab w:val="left" w:pos="540"/>
          <w:tab w:val="left" w:pos="1080"/>
          <w:tab w:val="left" w:pos="1440"/>
          <w:tab w:val="left" w:pos="1980"/>
        </w:tabs>
      </w:pPr>
      <w:r w:rsidRPr="008718F1">
        <w:t xml:space="preserve">An in-depth understanding of </w:t>
      </w:r>
      <w:r w:rsidR="004E75B2">
        <w:t>CTE</w:t>
      </w:r>
      <w:r w:rsidRPr="008718F1">
        <w:t>.</w:t>
      </w:r>
    </w:p>
    <w:p w14:paraId="2F4B9ABA" w14:textId="454C465E" w:rsidR="00634CFF" w:rsidRPr="008718F1" w:rsidRDefault="00634CFF" w:rsidP="00866E3C">
      <w:pPr>
        <w:pStyle w:val="ListParagraph"/>
        <w:numPr>
          <w:ilvl w:val="0"/>
          <w:numId w:val="39"/>
        </w:numPr>
        <w:tabs>
          <w:tab w:val="left" w:pos="-1440"/>
          <w:tab w:val="left" w:pos="540"/>
          <w:tab w:val="left" w:pos="1080"/>
          <w:tab w:val="left" w:pos="1440"/>
          <w:tab w:val="left" w:pos="1980"/>
        </w:tabs>
      </w:pPr>
      <w:r w:rsidRPr="008718F1">
        <w:t>A commitment to the ACTE and its entire program.</w:t>
      </w:r>
    </w:p>
    <w:p w14:paraId="027B9E87" w14:textId="77777777" w:rsidR="00634CFF" w:rsidRPr="008718F1" w:rsidRDefault="00634CFF" w:rsidP="00634CFF"/>
    <w:p w14:paraId="5B7D430F" w14:textId="77777777" w:rsidR="00634CFF" w:rsidRPr="008718F1" w:rsidRDefault="00634CFF" w:rsidP="00634CFF">
      <w:pPr>
        <w:rPr>
          <w:b/>
        </w:rPr>
      </w:pPr>
      <w:r w:rsidRPr="008718F1">
        <w:rPr>
          <w:b/>
        </w:rPr>
        <w:t>Region V</w:t>
      </w:r>
    </w:p>
    <w:p w14:paraId="1CA92F92" w14:textId="77777777" w:rsidR="00866E3C" w:rsidRPr="008718F1" w:rsidRDefault="00866E3C" w:rsidP="00866E3C">
      <w:pPr>
        <w:tabs>
          <w:tab w:val="left" w:pos="-1440"/>
          <w:tab w:val="left" w:pos="540"/>
          <w:tab w:val="left" w:pos="1080"/>
          <w:tab w:val="left" w:pos="1800"/>
        </w:tabs>
        <w:ind w:left="540" w:hanging="540"/>
      </w:pPr>
      <w:r w:rsidRPr="008718F1">
        <w:t>Nominees will have the following qualifications:</w:t>
      </w:r>
    </w:p>
    <w:p w14:paraId="7CC6D0C6" w14:textId="77777777" w:rsidR="00634CFF" w:rsidRPr="00866E3C" w:rsidRDefault="00634CFF" w:rsidP="00866E3C">
      <w:pPr>
        <w:pStyle w:val="ListParagraph"/>
        <w:widowControl w:val="0"/>
        <w:numPr>
          <w:ilvl w:val="0"/>
          <w:numId w:val="41"/>
        </w:numPr>
        <w:tabs>
          <w:tab w:val="left" w:pos="720"/>
          <w:tab w:val="num" w:pos="1440"/>
        </w:tabs>
        <w:rPr>
          <w:rFonts w:eastAsia="Calibri"/>
          <w:color w:val="000000"/>
        </w:rPr>
      </w:pPr>
      <w:r w:rsidRPr="00866E3C">
        <w:rPr>
          <w:rFonts w:eastAsia="Calibri"/>
          <w:color w:val="000000"/>
        </w:rPr>
        <w:t xml:space="preserve">Must have been affiliated, direct, or life member of </w:t>
      </w:r>
      <w:proofErr w:type="gramStart"/>
      <w:r w:rsidRPr="00866E3C">
        <w:rPr>
          <w:rFonts w:eastAsia="Calibri"/>
          <w:color w:val="000000"/>
        </w:rPr>
        <w:t>ACTE</w:t>
      </w:r>
      <w:proofErr w:type="gramEnd"/>
      <w:r w:rsidRPr="00866E3C">
        <w:rPr>
          <w:rFonts w:eastAsia="Calibri"/>
          <w:color w:val="000000"/>
        </w:rPr>
        <w:t xml:space="preserve"> the previous five 5-years.</w:t>
      </w:r>
    </w:p>
    <w:p w14:paraId="72444353" w14:textId="18F4CF9D" w:rsidR="00634CFF" w:rsidRPr="00866E3C" w:rsidRDefault="00634CFF" w:rsidP="00866E3C">
      <w:pPr>
        <w:pStyle w:val="ListParagraph"/>
        <w:widowControl w:val="0"/>
        <w:numPr>
          <w:ilvl w:val="0"/>
          <w:numId w:val="41"/>
        </w:numPr>
        <w:tabs>
          <w:tab w:val="left" w:pos="720"/>
          <w:tab w:val="num" w:pos="1440"/>
        </w:tabs>
        <w:rPr>
          <w:rFonts w:eastAsia="Calibri"/>
          <w:color w:val="000000"/>
        </w:rPr>
      </w:pPr>
      <w:r w:rsidRPr="00866E3C">
        <w:rPr>
          <w:rFonts w:eastAsia="Calibri"/>
          <w:color w:val="000000"/>
        </w:rPr>
        <w:t xml:space="preserve">Must have served on an ACTE committee, the Region V </w:t>
      </w:r>
      <w:r w:rsidR="004E75B2">
        <w:rPr>
          <w:rFonts w:eastAsia="Calibri"/>
          <w:color w:val="000000"/>
        </w:rPr>
        <w:t>p</w:t>
      </w:r>
      <w:r w:rsidRPr="00866E3C">
        <w:rPr>
          <w:rFonts w:eastAsia="Calibri"/>
          <w:color w:val="000000"/>
        </w:rPr>
        <w:t xml:space="preserve">olicy </w:t>
      </w:r>
      <w:r w:rsidR="004E75B2">
        <w:rPr>
          <w:rFonts w:eastAsia="Calibri"/>
          <w:color w:val="000000"/>
        </w:rPr>
        <w:t>c</w:t>
      </w:r>
      <w:r w:rsidRPr="00866E3C">
        <w:rPr>
          <w:rFonts w:eastAsia="Calibri"/>
          <w:color w:val="000000"/>
        </w:rPr>
        <w:t>ommittee, or chaired a Region V standing committee.</w:t>
      </w:r>
    </w:p>
    <w:p w14:paraId="3FD7A9AF" w14:textId="77777777" w:rsidR="00634CFF" w:rsidRPr="00866E3C" w:rsidRDefault="00634CFF" w:rsidP="00866E3C">
      <w:pPr>
        <w:pStyle w:val="ListParagraph"/>
        <w:widowControl w:val="0"/>
        <w:numPr>
          <w:ilvl w:val="0"/>
          <w:numId w:val="41"/>
        </w:numPr>
        <w:tabs>
          <w:tab w:val="left" w:pos="720"/>
          <w:tab w:val="num" w:pos="1440"/>
        </w:tabs>
        <w:rPr>
          <w:rFonts w:eastAsia="Calibri"/>
          <w:color w:val="000000"/>
        </w:rPr>
      </w:pPr>
      <w:r w:rsidRPr="00866E3C">
        <w:rPr>
          <w:rFonts w:eastAsia="Calibri"/>
          <w:color w:val="000000"/>
        </w:rPr>
        <w:t xml:space="preserve">Nominees must </w:t>
      </w:r>
      <w:proofErr w:type="gramStart"/>
      <w:r w:rsidRPr="00866E3C">
        <w:rPr>
          <w:rFonts w:eastAsia="Calibri"/>
          <w:color w:val="000000"/>
        </w:rPr>
        <w:t>have an understanding of</w:t>
      </w:r>
      <w:proofErr w:type="gramEnd"/>
      <w:r w:rsidRPr="00866E3C">
        <w:rPr>
          <w:rFonts w:eastAsia="Calibri"/>
          <w:color w:val="000000"/>
        </w:rPr>
        <w:t>, and have demonstrated active leadership in, an affiliated association.</w:t>
      </w:r>
    </w:p>
    <w:p w14:paraId="4F957305" w14:textId="066B18C9" w:rsidR="00634CFF" w:rsidRPr="00866E3C" w:rsidRDefault="00634CFF" w:rsidP="00866E3C">
      <w:pPr>
        <w:pStyle w:val="ListParagraph"/>
        <w:widowControl w:val="0"/>
        <w:numPr>
          <w:ilvl w:val="0"/>
          <w:numId w:val="41"/>
        </w:numPr>
        <w:tabs>
          <w:tab w:val="left" w:pos="720"/>
          <w:tab w:val="num" w:pos="1440"/>
        </w:tabs>
        <w:rPr>
          <w:rFonts w:eastAsia="Calibri"/>
          <w:color w:val="000000"/>
        </w:rPr>
      </w:pPr>
      <w:r w:rsidRPr="00866E3C">
        <w:rPr>
          <w:rFonts w:eastAsia="Calibri"/>
          <w:color w:val="000000"/>
        </w:rPr>
        <w:t xml:space="preserve">Nominees must have an in-depth understanding of </w:t>
      </w:r>
      <w:r w:rsidR="004E75B2">
        <w:rPr>
          <w:rFonts w:eastAsia="Calibri"/>
          <w:color w:val="000000"/>
        </w:rPr>
        <w:t>CTE</w:t>
      </w:r>
      <w:r w:rsidRPr="00866E3C">
        <w:rPr>
          <w:rFonts w:eastAsia="Calibri"/>
          <w:color w:val="000000"/>
        </w:rPr>
        <w:t xml:space="preserve"> and a commitment to the ACTE and its entire program.</w:t>
      </w:r>
    </w:p>
    <w:p w14:paraId="336A557E" w14:textId="4BB728E1" w:rsidR="00634CFF" w:rsidRPr="00866E3C" w:rsidRDefault="00634CFF" w:rsidP="00866E3C">
      <w:pPr>
        <w:pStyle w:val="ListParagraph"/>
        <w:widowControl w:val="0"/>
        <w:numPr>
          <w:ilvl w:val="0"/>
          <w:numId w:val="41"/>
        </w:numPr>
        <w:tabs>
          <w:tab w:val="left" w:pos="720"/>
          <w:tab w:val="num" w:pos="1440"/>
        </w:tabs>
        <w:rPr>
          <w:rFonts w:eastAsia="Calibri"/>
          <w:color w:val="000000"/>
        </w:rPr>
      </w:pPr>
      <w:r w:rsidRPr="00866E3C">
        <w:rPr>
          <w:rFonts w:eastAsia="Calibri"/>
          <w:color w:val="000000"/>
        </w:rPr>
        <w:t>Nominees must have time available to devote to the performance of duties of the president</w:t>
      </w:r>
      <w:r w:rsidR="00DB2509">
        <w:rPr>
          <w:rFonts w:eastAsia="Calibri"/>
          <w:color w:val="000000"/>
        </w:rPr>
        <w:t xml:space="preserve"> of the Region</w:t>
      </w:r>
      <w:r w:rsidRPr="00866E3C">
        <w:rPr>
          <w:rFonts w:eastAsia="Calibri"/>
          <w:color w:val="000000"/>
        </w:rPr>
        <w:t>.</w:t>
      </w:r>
    </w:p>
    <w:p w14:paraId="115E91FA" w14:textId="77777777" w:rsidR="00634CFF" w:rsidRPr="008718F1" w:rsidRDefault="00634CFF" w:rsidP="00634CFF">
      <w:pPr>
        <w:widowControl w:val="0"/>
        <w:tabs>
          <w:tab w:val="left" w:pos="720"/>
        </w:tabs>
        <w:rPr>
          <w:rFonts w:eastAsia="Calibri"/>
          <w:color w:val="000000"/>
        </w:rPr>
      </w:pPr>
    </w:p>
    <w:p w14:paraId="7412D712" w14:textId="77777777" w:rsidR="00634CFF" w:rsidRPr="008718F1" w:rsidRDefault="00634CFF" w:rsidP="00634CFF"/>
    <w:p w14:paraId="6EFFB532" w14:textId="77777777" w:rsidR="00B42BFD" w:rsidRDefault="00B42BFD"/>
    <w:sectPr w:rsidR="00B42B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E9"/>
    <w:multiLevelType w:val="hybridMultilevel"/>
    <w:tmpl w:val="550E6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6A608E"/>
    <w:multiLevelType w:val="hybridMultilevel"/>
    <w:tmpl w:val="06564BB2"/>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E7948"/>
    <w:multiLevelType w:val="hybridMultilevel"/>
    <w:tmpl w:val="00CC02B6"/>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A1EC0"/>
    <w:multiLevelType w:val="hybridMultilevel"/>
    <w:tmpl w:val="E7CAC1CA"/>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27EB3"/>
    <w:multiLevelType w:val="hybridMultilevel"/>
    <w:tmpl w:val="110C3C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F84412"/>
    <w:multiLevelType w:val="multilevel"/>
    <w:tmpl w:val="A4666B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B6D0728"/>
    <w:multiLevelType w:val="hybridMultilevel"/>
    <w:tmpl w:val="5164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5660E4"/>
    <w:multiLevelType w:val="hybridMultilevel"/>
    <w:tmpl w:val="D924D24C"/>
    <w:lvl w:ilvl="0" w:tplc="6C267B9E">
      <w:start w:val="1"/>
      <w:numFmt w:val="lowerLetter"/>
      <w:lvlText w:val="%1)"/>
      <w:lvlJc w:val="left"/>
      <w:pPr>
        <w:ind w:left="1080" w:hanging="360"/>
      </w:pPr>
      <w:rPr>
        <w:rFonts w:ascii="Palatino Linotype" w:hAnsi="Palatino Linotype"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0C2BE7"/>
    <w:multiLevelType w:val="multilevel"/>
    <w:tmpl w:val="0AB666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D1927BD"/>
    <w:multiLevelType w:val="hybridMultilevel"/>
    <w:tmpl w:val="93C0A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6E7F70"/>
    <w:multiLevelType w:val="hybridMultilevel"/>
    <w:tmpl w:val="68B2F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11290A9A"/>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6DD6308"/>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9132266"/>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B77533F"/>
    <w:multiLevelType w:val="multilevel"/>
    <w:tmpl w:val="B024C5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421276"/>
    <w:multiLevelType w:val="hybridMultilevel"/>
    <w:tmpl w:val="C582C324"/>
    <w:lvl w:ilvl="0" w:tplc="EF984000">
      <w:start w:val="1"/>
      <w:numFmt w:val="bullet"/>
      <w:lvlText w:val=""/>
      <w:lvlJc w:val="left"/>
      <w:pPr>
        <w:tabs>
          <w:tab w:val="num" w:pos="720"/>
        </w:tabs>
        <w:ind w:left="720" w:hanging="360"/>
      </w:pPr>
      <w:rPr>
        <w:rFonts w:ascii="Wingdings 2" w:hAnsi="Wingdings 2" w:hint="default"/>
      </w:rPr>
    </w:lvl>
    <w:lvl w:ilvl="1" w:tplc="ABA096AC">
      <w:start w:val="1266"/>
      <w:numFmt w:val="bullet"/>
      <w:lvlText w:val=""/>
      <w:lvlJc w:val="left"/>
      <w:pPr>
        <w:tabs>
          <w:tab w:val="num" w:pos="1440"/>
        </w:tabs>
        <w:ind w:left="1440" w:hanging="360"/>
      </w:pPr>
      <w:rPr>
        <w:rFonts w:ascii="Wingdings 2" w:hAnsi="Wingdings 2" w:hint="default"/>
      </w:rPr>
    </w:lvl>
    <w:lvl w:ilvl="2" w:tplc="B12ECA32" w:tentative="1">
      <w:start w:val="1"/>
      <w:numFmt w:val="bullet"/>
      <w:lvlText w:val=""/>
      <w:lvlJc w:val="left"/>
      <w:pPr>
        <w:tabs>
          <w:tab w:val="num" w:pos="2160"/>
        </w:tabs>
        <w:ind w:left="2160" w:hanging="360"/>
      </w:pPr>
      <w:rPr>
        <w:rFonts w:ascii="Wingdings 2" w:hAnsi="Wingdings 2" w:hint="default"/>
      </w:rPr>
    </w:lvl>
    <w:lvl w:ilvl="3" w:tplc="813C40A6" w:tentative="1">
      <w:start w:val="1"/>
      <w:numFmt w:val="bullet"/>
      <w:lvlText w:val=""/>
      <w:lvlJc w:val="left"/>
      <w:pPr>
        <w:tabs>
          <w:tab w:val="num" w:pos="2880"/>
        </w:tabs>
        <w:ind w:left="2880" w:hanging="360"/>
      </w:pPr>
      <w:rPr>
        <w:rFonts w:ascii="Wingdings 2" w:hAnsi="Wingdings 2" w:hint="default"/>
      </w:rPr>
    </w:lvl>
    <w:lvl w:ilvl="4" w:tplc="B34A9656" w:tentative="1">
      <w:start w:val="1"/>
      <w:numFmt w:val="bullet"/>
      <w:lvlText w:val=""/>
      <w:lvlJc w:val="left"/>
      <w:pPr>
        <w:tabs>
          <w:tab w:val="num" w:pos="3600"/>
        </w:tabs>
        <w:ind w:left="3600" w:hanging="360"/>
      </w:pPr>
      <w:rPr>
        <w:rFonts w:ascii="Wingdings 2" w:hAnsi="Wingdings 2" w:hint="default"/>
      </w:rPr>
    </w:lvl>
    <w:lvl w:ilvl="5" w:tplc="0B54F202" w:tentative="1">
      <w:start w:val="1"/>
      <w:numFmt w:val="bullet"/>
      <w:lvlText w:val=""/>
      <w:lvlJc w:val="left"/>
      <w:pPr>
        <w:tabs>
          <w:tab w:val="num" w:pos="4320"/>
        </w:tabs>
        <w:ind w:left="4320" w:hanging="360"/>
      </w:pPr>
      <w:rPr>
        <w:rFonts w:ascii="Wingdings 2" w:hAnsi="Wingdings 2" w:hint="default"/>
      </w:rPr>
    </w:lvl>
    <w:lvl w:ilvl="6" w:tplc="C2F4A15A" w:tentative="1">
      <w:start w:val="1"/>
      <w:numFmt w:val="bullet"/>
      <w:lvlText w:val=""/>
      <w:lvlJc w:val="left"/>
      <w:pPr>
        <w:tabs>
          <w:tab w:val="num" w:pos="5040"/>
        </w:tabs>
        <w:ind w:left="5040" w:hanging="360"/>
      </w:pPr>
      <w:rPr>
        <w:rFonts w:ascii="Wingdings 2" w:hAnsi="Wingdings 2" w:hint="default"/>
      </w:rPr>
    </w:lvl>
    <w:lvl w:ilvl="7" w:tplc="94DC5FD2" w:tentative="1">
      <w:start w:val="1"/>
      <w:numFmt w:val="bullet"/>
      <w:lvlText w:val=""/>
      <w:lvlJc w:val="left"/>
      <w:pPr>
        <w:tabs>
          <w:tab w:val="num" w:pos="5760"/>
        </w:tabs>
        <w:ind w:left="5760" w:hanging="360"/>
      </w:pPr>
      <w:rPr>
        <w:rFonts w:ascii="Wingdings 2" w:hAnsi="Wingdings 2" w:hint="default"/>
      </w:rPr>
    </w:lvl>
    <w:lvl w:ilvl="8" w:tplc="815C36B8"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21CC54B6"/>
    <w:multiLevelType w:val="hybridMultilevel"/>
    <w:tmpl w:val="018E09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B9361E"/>
    <w:multiLevelType w:val="hybridMultilevel"/>
    <w:tmpl w:val="CA62A44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8E8069C"/>
    <w:multiLevelType w:val="hybridMultilevel"/>
    <w:tmpl w:val="93EE76F2"/>
    <w:lvl w:ilvl="0" w:tplc="C6DC98EA">
      <w:numFmt w:val="bullet"/>
      <w:lvlText w:val=""/>
      <w:lvlJc w:val="left"/>
      <w:pPr>
        <w:ind w:left="108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B715481"/>
    <w:multiLevelType w:val="hybridMultilevel"/>
    <w:tmpl w:val="598CD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E65BAF"/>
    <w:multiLevelType w:val="hybridMultilevel"/>
    <w:tmpl w:val="479A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3A43A4"/>
    <w:multiLevelType w:val="hybridMultilevel"/>
    <w:tmpl w:val="6DEC87B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35DD261B"/>
    <w:multiLevelType w:val="hybridMultilevel"/>
    <w:tmpl w:val="1C6A8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3" w15:restartNumberingAfterBreak="0">
    <w:nsid w:val="36FA58AB"/>
    <w:multiLevelType w:val="hybridMultilevel"/>
    <w:tmpl w:val="CB46D612"/>
    <w:lvl w:ilvl="0" w:tplc="D80CD012">
      <w:start w:val="1"/>
      <w:numFmt w:val="decimal"/>
      <w:lvlText w:val="(%1)"/>
      <w:lvlJc w:val="left"/>
      <w:pPr>
        <w:ind w:left="0" w:hanging="54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4" w15:restartNumberingAfterBreak="0">
    <w:nsid w:val="393F7708"/>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FA260F8"/>
    <w:multiLevelType w:val="hybridMultilevel"/>
    <w:tmpl w:val="9984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5543BD"/>
    <w:multiLevelType w:val="multilevel"/>
    <w:tmpl w:val="FD6A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F5610"/>
    <w:multiLevelType w:val="hybridMultilevel"/>
    <w:tmpl w:val="B284FE3C"/>
    <w:lvl w:ilvl="0" w:tplc="04090001">
      <w:start w:val="1"/>
      <w:numFmt w:val="bullet"/>
      <w:lvlText w:val=""/>
      <w:lvlJc w:val="left"/>
      <w:pPr>
        <w:ind w:left="142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A486300"/>
    <w:multiLevelType w:val="hybridMultilevel"/>
    <w:tmpl w:val="6DC224A4"/>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42A4A"/>
    <w:multiLevelType w:val="multilevel"/>
    <w:tmpl w:val="47D2BC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6140B6C"/>
    <w:multiLevelType w:val="hybridMultilevel"/>
    <w:tmpl w:val="CE6A5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006C62"/>
    <w:multiLevelType w:val="hybridMultilevel"/>
    <w:tmpl w:val="67F8F7A4"/>
    <w:lvl w:ilvl="0" w:tplc="F2F66C4A">
      <w:start w:val="2"/>
      <w:numFmt w:val="upperLetter"/>
      <w:lvlText w:val="%1."/>
      <w:lvlJc w:val="left"/>
      <w:pPr>
        <w:tabs>
          <w:tab w:val="num" w:pos="720"/>
        </w:tabs>
        <w:ind w:left="720" w:hanging="360"/>
      </w:pPr>
    </w:lvl>
    <w:lvl w:ilvl="1" w:tplc="DD06D6BE">
      <w:start w:val="1"/>
      <w:numFmt w:val="decimal"/>
      <w:lvlText w:val="%2."/>
      <w:lvlJc w:val="left"/>
      <w:pPr>
        <w:tabs>
          <w:tab w:val="num" w:pos="1440"/>
        </w:tabs>
        <w:ind w:left="1440" w:hanging="360"/>
      </w:pPr>
    </w:lvl>
    <w:lvl w:ilvl="2" w:tplc="BC0CB4B8">
      <w:start w:val="1"/>
      <w:numFmt w:val="decimal"/>
      <w:lvlText w:val="%3."/>
      <w:lvlJc w:val="left"/>
      <w:pPr>
        <w:tabs>
          <w:tab w:val="num" w:pos="2160"/>
        </w:tabs>
        <w:ind w:left="2160" w:hanging="360"/>
      </w:pPr>
    </w:lvl>
    <w:lvl w:ilvl="3" w:tplc="914A5DEE">
      <w:start w:val="1"/>
      <w:numFmt w:val="decimal"/>
      <w:lvlText w:val="%4."/>
      <w:lvlJc w:val="left"/>
      <w:pPr>
        <w:tabs>
          <w:tab w:val="num" w:pos="2880"/>
        </w:tabs>
        <w:ind w:left="2880" w:hanging="360"/>
      </w:pPr>
    </w:lvl>
    <w:lvl w:ilvl="4" w:tplc="E75C75BA">
      <w:start w:val="1"/>
      <w:numFmt w:val="decimal"/>
      <w:lvlText w:val="%5."/>
      <w:lvlJc w:val="left"/>
      <w:pPr>
        <w:tabs>
          <w:tab w:val="num" w:pos="3600"/>
        </w:tabs>
        <w:ind w:left="3600" w:hanging="360"/>
      </w:pPr>
    </w:lvl>
    <w:lvl w:ilvl="5" w:tplc="CEEE2E78">
      <w:start w:val="1"/>
      <w:numFmt w:val="decimal"/>
      <w:lvlText w:val="%6."/>
      <w:lvlJc w:val="left"/>
      <w:pPr>
        <w:tabs>
          <w:tab w:val="num" w:pos="4320"/>
        </w:tabs>
        <w:ind w:left="4320" w:hanging="360"/>
      </w:pPr>
    </w:lvl>
    <w:lvl w:ilvl="6" w:tplc="0FD6CEB0">
      <w:start w:val="1"/>
      <w:numFmt w:val="decimal"/>
      <w:lvlText w:val="%7."/>
      <w:lvlJc w:val="left"/>
      <w:pPr>
        <w:tabs>
          <w:tab w:val="num" w:pos="5040"/>
        </w:tabs>
        <w:ind w:left="5040" w:hanging="360"/>
      </w:pPr>
    </w:lvl>
    <w:lvl w:ilvl="7" w:tplc="CC1E349A">
      <w:start w:val="1"/>
      <w:numFmt w:val="decimal"/>
      <w:lvlText w:val="%8."/>
      <w:lvlJc w:val="left"/>
      <w:pPr>
        <w:tabs>
          <w:tab w:val="num" w:pos="5760"/>
        </w:tabs>
        <w:ind w:left="5760" w:hanging="360"/>
      </w:pPr>
    </w:lvl>
    <w:lvl w:ilvl="8" w:tplc="810AC51A">
      <w:start w:val="1"/>
      <w:numFmt w:val="decimal"/>
      <w:lvlText w:val="%9."/>
      <w:lvlJc w:val="left"/>
      <w:pPr>
        <w:tabs>
          <w:tab w:val="num" w:pos="6480"/>
        </w:tabs>
        <w:ind w:left="6480" w:hanging="360"/>
      </w:pPr>
    </w:lvl>
  </w:abstractNum>
  <w:abstractNum w:abstractNumId="32" w15:restartNumberingAfterBreak="0">
    <w:nsid w:val="5A610C4D"/>
    <w:multiLevelType w:val="hybridMultilevel"/>
    <w:tmpl w:val="2A8CA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26829"/>
    <w:multiLevelType w:val="hybridMultilevel"/>
    <w:tmpl w:val="ACAE0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61AC51A1"/>
    <w:multiLevelType w:val="hybridMultilevel"/>
    <w:tmpl w:val="F0BCEB74"/>
    <w:lvl w:ilvl="0" w:tplc="1F80C590">
      <w:start w:val="6"/>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5" w15:restartNumberingAfterBreak="0">
    <w:nsid w:val="68BF3716"/>
    <w:multiLevelType w:val="hybridMultilevel"/>
    <w:tmpl w:val="1FAA2A6A"/>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716D32D2"/>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23E7AFE"/>
    <w:multiLevelType w:val="hybridMultilevel"/>
    <w:tmpl w:val="87FA2AAE"/>
    <w:lvl w:ilvl="0" w:tplc="C6DC98EA">
      <w:numFmt w:val="bullet"/>
      <w:lvlText w:val=""/>
      <w:lvlJc w:val="left"/>
      <w:pPr>
        <w:ind w:left="720" w:hanging="360"/>
      </w:pPr>
      <w:rPr>
        <w:rFonts w:ascii="Symbol" w:eastAsia="Symbol" w:hAnsi="Symbol" w:cs="Symbol" w:hint="default"/>
        <w:w w:val="100"/>
        <w:sz w:val="22"/>
        <w:szCs w:val="22"/>
        <w:lang w:val="en-US" w:eastAsia="en-US" w:bidi="en-US"/>
      </w:rPr>
    </w:lvl>
    <w:lvl w:ilvl="1" w:tplc="E9E48850">
      <w:numFmt w:val="bullet"/>
      <w:lvlText w:val=""/>
      <w:lvlJc w:val="left"/>
      <w:pPr>
        <w:ind w:left="1081" w:hanging="361"/>
      </w:pPr>
      <w:rPr>
        <w:rFonts w:ascii="Symbol" w:eastAsia="Symbol" w:hAnsi="Symbol" w:cs="Symbol" w:hint="default"/>
        <w:w w:val="100"/>
        <w:sz w:val="22"/>
        <w:szCs w:val="22"/>
        <w:lang w:val="en-US" w:eastAsia="en-US" w:bidi="en-US"/>
      </w:rPr>
    </w:lvl>
    <w:lvl w:ilvl="2" w:tplc="CD1662FC">
      <w:numFmt w:val="bullet"/>
      <w:lvlText w:val=""/>
      <w:lvlJc w:val="left"/>
      <w:pPr>
        <w:ind w:left="1441" w:hanging="360"/>
      </w:pPr>
      <w:rPr>
        <w:rFonts w:ascii="Symbol" w:eastAsia="Symbol" w:hAnsi="Symbol" w:cs="Symbol" w:hint="default"/>
        <w:w w:val="100"/>
        <w:sz w:val="22"/>
        <w:szCs w:val="22"/>
        <w:lang w:val="en-US" w:eastAsia="en-US" w:bidi="en-US"/>
      </w:rPr>
    </w:lvl>
    <w:lvl w:ilvl="3" w:tplc="C6B6CE34">
      <w:numFmt w:val="bullet"/>
      <w:lvlText w:val="o"/>
      <w:lvlJc w:val="left"/>
      <w:pPr>
        <w:ind w:left="720" w:hanging="361"/>
      </w:pPr>
      <w:rPr>
        <w:rFonts w:ascii="Courier New" w:eastAsia="Courier New" w:hAnsi="Courier New" w:cs="Courier New" w:hint="default"/>
        <w:spacing w:val="-12"/>
        <w:w w:val="100"/>
        <w:sz w:val="22"/>
        <w:szCs w:val="22"/>
        <w:lang w:val="en-US" w:eastAsia="en-US" w:bidi="en-US"/>
      </w:rPr>
    </w:lvl>
    <w:lvl w:ilvl="4" w:tplc="4AB2F28E">
      <w:numFmt w:val="bullet"/>
      <w:lvlText w:val="•"/>
      <w:lvlJc w:val="left"/>
      <w:pPr>
        <w:ind w:left="5042" w:hanging="361"/>
      </w:pPr>
      <w:rPr>
        <w:rFonts w:hint="default"/>
        <w:lang w:val="en-US" w:eastAsia="en-US" w:bidi="en-US"/>
      </w:rPr>
    </w:lvl>
    <w:lvl w:ilvl="5" w:tplc="E1D2D93A">
      <w:numFmt w:val="bullet"/>
      <w:lvlText w:val="•"/>
      <w:lvlJc w:val="left"/>
      <w:pPr>
        <w:ind w:left="5925" w:hanging="361"/>
      </w:pPr>
      <w:rPr>
        <w:rFonts w:hint="default"/>
        <w:lang w:val="en-US" w:eastAsia="en-US" w:bidi="en-US"/>
      </w:rPr>
    </w:lvl>
    <w:lvl w:ilvl="6" w:tplc="2826A2FE">
      <w:numFmt w:val="bullet"/>
      <w:lvlText w:val="•"/>
      <w:lvlJc w:val="left"/>
      <w:pPr>
        <w:ind w:left="6808" w:hanging="361"/>
      </w:pPr>
      <w:rPr>
        <w:rFonts w:hint="default"/>
        <w:lang w:val="en-US" w:eastAsia="en-US" w:bidi="en-US"/>
      </w:rPr>
    </w:lvl>
    <w:lvl w:ilvl="7" w:tplc="7EEE15FC">
      <w:numFmt w:val="bullet"/>
      <w:lvlText w:val="•"/>
      <w:lvlJc w:val="left"/>
      <w:pPr>
        <w:ind w:left="7691" w:hanging="361"/>
      </w:pPr>
      <w:rPr>
        <w:rFonts w:hint="default"/>
        <w:lang w:val="en-US" w:eastAsia="en-US" w:bidi="en-US"/>
      </w:rPr>
    </w:lvl>
    <w:lvl w:ilvl="8" w:tplc="AE98817C">
      <w:numFmt w:val="bullet"/>
      <w:lvlText w:val="•"/>
      <w:lvlJc w:val="left"/>
      <w:pPr>
        <w:ind w:left="8574" w:hanging="361"/>
      </w:pPr>
      <w:rPr>
        <w:rFonts w:hint="default"/>
        <w:lang w:val="en-US" w:eastAsia="en-US" w:bidi="en-US"/>
      </w:rPr>
    </w:lvl>
  </w:abstractNum>
  <w:abstractNum w:abstractNumId="38" w15:restartNumberingAfterBreak="0">
    <w:nsid w:val="79161156"/>
    <w:multiLevelType w:val="hybridMultilevel"/>
    <w:tmpl w:val="1B303F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B4D04B6"/>
    <w:multiLevelType w:val="hybridMultilevel"/>
    <w:tmpl w:val="A5482C84"/>
    <w:lvl w:ilvl="0" w:tplc="E778716E">
      <w:start w:val="1"/>
      <w:numFmt w:val="upperRoman"/>
      <w:lvlText w:val="%1."/>
      <w:lvlJc w:val="left"/>
      <w:pPr>
        <w:ind w:left="1080" w:hanging="720"/>
      </w:pPr>
      <w:rPr>
        <w:rFonts w:hint="default"/>
        <w:b/>
      </w:rPr>
    </w:lvl>
    <w:lvl w:ilvl="1" w:tplc="B13E485E">
      <w:start w:val="1"/>
      <w:numFmt w:val="upperLetter"/>
      <w:lvlText w:val="%2."/>
      <w:lvlJc w:val="right"/>
      <w:pPr>
        <w:ind w:left="1440" w:hanging="360"/>
      </w:pPr>
      <w:rPr>
        <w:rFonts w:hint="default"/>
        <w:b w:val="0"/>
      </w:rPr>
    </w:lvl>
    <w:lvl w:ilvl="2" w:tplc="4B74160A">
      <w:start w:val="1"/>
      <w:numFmt w:val="decimal"/>
      <w:lvlText w:val="%3."/>
      <w:lvlJc w:val="right"/>
      <w:pPr>
        <w:ind w:left="2160" w:hanging="180"/>
      </w:pPr>
      <w:rPr>
        <w:rFonts w:hint="default"/>
        <w:b w:val="0"/>
      </w:r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B468E"/>
    <w:multiLevelType w:val="hybridMultilevel"/>
    <w:tmpl w:val="CE32DBCA"/>
    <w:lvl w:ilvl="0" w:tplc="6EA8B6F8">
      <w:start w:val="1"/>
      <w:numFmt w:val="decimal"/>
      <w:lvlText w:val="%1."/>
      <w:lvlJc w:val="left"/>
      <w:pPr>
        <w:tabs>
          <w:tab w:val="num" w:pos="720"/>
        </w:tabs>
        <w:ind w:left="720" w:hanging="360"/>
      </w:pPr>
    </w:lvl>
    <w:lvl w:ilvl="1" w:tplc="F45AB89C">
      <w:start w:val="1"/>
      <w:numFmt w:val="decimal"/>
      <w:lvlText w:val="%2."/>
      <w:lvlJc w:val="left"/>
      <w:pPr>
        <w:tabs>
          <w:tab w:val="num" w:pos="1440"/>
        </w:tabs>
        <w:ind w:left="1440" w:hanging="360"/>
      </w:pPr>
    </w:lvl>
    <w:lvl w:ilvl="2" w:tplc="D522F096">
      <w:start w:val="1"/>
      <w:numFmt w:val="decimal"/>
      <w:lvlText w:val="%3."/>
      <w:lvlJc w:val="left"/>
      <w:pPr>
        <w:tabs>
          <w:tab w:val="num" w:pos="2160"/>
        </w:tabs>
        <w:ind w:left="2160" w:hanging="360"/>
      </w:pPr>
    </w:lvl>
    <w:lvl w:ilvl="3" w:tplc="5FB412CE">
      <w:start w:val="1"/>
      <w:numFmt w:val="decimal"/>
      <w:lvlText w:val="%4."/>
      <w:lvlJc w:val="left"/>
      <w:pPr>
        <w:tabs>
          <w:tab w:val="num" w:pos="2880"/>
        </w:tabs>
        <w:ind w:left="2880" w:hanging="360"/>
      </w:pPr>
    </w:lvl>
    <w:lvl w:ilvl="4" w:tplc="D8AE0D8A">
      <w:start w:val="1"/>
      <w:numFmt w:val="decimal"/>
      <w:lvlText w:val="%5."/>
      <w:lvlJc w:val="left"/>
      <w:pPr>
        <w:tabs>
          <w:tab w:val="num" w:pos="3600"/>
        </w:tabs>
        <w:ind w:left="3600" w:hanging="360"/>
      </w:pPr>
    </w:lvl>
    <w:lvl w:ilvl="5" w:tplc="BF1E567E">
      <w:start w:val="1"/>
      <w:numFmt w:val="decimal"/>
      <w:lvlText w:val="%6."/>
      <w:lvlJc w:val="left"/>
      <w:pPr>
        <w:tabs>
          <w:tab w:val="num" w:pos="4320"/>
        </w:tabs>
        <w:ind w:left="4320" w:hanging="360"/>
      </w:pPr>
    </w:lvl>
    <w:lvl w:ilvl="6" w:tplc="813EAC4E">
      <w:start w:val="1"/>
      <w:numFmt w:val="decimal"/>
      <w:lvlText w:val="%7."/>
      <w:lvlJc w:val="left"/>
      <w:pPr>
        <w:tabs>
          <w:tab w:val="num" w:pos="5040"/>
        </w:tabs>
        <w:ind w:left="5040" w:hanging="360"/>
      </w:pPr>
    </w:lvl>
    <w:lvl w:ilvl="7" w:tplc="DCA0A1BA">
      <w:start w:val="1"/>
      <w:numFmt w:val="decimal"/>
      <w:lvlText w:val="%8."/>
      <w:lvlJc w:val="left"/>
      <w:pPr>
        <w:tabs>
          <w:tab w:val="num" w:pos="5760"/>
        </w:tabs>
        <w:ind w:left="5760" w:hanging="360"/>
      </w:pPr>
    </w:lvl>
    <w:lvl w:ilvl="8" w:tplc="090A0F46">
      <w:start w:val="1"/>
      <w:numFmt w:val="decimal"/>
      <w:lvlText w:val="%9."/>
      <w:lvlJc w:val="left"/>
      <w:pPr>
        <w:tabs>
          <w:tab w:val="num" w:pos="6480"/>
        </w:tabs>
        <w:ind w:left="6480" w:hanging="360"/>
      </w:pPr>
    </w:lvl>
  </w:abstractNum>
  <w:abstractNum w:abstractNumId="41" w15:restartNumberingAfterBreak="0">
    <w:nsid w:val="7CBA51A5"/>
    <w:multiLevelType w:val="multilevel"/>
    <w:tmpl w:val="56FA4DAA"/>
    <w:lvl w:ilvl="0">
      <w:numFmt w:val="bullet"/>
      <w:lvlText w:val=""/>
      <w:lvlJc w:val="left"/>
      <w:pPr>
        <w:tabs>
          <w:tab w:val="num" w:pos="720"/>
        </w:tabs>
        <w:ind w:left="720" w:hanging="360"/>
      </w:pPr>
      <w:rPr>
        <w:rFonts w:ascii="Symbol" w:eastAsia="Symbol" w:hAnsi="Symbol" w:cs="Symbol" w:hint="default"/>
        <w:w w:val="100"/>
        <w:sz w:val="22"/>
        <w:szCs w:val="22"/>
        <w:lang w:val="en-US" w:eastAsia="en-US" w:bidi="en-U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412965965">
    <w:abstractNumId w:val="38"/>
  </w:num>
  <w:num w:numId="2" w16cid:durableId="753087577">
    <w:abstractNumId w:val="3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9658108">
    <w:abstractNumId w:val="35"/>
  </w:num>
  <w:num w:numId="4" w16cid:durableId="1356804106">
    <w:abstractNumId w:val="17"/>
  </w:num>
  <w:num w:numId="5" w16cid:durableId="1477720921">
    <w:abstractNumId w:val="20"/>
  </w:num>
  <w:num w:numId="6" w16cid:durableId="667096892">
    <w:abstractNumId w:val="15"/>
  </w:num>
  <w:num w:numId="7" w16cid:durableId="1467311167">
    <w:abstractNumId w:val="19"/>
  </w:num>
  <w:num w:numId="8" w16cid:durableId="145732892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8837979">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8654849">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54961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366640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928118">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7306088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2968107">
    <w:abstractNumId w:val="16"/>
  </w:num>
  <w:num w:numId="16" w16cid:durableId="440270959">
    <w:abstractNumId w:val="4"/>
  </w:num>
  <w:num w:numId="17" w16cid:durableId="1720205258">
    <w:abstractNumId w:val="39"/>
  </w:num>
  <w:num w:numId="18" w16cid:durableId="1630667960">
    <w:abstractNumId w:val="5"/>
  </w:num>
  <w:num w:numId="19" w16cid:durableId="352072385">
    <w:abstractNumId w:val="36"/>
  </w:num>
  <w:num w:numId="20" w16cid:durableId="1589579329">
    <w:abstractNumId w:val="26"/>
  </w:num>
  <w:num w:numId="21" w16cid:durableId="631323131">
    <w:abstractNumId w:val="29"/>
  </w:num>
  <w:num w:numId="22" w16cid:durableId="430468785">
    <w:abstractNumId w:val="9"/>
  </w:num>
  <w:num w:numId="23" w16cid:durableId="321127188">
    <w:abstractNumId w:val="37"/>
  </w:num>
  <w:num w:numId="24" w16cid:durableId="1390959076">
    <w:abstractNumId w:val="32"/>
  </w:num>
  <w:num w:numId="25" w16cid:durableId="903760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6816655">
    <w:abstractNumId w:val="0"/>
  </w:num>
  <w:num w:numId="27" w16cid:durableId="52890824">
    <w:abstractNumId w:val="6"/>
  </w:num>
  <w:num w:numId="28" w16cid:durableId="2125339804">
    <w:abstractNumId w:val="25"/>
  </w:num>
  <w:num w:numId="29" w16cid:durableId="1328249064">
    <w:abstractNumId w:val="22"/>
  </w:num>
  <w:num w:numId="30" w16cid:durableId="1276790401">
    <w:abstractNumId w:val="3"/>
  </w:num>
  <w:num w:numId="31" w16cid:durableId="631328956">
    <w:abstractNumId w:val="2"/>
  </w:num>
  <w:num w:numId="32" w16cid:durableId="1922332113">
    <w:abstractNumId w:val="18"/>
  </w:num>
  <w:num w:numId="33" w16cid:durableId="2021546479">
    <w:abstractNumId w:val="14"/>
  </w:num>
  <w:num w:numId="34" w16cid:durableId="716703482">
    <w:abstractNumId w:val="30"/>
  </w:num>
  <w:num w:numId="35" w16cid:durableId="168449806">
    <w:abstractNumId w:val="1"/>
  </w:num>
  <w:num w:numId="36" w16cid:durableId="1429278288">
    <w:abstractNumId w:val="28"/>
  </w:num>
  <w:num w:numId="37" w16cid:durableId="905840954">
    <w:abstractNumId w:val="24"/>
  </w:num>
  <w:num w:numId="38" w16cid:durableId="1742749837">
    <w:abstractNumId w:val="13"/>
  </w:num>
  <w:num w:numId="39" w16cid:durableId="1133711808">
    <w:abstractNumId w:val="12"/>
  </w:num>
  <w:num w:numId="40" w16cid:durableId="2094235592">
    <w:abstractNumId w:val="23"/>
  </w:num>
  <w:num w:numId="41" w16cid:durableId="2023435280">
    <w:abstractNumId w:val="11"/>
  </w:num>
  <w:num w:numId="42" w16cid:durableId="1968506245">
    <w:abstractNumId w:val="41"/>
  </w:num>
  <w:num w:numId="43" w16cid:durableId="11388383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jCxNLAEASNLJR2l4NTi4sz8PJACk1oAv2DQ8iwAAAA="/>
  </w:docVars>
  <w:rsids>
    <w:rsidRoot w:val="00B42BFD"/>
    <w:rsid w:val="00002617"/>
    <w:rsid w:val="000342DF"/>
    <w:rsid w:val="0009050E"/>
    <w:rsid w:val="000913A4"/>
    <w:rsid w:val="00091989"/>
    <w:rsid w:val="000A0C84"/>
    <w:rsid w:val="000E01F0"/>
    <w:rsid w:val="000E2159"/>
    <w:rsid w:val="00121640"/>
    <w:rsid w:val="00130864"/>
    <w:rsid w:val="00145B4E"/>
    <w:rsid w:val="00162970"/>
    <w:rsid w:val="001C5FDD"/>
    <w:rsid w:val="002462B7"/>
    <w:rsid w:val="002A423D"/>
    <w:rsid w:val="002C4234"/>
    <w:rsid w:val="002D1E26"/>
    <w:rsid w:val="00320BC1"/>
    <w:rsid w:val="00331726"/>
    <w:rsid w:val="00343BFD"/>
    <w:rsid w:val="003635C6"/>
    <w:rsid w:val="003D6E44"/>
    <w:rsid w:val="003F2653"/>
    <w:rsid w:val="00420AFB"/>
    <w:rsid w:val="0043171C"/>
    <w:rsid w:val="004569A9"/>
    <w:rsid w:val="0047492F"/>
    <w:rsid w:val="00487A64"/>
    <w:rsid w:val="004A1DC3"/>
    <w:rsid w:val="004E5CEF"/>
    <w:rsid w:val="004E75B2"/>
    <w:rsid w:val="004F3634"/>
    <w:rsid w:val="00530359"/>
    <w:rsid w:val="0054305E"/>
    <w:rsid w:val="00552061"/>
    <w:rsid w:val="00553BAD"/>
    <w:rsid w:val="005B22F5"/>
    <w:rsid w:val="005D15C7"/>
    <w:rsid w:val="005D462A"/>
    <w:rsid w:val="00601ABB"/>
    <w:rsid w:val="0061720F"/>
    <w:rsid w:val="00630DC2"/>
    <w:rsid w:val="00634CFF"/>
    <w:rsid w:val="0064680E"/>
    <w:rsid w:val="006A1A11"/>
    <w:rsid w:val="006B0A3C"/>
    <w:rsid w:val="006B1D4D"/>
    <w:rsid w:val="00703681"/>
    <w:rsid w:val="007279DB"/>
    <w:rsid w:val="00730414"/>
    <w:rsid w:val="007765F4"/>
    <w:rsid w:val="0078163D"/>
    <w:rsid w:val="007A6595"/>
    <w:rsid w:val="007D6086"/>
    <w:rsid w:val="00826848"/>
    <w:rsid w:val="00836D14"/>
    <w:rsid w:val="00866E3C"/>
    <w:rsid w:val="00890381"/>
    <w:rsid w:val="00893746"/>
    <w:rsid w:val="008E49B7"/>
    <w:rsid w:val="00940329"/>
    <w:rsid w:val="009538CB"/>
    <w:rsid w:val="00995E09"/>
    <w:rsid w:val="009D7D17"/>
    <w:rsid w:val="009D7F0E"/>
    <w:rsid w:val="009F03A4"/>
    <w:rsid w:val="00A205ED"/>
    <w:rsid w:val="00A259A8"/>
    <w:rsid w:val="00A67A2D"/>
    <w:rsid w:val="00A82D00"/>
    <w:rsid w:val="00A90A5D"/>
    <w:rsid w:val="00B1013C"/>
    <w:rsid w:val="00B42BFD"/>
    <w:rsid w:val="00B47BFB"/>
    <w:rsid w:val="00BC1C8E"/>
    <w:rsid w:val="00BD3471"/>
    <w:rsid w:val="00BE025F"/>
    <w:rsid w:val="00BE083C"/>
    <w:rsid w:val="00BF4D7B"/>
    <w:rsid w:val="00BF766B"/>
    <w:rsid w:val="00C3051C"/>
    <w:rsid w:val="00C371AC"/>
    <w:rsid w:val="00C4223B"/>
    <w:rsid w:val="00C45943"/>
    <w:rsid w:val="00C46D78"/>
    <w:rsid w:val="00C470BB"/>
    <w:rsid w:val="00C64BDD"/>
    <w:rsid w:val="00C71AAB"/>
    <w:rsid w:val="00C85756"/>
    <w:rsid w:val="00CD1714"/>
    <w:rsid w:val="00CD1F14"/>
    <w:rsid w:val="00CD28EE"/>
    <w:rsid w:val="00CD4C99"/>
    <w:rsid w:val="00CF2803"/>
    <w:rsid w:val="00D07392"/>
    <w:rsid w:val="00D62BDC"/>
    <w:rsid w:val="00D63168"/>
    <w:rsid w:val="00D7493C"/>
    <w:rsid w:val="00D86A2A"/>
    <w:rsid w:val="00D979DD"/>
    <w:rsid w:val="00DB2509"/>
    <w:rsid w:val="00DB697B"/>
    <w:rsid w:val="00DC2401"/>
    <w:rsid w:val="00DD3EF5"/>
    <w:rsid w:val="00E62E59"/>
    <w:rsid w:val="00E82C59"/>
    <w:rsid w:val="00EE5736"/>
    <w:rsid w:val="00EF0F24"/>
    <w:rsid w:val="00EF38DF"/>
    <w:rsid w:val="00F005EF"/>
    <w:rsid w:val="00F043AF"/>
    <w:rsid w:val="00F256EF"/>
    <w:rsid w:val="00F45728"/>
    <w:rsid w:val="00F5314A"/>
    <w:rsid w:val="00F73A6E"/>
    <w:rsid w:val="00F9518B"/>
    <w:rsid w:val="00FD2331"/>
    <w:rsid w:val="5711B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4BFEB"/>
  <w15:chartTrackingRefBased/>
  <w15:docId w15:val="{891D14ED-4BED-4AF4-ABA4-560B5328D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FD"/>
    <w:pPr>
      <w:spacing w:after="0" w:line="240" w:lineRule="auto"/>
      <w:jc w:val="both"/>
    </w:pPr>
    <w:rPr>
      <w:rFonts w:ascii="Palatino Linotype" w:eastAsia="Times New Roman" w:hAnsi="Palatino Linotype" w:cs="Times New Roman"/>
      <w:spacing w:val="-5"/>
      <w:kern w:val="0"/>
      <w:lang w:bidi="en-US"/>
      <w14:ligatures w14:val="none"/>
    </w:rPr>
  </w:style>
  <w:style w:type="paragraph" w:styleId="Heading1">
    <w:name w:val="heading 1"/>
    <w:basedOn w:val="Title"/>
    <w:next w:val="Normal"/>
    <w:link w:val="Heading1Char"/>
    <w:uiPriority w:val="9"/>
    <w:qFormat/>
    <w:rsid w:val="000A0C84"/>
    <w:pPr>
      <w:jc w:val="left"/>
      <w:outlineLvl w:val="0"/>
    </w:pPr>
    <w:rPr>
      <w:rFonts w:ascii="Cambria" w:eastAsia="Times New Roman" w:hAnsi="Cambria" w:cs="Times New Roman"/>
      <w:color w:val="1F497D"/>
      <w:spacing w:val="5"/>
      <w:sz w:val="52"/>
      <w:szCs w:val="52"/>
    </w:rPr>
  </w:style>
  <w:style w:type="paragraph" w:styleId="Heading2">
    <w:name w:val="heading 2"/>
    <w:basedOn w:val="Normal"/>
    <w:next w:val="Normal"/>
    <w:link w:val="Heading2Char"/>
    <w:uiPriority w:val="9"/>
    <w:unhideWhenUsed/>
    <w:qFormat/>
    <w:rsid w:val="009F03A4"/>
    <w:pPr>
      <w:outlineLvl w:val="1"/>
    </w:pPr>
    <w:rPr>
      <w:rFonts w:ascii="Cambria" w:eastAsia="Calibri" w:hAnsi="Cambria"/>
      <w:b/>
      <w:bCs/>
      <w:color w:val="4F81BD"/>
    </w:rPr>
  </w:style>
  <w:style w:type="paragraph" w:styleId="Heading3">
    <w:name w:val="heading 3"/>
    <w:basedOn w:val="Heading2"/>
    <w:next w:val="Normal"/>
    <w:link w:val="Heading3Char"/>
    <w:uiPriority w:val="9"/>
    <w:unhideWhenUsed/>
    <w:qFormat/>
    <w:rsid w:val="000A0C84"/>
    <w:pPr>
      <w:pBdr>
        <w:bottom w:val="single" w:sz="4" w:space="1" w:color="auto"/>
      </w:pBdr>
      <w:spacing w:before="240" w:after="240"/>
      <w:outlineLvl w:val="2"/>
    </w:pPr>
    <w:rPr>
      <w:sz w:val="26"/>
      <w:szCs w:val="26"/>
    </w:rPr>
  </w:style>
  <w:style w:type="paragraph" w:styleId="Heading4">
    <w:name w:val="heading 4"/>
    <w:basedOn w:val="Normal"/>
    <w:next w:val="Normal"/>
    <w:link w:val="Heading4Char"/>
    <w:uiPriority w:val="9"/>
    <w:semiHidden/>
    <w:unhideWhenUsed/>
    <w:qFormat/>
    <w:rsid w:val="00B42B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42B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42BF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2BF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2BF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2BF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C84"/>
    <w:rPr>
      <w:rFonts w:ascii="Cambria" w:eastAsia="Times New Roman" w:hAnsi="Cambria" w:cs="Times New Roman"/>
      <w:color w:val="1F497D"/>
      <w:spacing w:val="5"/>
      <w:kern w:val="28"/>
      <w:sz w:val="52"/>
      <w:szCs w:val="52"/>
      <w:lang w:bidi="en-US"/>
      <w14:ligatures w14:val="none"/>
    </w:rPr>
  </w:style>
  <w:style w:type="character" w:customStyle="1" w:styleId="Heading2Char">
    <w:name w:val="Heading 2 Char"/>
    <w:basedOn w:val="DefaultParagraphFont"/>
    <w:link w:val="Heading2"/>
    <w:uiPriority w:val="9"/>
    <w:rsid w:val="009F03A4"/>
    <w:rPr>
      <w:rFonts w:ascii="Cambria" w:eastAsia="Calibri" w:hAnsi="Cambria" w:cs="Times New Roman"/>
      <w:b/>
      <w:bCs/>
      <w:color w:val="4F81BD"/>
      <w:spacing w:val="-5"/>
      <w:kern w:val="0"/>
      <w:lang w:bidi="en-US"/>
      <w14:ligatures w14:val="none"/>
    </w:rPr>
  </w:style>
  <w:style w:type="character" w:customStyle="1" w:styleId="Heading3Char">
    <w:name w:val="Heading 3 Char"/>
    <w:basedOn w:val="DefaultParagraphFont"/>
    <w:link w:val="Heading3"/>
    <w:uiPriority w:val="9"/>
    <w:rsid w:val="000A0C84"/>
    <w:rPr>
      <w:rFonts w:ascii="Cambria" w:eastAsia="Calibri" w:hAnsi="Cambria" w:cs="Times New Roman"/>
      <w:b/>
      <w:bCs/>
      <w:color w:val="4F81BD"/>
      <w:spacing w:val="-5"/>
      <w:kern w:val="0"/>
      <w:sz w:val="26"/>
      <w:szCs w:val="26"/>
      <w:lang w:bidi="en-US"/>
      <w14:ligatures w14:val="none"/>
    </w:rPr>
  </w:style>
  <w:style w:type="character" w:customStyle="1" w:styleId="Heading4Char">
    <w:name w:val="Heading 4 Char"/>
    <w:basedOn w:val="DefaultParagraphFont"/>
    <w:link w:val="Heading4"/>
    <w:uiPriority w:val="9"/>
    <w:semiHidden/>
    <w:rsid w:val="00B42B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2B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2B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2B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2B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2BFD"/>
    <w:rPr>
      <w:rFonts w:eastAsiaTheme="majorEastAsia" w:cstheme="majorBidi"/>
      <w:color w:val="272727" w:themeColor="text1" w:themeTint="D8"/>
    </w:rPr>
  </w:style>
  <w:style w:type="paragraph" w:styleId="Title">
    <w:name w:val="Title"/>
    <w:basedOn w:val="Normal"/>
    <w:next w:val="Normal"/>
    <w:link w:val="TitleChar"/>
    <w:uiPriority w:val="10"/>
    <w:qFormat/>
    <w:rsid w:val="00B42BF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B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B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2B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2BFD"/>
    <w:pPr>
      <w:spacing w:before="160"/>
      <w:jc w:val="center"/>
    </w:pPr>
    <w:rPr>
      <w:i/>
      <w:iCs/>
      <w:color w:val="404040" w:themeColor="text1" w:themeTint="BF"/>
    </w:rPr>
  </w:style>
  <w:style w:type="character" w:customStyle="1" w:styleId="QuoteChar">
    <w:name w:val="Quote Char"/>
    <w:basedOn w:val="DefaultParagraphFont"/>
    <w:link w:val="Quote"/>
    <w:uiPriority w:val="29"/>
    <w:rsid w:val="00B42BFD"/>
    <w:rPr>
      <w:i/>
      <w:iCs/>
      <w:color w:val="404040" w:themeColor="text1" w:themeTint="BF"/>
    </w:rPr>
  </w:style>
  <w:style w:type="paragraph" w:styleId="ListParagraph">
    <w:name w:val="List Paragraph"/>
    <w:basedOn w:val="Normal"/>
    <w:uiPriority w:val="34"/>
    <w:qFormat/>
    <w:rsid w:val="00B42BFD"/>
    <w:pPr>
      <w:ind w:left="720"/>
      <w:contextualSpacing/>
    </w:pPr>
  </w:style>
  <w:style w:type="character" w:styleId="IntenseEmphasis">
    <w:name w:val="Intense Emphasis"/>
    <w:basedOn w:val="DefaultParagraphFont"/>
    <w:uiPriority w:val="21"/>
    <w:qFormat/>
    <w:rsid w:val="00B42BFD"/>
    <w:rPr>
      <w:i/>
      <w:iCs/>
      <w:color w:val="0F4761" w:themeColor="accent1" w:themeShade="BF"/>
    </w:rPr>
  </w:style>
  <w:style w:type="paragraph" w:styleId="IntenseQuote">
    <w:name w:val="Intense Quote"/>
    <w:basedOn w:val="Normal"/>
    <w:next w:val="Normal"/>
    <w:link w:val="IntenseQuoteChar"/>
    <w:uiPriority w:val="30"/>
    <w:qFormat/>
    <w:rsid w:val="00B42B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42BFD"/>
    <w:rPr>
      <w:i/>
      <w:iCs/>
      <w:color w:val="0F4761" w:themeColor="accent1" w:themeShade="BF"/>
    </w:rPr>
  </w:style>
  <w:style w:type="character" w:styleId="IntenseReference">
    <w:name w:val="Intense Reference"/>
    <w:basedOn w:val="DefaultParagraphFont"/>
    <w:uiPriority w:val="32"/>
    <w:qFormat/>
    <w:rsid w:val="00B42BFD"/>
    <w:rPr>
      <w:b/>
      <w:bCs/>
      <w:smallCaps/>
      <w:color w:val="0F4761" w:themeColor="accent1" w:themeShade="BF"/>
      <w:spacing w:val="5"/>
    </w:rPr>
  </w:style>
  <w:style w:type="paragraph" w:styleId="NoSpacing">
    <w:name w:val="No Spacing"/>
    <w:uiPriority w:val="1"/>
    <w:qFormat/>
    <w:rsid w:val="00B42BFD"/>
    <w:pPr>
      <w:spacing w:after="0" w:line="240" w:lineRule="auto"/>
    </w:pPr>
    <w:rPr>
      <w:rFonts w:ascii="Calibri" w:eastAsia="Times New Roman" w:hAnsi="Calibri" w:cs="Times New Roman"/>
      <w:kern w:val="0"/>
      <w14:ligatures w14:val="none"/>
    </w:rPr>
  </w:style>
  <w:style w:type="paragraph" w:styleId="BodyText">
    <w:name w:val="Body Text"/>
    <w:basedOn w:val="Normal"/>
    <w:link w:val="BodyTextChar"/>
    <w:uiPriority w:val="99"/>
    <w:semiHidden/>
    <w:unhideWhenUsed/>
    <w:rsid w:val="00634CFF"/>
    <w:pPr>
      <w:spacing w:after="240" w:line="276" w:lineRule="auto"/>
    </w:pPr>
    <w:rPr>
      <w:rFonts w:ascii="Calibri" w:eastAsiaTheme="minorHAnsi" w:hAnsi="Calibri"/>
      <w:sz w:val="24"/>
      <w:szCs w:val="24"/>
      <w:lang w:bidi="ar-SA"/>
    </w:rPr>
  </w:style>
  <w:style w:type="character" w:customStyle="1" w:styleId="BodyTextChar">
    <w:name w:val="Body Text Char"/>
    <w:basedOn w:val="DefaultParagraphFont"/>
    <w:link w:val="BodyText"/>
    <w:uiPriority w:val="99"/>
    <w:semiHidden/>
    <w:rsid w:val="00634CFF"/>
    <w:rPr>
      <w:rFonts w:ascii="Calibri" w:hAnsi="Calibri" w:cs="Times New Roman"/>
      <w:spacing w:val="-5"/>
      <w:kern w:val="0"/>
      <w:sz w:val="24"/>
      <w:szCs w:val="24"/>
      <w14:ligatures w14:val="none"/>
    </w:rPr>
  </w:style>
  <w:style w:type="paragraph" w:styleId="NormalWeb">
    <w:name w:val="Normal (Web)"/>
    <w:basedOn w:val="Normal"/>
    <w:semiHidden/>
    <w:unhideWhenUsed/>
    <w:rsid w:val="00634CFF"/>
    <w:pPr>
      <w:spacing w:before="100" w:beforeAutospacing="1" w:after="100" w:afterAutospacing="1"/>
      <w:jc w:val="left"/>
    </w:pPr>
    <w:rPr>
      <w:rFonts w:ascii="Times New Roman" w:eastAsiaTheme="minorHAnsi" w:hAnsi="Times New Roman"/>
      <w:spacing w:val="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30023">
      <w:bodyDiv w:val="1"/>
      <w:marLeft w:val="0"/>
      <w:marRight w:val="0"/>
      <w:marTop w:val="0"/>
      <w:marBottom w:val="0"/>
      <w:divBdr>
        <w:top w:val="none" w:sz="0" w:space="0" w:color="auto"/>
        <w:left w:val="none" w:sz="0" w:space="0" w:color="auto"/>
        <w:bottom w:val="none" w:sz="0" w:space="0" w:color="auto"/>
        <w:right w:val="none" w:sz="0" w:space="0" w:color="auto"/>
      </w:divBdr>
    </w:div>
    <w:div w:id="170178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E671157D044E95F0162E28733D58" ma:contentTypeVersion="18" ma:contentTypeDescription="Create a new document." ma:contentTypeScope="" ma:versionID="0639c361be6b2fae27a82620b696a654">
  <xsd:schema xmlns:xsd="http://www.w3.org/2001/XMLSchema" xmlns:xs="http://www.w3.org/2001/XMLSchema" xmlns:p="http://schemas.microsoft.com/office/2006/metadata/properties" xmlns:ns2="8a36f93f-62a5-4d8f-8acb-f5a620604acb" xmlns:ns3="fa0bef17-26ed-411d-baf7-5eebe850c537" targetNamespace="http://schemas.microsoft.com/office/2006/metadata/properties" ma:root="true" ma:fieldsID="046b1d2a2e5f23bae3aa5da7e863cf50" ns2:_="" ns3:_="">
    <xsd:import namespace="8a36f93f-62a5-4d8f-8acb-f5a620604acb"/>
    <xsd:import namespace="fa0bef17-26ed-411d-baf7-5eebe850c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6f93f-62a5-4d8f-8acb-f5a620604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6817e45-ca6e-4c38-b674-2708a80477e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0bef17-26ed-411d-baf7-5eebe850c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4999e-ebdf-4873-bad6-4b49b2a5cfa1}" ma:internalName="TaxCatchAll" ma:showField="CatchAllData" ma:web="fa0bef17-26ed-411d-baf7-5eebe850c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a0bef17-26ed-411d-baf7-5eebe850c537" xsi:nil="true"/>
    <lcf76f155ced4ddcb4097134ff3c332f xmlns="8a36f93f-62a5-4d8f-8acb-f5a620604acb">
      <Terms xmlns="http://schemas.microsoft.com/office/infopath/2007/PartnerControls"/>
    </lcf76f155ced4ddcb4097134ff3c332f>
    <SharedWithUsers xmlns="fa0bef17-26ed-411d-baf7-5eebe850c537">
      <UserInfo>
        <DisplayName>Marlen Zarcone</DisplayName>
        <AccountId>372</AccountId>
        <AccountType/>
      </UserInfo>
      <UserInfo>
        <DisplayName>Steve DeWitt</DisplayName>
        <AccountId>38</AccountId>
        <AccountType/>
      </UserInfo>
      <UserInfo>
        <DisplayName>Brandi Handres</DisplayName>
        <AccountId>220</AccountId>
        <AccountType/>
      </UserInfo>
      <UserInfo>
        <DisplayName>Dana Lampe</DisplayName>
        <AccountId>4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C661F7-3D95-4075-9642-7A371B66F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6f93f-62a5-4d8f-8acb-f5a620604acb"/>
    <ds:schemaRef ds:uri="fa0bef17-26ed-411d-baf7-5eebe850c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3E05E2-8052-48AB-A591-E6D6EB41465E}">
  <ds:schemaRefs>
    <ds:schemaRef ds:uri="http://schemas.microsoft.com/office/2006/metadata/properties"/>
    <ds:schemaRef ds:uri="http://schemas.microsoft.com/office/infopath/2007/PartnerControls"/>
    <ds:schemaRef ds:uri="fa0bef17-26ed-411d-baf7-5eebe850c537"/>
    <ds:schemaRef ds:uri="8a36f93f-62a5-4d8f-8acb-f5a620604acb"/>
  </ds:schemaRefs>
</ds:datastoreItem>
</file>

<file path=customXml/itemProps3.xml><?xml version="1.0" encoding="utf-8"?>
<ds:datastoreItem xmlns:ds="http://schemas.openxmlformats.org/officeDocument/2006/customXml" ds:itemID="{9DE4F4DB-9D6C-4DA7-9B33-84C3C53764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482</Words>
  <Characters>25553</Characters>
  <Application>Microsoft Office Word</Application>
  <DocSecurity>0</DocSecurity>
  <Lines>212</Lines>
  <Paragraphs>59</Paragraphs>
  <ScaleCrop>false</ScaleCrop>
  <Company/>
  <LinksUpToDate>false</LinksUpToDate>
  <CharactersWithSpaces>2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Lampe</dc:creator>
  <cp:keywords/>
  <dc:description/>
  <cp:lastModifiedBy>Dana Lampe</cp:lastModifiedBy>
  <cp:revision>2</cp:revision>
  <dcterms:created xsi:type="dcterms:W3CDTF">2024-03-29T18:00:00Z</dcterms:created>
  <dcterms:modified xsi:type="dcterms:W3CDTF">2024-03-2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E671157D044E95F0162E28733D58</vt:lpwstr>
  </property>
  <property fmtid="{D5CDD505-2E9C-101B-9397-08002B2CF9AE}" pid="3" name="MediaServiceImageTags">
    <vt:lpwstr/>
  </property>
</Properties>
</file>